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D63119" w14:textId="114B4FCF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3C194C">
        <w:rPr>
          <w:noProof/>
        </w:rPr>
        <w:t>07</w:t>
      </w:r>
      <w:r w:rsidRPr="004F6CB7">
        <w:rPr>
          <w:noProof/>
        </w:rPr>
        <w:t xml:space="preserve"> </w:t>
      </w:r>
      <w:r w:rsidR="003C194C">
        <w:rPr>
          <w:noProof/>
        </w:rPr>
        <w:t>Aug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</w:t>
      </w:r>
      <w:r w:rsidR="00C167A0">
        <w:rPr>
          <w:noProof/>
        </w:rPr>
        <w:t>4</w:t>
      </w:r>
    </w:p>
    <w:p w14:paraId="6C1A4743" w14:textId="364C1C70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58CE71F2" w:rsidR="00E368C0" w:rsidRDefault="003C194C" w:rsidP="00BB1590">
      <w:pPr>
        <w:pStyle w:val="Heading1"/>
        <w:jc w:val="center"/>
        <w:rPr>
          <w:noProof/>
        </w:rPr>
      </w:pPr>
      <w:r>
        <w:rPr>
          <w:noProof/>
        </w:rPr>
        <w:t>Shoes Application</w:t>
      </w:r>
      <w:r w:rsidR="006B57A9">
        <w:rPr>
          <w:noProof/>
        </w:rPr>
        <w:t xml:space="preserve"> Database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15168882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E7671E">
        <w:rPr>
          <w:rFonts w:ascii="Consolas" w:hAnsi="Consolas"/>
          <w:b/>
          <w:bCs/>
          <w:noProof/>
        </w:rPr>
        <w:t>ShoesApplication</w:t>
      </w:r>
      <w:r w:rsidR="00DE7703">
        <w:rPr>
          <w:rFonts w:ascii="Consolas" w:hAnsi="Consolas"/>
          <w:b/>
          <w:bCs/>
          <w:noProof/>
        </w:rPr>
        <w:t>Database</w:t>
      </w:r>
    </w:p>
    <w:p w14:paraId="3C2288FB" w14:textId="274F22E9" w:rsidR="000214AD" w:rsidRDefault="00093064" w:rsidP="000214AD">
      <w:pPr>
        <w:jc w:val="center"/>
        <w:rPr>
          <w:noProof/>
        </w:rPr>
      </w:pPr>
      <w:r w:rsidRPr="00093064">
        <w:rPr>
          <w:noProof/>
        </w:rPr>
        <w:drawing>
          <wp:inline distT="0" distB="0" distL="0" distR="0" wp14:anchorId="0FD91D8A" wp14:editId="30B83ED4">
            <wp:extent cx="4292600" cy="3981450"/>
            <wp:effectExtent l="0" t="0" r="0" b="0"/>
            <wp:docPr id="136243227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AF59F" w14:textId="77777777" w:rsidR="00364C52" w:rsidRPr="00364C52" w:rsidRDefault="00364C52" w:rsidP="000214AD">
      <w:pPr>
        <w:jc w:val="center"/>
        <w:rPr>
          <w:noProof/>
        </w:rPr>
      </w:pPr>
    </w:p>
    <w:p w14:paraId="13EDEA91" w14:textId="0D44FE85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3C194C">
        <w:rPr>
          <w:rFonts w:ascii="Consolas" w:hAnsi="Consolas"/>
          <w:b/>
          <w:bCs/>
          <w:noProof/>
        </w:rPr>
        <w:t>ShoesApplicationDatabase</w:t>
      </w:r>
      <w:r w:rsidRPr="003C1FA8">
        <w:rPr>
          <w:noProof/>
          <w:lang w:val="bg-BG"/>
        </w:rPr>
        <w:t>. You need to create </w:t>
      </w:r>
      <w:r w:rsidR="00954D81">
        <w:rPr>
          <w:b/>
          <w:bCs/>
          <w:noProof/>
        </w:rPr>
        <w:t>6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32854F3" w14:textId="44DC4D08" w:rsidR="00D3302A" w:rsidRPr="007345D5" w:rsidRDefault="00AB6C1F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Users</w:t>
      </w:r>
      <w:r>
        <w:rPr>
          <w:noProof/>
        </w:rPr>
        <w:t xml:space="preserve"> - </w:t>
      </w:r>
      <w:r w:rsidR="00F72441">
        <w:rPr>
          <w:noProof/>
        </w:rPr>
        <w:t>C</w:t>
      </w:r>
      <w:r w:rsidR="00D3302A" w:rsidRPr="003C1FA8">
        <w:rPr>
          <w:noProof/>
          <w:lang w:val="bg-BG"/>
        </w:rPr>
        <w:t xml:space="preserve">ontains information </w:t>
      </w:r>
      <w:r w:rsidR="00D3302A">
        <w:rPr>
          <w:noProof/>
        </w:rPr>
        <w:t xml:space="preserve">about each </w:t>
      </w:r>
      <w:r w:rsidR="00DE68CD">
        <w:rPr>
          <w:noProof/>
        </w:rPr>
        <w:t>user</w:t>
      </w:r>
      <w:r w:rsidR="005E38C2">
        <w:rPr>
          <w:noProof/>
          <w:lang w:val="bg-BG"/>
        </w:rPr>
        <w:t xml:space="preserve"> </w:t>
      </w:r>
      <w:r w:rsidR="00DE68CD">
        <w:rPr>
          <w:noProof/>
        </w:rPr>
        <w:t xml:space="preserve">in the </w:t>
      </w:r>
      <w:r w:rsidR="005E38C2">
        <w:rPr>
          <w:noProof/>
          <w:lang w:val="bg-BG"/>
        </w:rPr>
        <w:t>датабасе</w:t>
      </w:r>
      <w:r w:rsidR="00D3302A">
        <w:rPr>
          <w:noProof/>
        </w:rPr>
        <w:t>;</w:t>
      </w:r>
    </w:p>
    <w:p w14:paraId="62C715EA" w14:textId="2F69F037" w:rsidR="00D3302A" w:rsidRPr="003C1FA8" w:rsidRDefault="00AB6C1F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rands</w:t>
      </w:r>
      <w:r>
        <w:rPr>
          <w:noProof/>
        </w:rPr>
        <w:t xml:space="preserve"> - </w:t>
      </w:r>
      <w:r w:rsidR="00F72441">
        <w:rPr>
          <w:noProof/>
        </w:rPr>
        <w:t>C</w:t>
      </w:r>
      <w:r w:rsidR="00D3302A" w:rsidRPr="003C1FA8">
        <w:rPr>
          <w:noProof/>
          <w:lang w:val="bg-BG"/>
        </w:rPr>
        <w:t xml:space="preserve">ontains information about the </w:t>
      </w:r>
      <w:r w:rsidR="001E5A44">
        <w:rPr>
          <w:noProof/>
        </w:rPr>
        <w:t>brands that offer shoes</w:t>
      </w:r>
      <w:r w:rsidR="00D3302A">
        <w:rPr>
          <w:noProof/>
        </w:rPr>
        <w:t>;</w:t>
      </w:r>
    </w:p>
    <w:p w14:paraId="3A71CC65" w14:textId="618B0147" w:rsidR="00D3302A" w:rsidRPr="00D3302A" w:rsidRDefault="00AB6C1F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Sizes</w:t>
      </w:r>
      <w:r>
        <w:rPr>
          <w:noProof/>
        </w:rPr>
        <w:t xml:space="preserve"> - </w:t>
      </w:r>
      <w:r w:rsidR="005E38C2">
        <w:t>Contains information about shoe sizes</w:t>
      </w:r>
      <w:r w:rsidR="00D3302A">
        <w:rPr>
          <w:noProof/>
        </w:rPr>
        <w:t>;</w:t>
      </w:r>
    </w:p>
    <w:p w14:paraId="435B50D6" w14:textId="10E25CC4" w:rsidR="00106BC7" w:rsidRPr="007345D5" w:rsidRDefault="00AB6C1F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Shoes</w:t>
      </w:r>
      <w:r>
        <w:rPr>
          <w:noProof/>
        </w:rPr>
        <w:t xml:space="preserve"> - </w:t>
      </w:r>
      <w:r w:rsidR="005E38C2">
        <w:t>Contains information about the shoes available</w:t>
      </w:r>
      <w:r w:rsidR="00106BC7">
        <w:rPr>
          <w:noProof/>
        </w:rPr>
        <w:t>;</w:t>
      </w:r>
    </w:p>
    <w:p w14:paraId="360DDB50" w14:textId="19237625" w:rsidR="00106BC7" w:rsidRPr="00D3302A" w:rsidRDefault="00AB6C1F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Orders</w:t>
      </w:r>
      <w:r>
        <w:rPr>
          <w:noProof/>
        </w:rPr>
        <w:t xml:space="preserve"> - </w:t>
      </w:r>
      <w:r w:rsidR="005E38C2">
        <w:t>Contains information about the orders placed by users</w:t>
      </w:r>
      <w:r w:rsidR="00106BC7">
        <w:rPr>
          <w:noProof/>
        </w:rPr>
        <w:t>;</w:t>
      </w:r>
    </w:p>
    <w:p w14:paraId="720BE4C6" w14:textId="67579585" w:rsidR="00AB6C1F" w:rsidRPr="00954D81" w:rsidRDefault="00AB6C1F" w:rsidP="00954D81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ShoesSizes</w:t>
      </w:r>
      <w:r w:rsidRPr="00AB6C1F">
        <w:rPr>
          <w:noProof/>
        </w:rPr>
        <w:t xml:space="preserve"> - </w:t>
      </w:r>
      <w:r w:rsidR="005E38C2">
        <w:rPr>
          <w:noProof/>
          <w:lang w:val="bg-BG"/>
        </w:rPr>
        <w:t>М</w:t>
      </w:r>
      <w:r w:rsidR="00B40971" w:rsidRPr="002C1348">
        <w:rPr>
          <w:noProof/>
        </w:rPr>
        <w:t xml:space="preserve">anages the </w:t>
      </w:r>
      <w:r w:rsidR="00B40971" w:rsidRPr="00AB6C1F">
        <w:rPr>
          <w:b/>
          <w:bCs/>
          <w:noProof/>
        </w:rPr>
        <w:t>many-to-many</w:t>
      </w:r>
      <w:r w:rsidR="00B40971" w:rsidRPr="002C1348">
        <w:rPr>
          <w:noProof/>
        </w:rPr>
        <w:t xml:space="preserve"> relationship between </w:t>
      </w:r>
      <w:r w:rsidRPr="00AB6C1F">
        <w:rPr>
          <w:b/>
          <w:bCs/>
          <w:noProof/>
        </w:rPr>
        <w:t>shoes</w:t>
      </w:r>
      <w:r w:rsidR="00B40971" w:rsidRPr="002C1348">
        <w:rPr>
          <w:noProof/>
        </w:rPr>
        <w:t xml:space="preserve"> and </w:t>
      </w:r>
      <w:r w:rsidRPr="00AB6C1F">
        <w:rPr>
          <w:b/>
          <w:bCs/>
          <w:noProof/>
        </w:rPr>
        <w:t>sizes</w:t>
      </w:r>
      <w:r w:rsidR="00B40971" w:rsidRPr="002C1348">
        <w:rPr>
          <w:noProof/>
        </w:rPr>
        <w:t xml:space="preserve">, </w:t>
      </w:r>
      <w:r w:rsidR="005E38C2">
        <w:rPr>
          <w:noProof/>
          <w:lang w:val="bg-BG"/>
        </w:rPr>
        <w:br/>
      </w:r>
      <w:r w:rsidR="005E38C2" w:rsidRPr="005E38C2">
        <w:rPr>
          <w:noProof/>
        </w:rPr>
        <w:t>indicating which sizes are available for specific shoes</w:t>
      </w:r>
      <w:r w:rsidR="00B40971">
        <w:rPr>
          <w:noProof/>
        </w:rPr>
        <w:t>;</w:t>
      </w:r>
    </w:p>
    <w:p w14:paraId="557FF8F6" w14:textId="5AEB353A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</w:t>
      </w:r>
      <w:r w:rsidR="00A26955">
        <w:rPr>
          <w:b/>
          <w:noProof/>
          <w:u w:val="single"/>
        </w:rPr>
        <w:t>statements</w:t>
      </w:r>
      <w:r w:rsidRPr="00FF3B4D">
        <w:rPr>
          <w:b/>
          <w:noProof/>
          <w:u w:val="single"/>
        </w:rPr>
        <w:t xml:space="preserve">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0C65E5EA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</w:t>
      </w:r>
      <w:proofErr w:type="gramStart"/>
      <w:r>
        <w:rPr>
          <w:b/>
          <w:bCs/>
          <w:u w:val="single"/>
        </w:rPr>
        <w:t>with</w:t>
      </w:r>
      <w:proofErr w:type="gramEnd"/>
      <w:r>
        <w:rPr>
          <w:b/>
          <w:bCs/>
          <w:u w:val="single"/>
        </w:rPr>
        <w:t xml:space="preserve"> a date, you have to use the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66D31DC1" w14:textId="0B8C2EA7" w:rsidR="00106BC7" w:rsidRPr="005E38C2" w:rsidRDefault="005E38C2" w:rsidP="00106BC7">
      <w:pPr>
        <w:pStyle w:val="Heading3"/>
      </w:pPr>
      <w:r>
        <w:t>Us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4513"/>
        <w:gridCol w:w="4047"/>
      </w:tblGrid>
      <w:tr w:rsidR="00106BC7" w:rsidRPr="004F6CB7" w14:paraId="3C964FBB" w14:textId="77777777" w:rsidTr="0033695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13" w:type="dxa"/>
            <w:shd w:val="clear" w:color="auto" w:fill="D9D9D9" w:themeFill="background1" w:themeFillShade="D9"/>
          </w:tcPr>
          <w:p w14:paraId="6A111DEE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47" w:type="dxa"/>
            <w:shd w:val="clear" w:color="auto" w:fill="D9D9D9" w:themeFill="background1" w:themeFillShade="D9"/>
          </w:tcPr>
          <w:p w14:paraId="2DB6102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 w:rsidTr="00336959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4513" w:type="dxa"/>
            <w:vAlign w:val="center"/>
          </w:tcPr>
          <w:p w14:paraId="04EA8DD0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47" w:type="dxa"/>
          </w:tcPr>
          <w:p w14:paraId="354F1DBC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 w:rsidTr="00336959">
        <w:trPr>
          <w:trHeight w:val="563"/>
        </w:trPr>
        <w:tc>
          <w:tcPr>
            <w:tcW w:w="1872" w:type="dxa"/>
            <w:vAlign w:val="center"/>
          </w:tcPr>
          <w:p w14:paraId="740B3E6A" w14:textId="1E28C385" w:rsidR="00106BC7" w:rsidRPr="008C0790" w:rsidRDefault="005E38C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Username</w:t>
            </w:r>
          </w:p>
        </w:tc>
        <w:tc>
          <w:tcPr>
            <w:tcW w:w="4513" w:type="dxa"/>
            <w:vAlign w:val="center"/>
          </w:tcPr>
          <w:p w14:paraId="6E665334" w14:textId="0D121243" w:rsidR="00106BC7" w:rsidRPr="004B4F1C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5E38C2" w:rsidRPr="00DC1C8C">
              <w:rPr>
                <w:rFonts w:ascii="Consolas" w:hAnsi="Consolas" w:cstheme="minorHAnsi"/>
                <w:b/>
                <w:bCs/>
                <w:noProof/>
              </w:rPr>
              <w:t>5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047" w:type="dxa"/>
          </w:tcPr>
          <w:p w14:paraId="6692E4E7" w14:textId="5824A6BB" w:rsidR="00106BC7" w:rsidRDefault="00DC1C8C">
            <w:pPr>
              <w:rPr>
                <w:rFonts w:cstheme="minorHAnsi"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 xml:space="preserve">Unique, </w:t>
            </w:r>
            <w:r w:rsidR="00106BC7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106BC7">
              <w:rPr>
                <w:rFonts w:cstheme="minorHAnsi"/>
                <w:noProof/>
              </w:rPr>
              <w:t xml:space="preserve"> is </w:t>
            </w:r>
            <w:r w:rsidR="00106BC7" w:rsidRPr="009A07DA">
              <w:rPr>
                <w:b/>
                <w:bCs/>
                <w:noProof/>
              </w:rPr>
              <w:t>not</w:t>
            </w:r>
            <w:r w:rsidR="00106BC7">
              <w:rPr>
                <w:rFonts w:cstheme="minorHAnsi"/>
                <w:noProof/>
              </w:rPr>
              <w:t xml:space="preserve"> </w:t>
            </w:r>
            <w:r w:rsidR="00106BC7"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7C1EE936" w14:textId="77777777" w:rsidTr="00336959">
        <w:trPr>
          <w:trHeight w:val="563"/>
        </w:trPr>
        <w:tc>
          <w:tcPr>
            <w:tcW w:w="1872" w:type="dxa"/>
            <w:vAlign w:val="center"/>
          </w:tcPr>
          <w:p w14:paraId="7238AEEE" w14:textId="0EFC3911" w:rsidR="003D210B" w:rsidRDefault="005E38C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FullName</w:t>
            </w:r>
          </w:p>
        </w:tc>
        <w:tc>
          <w:tcPr>
            <w:tcW w:w="4513" w:type="dxa"/>
            <w:vAlign w:val="center"/>
          </w:tcPr>
          <w:p w14:paraId="039BD248" w14:textId="6B3C1581" w:rsidR="003D210B" w:rsidRPr="00EC42B3" w:rsidRDefault="00DC1C8C">
            <w:pPr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DC1C8C">
              <w:rPr>
                <w:rFonts w:ascii="Consolas" w:hAnsi="Consolas"/>
                <w:b/>
                <w:bCs/>
                <w:noProof/>
              </w:rPr>
              <w:t>10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047" w:type="dxa"/>
          </w:tcPr>
          <w:p w14:paraId="0BDEC457" w14:textId="0BED8052" w:rsidR="003D210B" w:rsidRPr="003A0016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06FFF9D6" w14:textId="77777777" w:rsidTr="00336959">
        <w:trPr>
          <w:trHeight w:val="563"/>
        </w:trPr>
        <w:tc>
          <w:tcPr>
            <w:tcW w:w="1872" w:type="dxa"/>
            <w:vAlign w:val="center"/>
          </w:tcPr>
          <w:p w14:paraId="20B14CBA" w14:textId="42CCC239" w:rsidR="003D210B" w:rsidRDefault="00DC1C8C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Number</w:t>
            </w:r>
          </w:p>
        </w:tc>
        <w:tc>
          <w:tcPr>
            <w:tcW w:w="4513" w:type="dxa"/>
            <w:vAlign w:val="center"/>
          </w:tcPr>
          <w:p w14:paraId="4CD93C62" w14:textId="7A72B5E4" w:rsidR="003D210B" w:rsidRPr="004B4F1C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</w:t>
            </w:r>
            <w:r w:rsidR="00DC1C8C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047" w:type="dxa"/>
          </w:tcPr>
          <w:p w14:paraId="44EE5A03" w14:textId="7B7F8E01" w:rsidR="003D210B" w:rsidRPr="003A0016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133A61BC" w14:textId="77777777" w:rsidTr="00336959">
        <w:trPr>
          <w:trHeight w:val="563"/>
        </w:trPr>
        <w:tc>
          <w:tcPr>
            <w:tcW w:w="1872" w:type="dxa"/>
            <w:vAlign w:val="center"/>
          </w:tcPr>
          <w:p w14:paraId="2ECE8030" w14:textId="7E37EA41" w:rsidR="003D210B" w:rsidRDefault="00DC1C8C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4513" w:type="dxa"/>
            <w:vAlign w:val="center"/>
          </w:tcPr>
          <w:p w14:paraId="43188FFF" w14:textId="7D96228D" w:rsidR="003D210B" w:rsidRPr="00EC42B3" w:rsidRDefault="00DC1C8C">
            <w:pPr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0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047" w:type="dxa"/>
          </w:tcPr>
          <w:p w14:paraId="20590C52" w14:textId="4D51FDC9" w:rsidR="003D210B" w:rsidRDefault="00DC1C8C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 xml:space="preserve">Unique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368EE748" w:rsidR="00106BC7" w:rsidRDefault="00DC1C8C" w:rsidP="00106BC7">
      <w:pPr>
        <w:pStyle w:val="Heading3"/>
        <w:rPr>
          <w:noProof/>
        </w:rPr>
      </w:pPr>
      <w:r>
        <w:rPr>
          <w:noProof/>
        </w:rPr>
        <w:t>Brand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13"/>
        <w:gridCol w:w="4048"/>
      </w:tblGrid>
      <w:tr w:rsidR="00106BC7" w:rsidRPr="004F6CB7" w14:paraId="075737F9" w14:textId="77777777" w:rsidTr="0033695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13" w:type="dxa"/>
            <w:shd w:val="clear" w:color="auto" w:fill="D9D9D9" w:themeFill="background1" w:themeFillShade="D9"/>
          </w:tcPr>
          <w:p w14:paraId="6EA5C6B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48" w:type="dxa"/>
            <w:shd w:val="clear" w:color="auto" w:fill="D9D9D9" w:themeFill="background1" w:themeFillShade="D9"/>
          </w:tcPr>
          <w:p w14:paraId="68C5CD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 w:rsidTr="00336959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13" w:type="dxa"/>
            <w:vAlign w:val="center"/>
          </w:tcPr>
          <w:p w14:paraId="1A4A3855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48" w:type="dxa"/>
            <w:vAlign w:val="center"/>
          </w:tcPr>
          <w:p w14:paraId="2C5FDDDC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 w:rsidTr="00336959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513" w:type="dxa"/>
          </w:tcPr>
          <w:p w14:paraId="22222793" w14:textId="278A4F57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DC1C8C" w:rsidRPr="00DC1C8C">
              <w:rPr>
                <w:rFonts w:ascii="Consolas" w:hAnsi="Consolas"/>
                <w:b/>
                <w:bCs/>
                <w:noProof/>
              </w:rPr>
              <w:t>5</w:t>
            </w:r>
            <w:r w:rsidR="003D210B" w:rsidRPr="00DC1C8C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048" w:type="dxa"/>
          </w:tcPr>
          <w:p w14:paraId="1354F0E5" w14:textId="09B31BB2" w:rsidR="00106BC7" w:rsidRPr="004F6CB7" w:rsidRDefault="00DC1C8C" w:rsidP="009A07DA">
            <w:pPr>
              <w:rPr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 xml:space="preserve">Unique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D7181E3" w14:textId="22C574D0" w:rsidR="00106BC7" w:rsidRPr="006717C4" w:rsidRDefault="006717C4" w:rsidP="00106BC7">
      <w:pPr>
        <w:pStyle w:val="Heading3"/>
      </w:pPr>
      <w:r>
        <w:t>Siz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13"/>
        <w:gridCol w:w="4048"/>
      </w:tblGrid>
      <w:tr w:rsidR="00106BC7" w:rsidRPr="004F6CB7" w14:paraId="68B19D8D" w14:textId="77777777" w:rsidTr="0033695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13" w:type="dxa"/>
            <w:shd w:val="clear" w:color="auto" w:fill="D9D9D9" w:themeFill="background1" w:themeFillShade="D9"/>
          </w:tcPr>
          <w:p w14:paraId="3B09958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48" w:type="dxa"/>
            <w:shd w:val="clear" w:color="auto" w:fill="D9D9D9" w:themeFill="background1" w:themeFillShade="D9"/>
          </w:tcPr>
          <w:p w14:paraId="79B9D1C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 w:rsidTr="00336959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13" w:type="dxa"/>
            <w:vAlign w:val="center"/>
          </w:tcPr>
          <w:p w14:paraId="7BF209DB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48" w:type="dxa"/>
            <w:vAlign w:val="center"/>
          </w:tcPr>
          <w:p w14:paraId="0F711903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 w:rsidTr="00336959">
        <w:trPr>
          <w:trHeight w:val="275"/>
        </w:trPr>
        <w:tc>
          <w:tcPr>
            <w:tcW w:w="1872" w:type="dxa"/>
            <w:vAlign w:val="bottom"/>
          </w:tcPr>
          <w:p w14:paraId="2BE857A8" w14:textId="4C74D279" w:rsidR="00106BC7" w:rsidRPr="00EC5F7A" w:rsidRDefault="006717C4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U</w:t>
            </w:r>
          </w:p>
        </w:tc>
        <w:tc>
          <w:tcPr>
            <w:tcW w:w="4513" w:type="dxa"/>
          </w:tcPr>
          <w:p w14:paraId="0B77888D" w14:textId="59AEA872" w:rsidR="00106BC7" w:rsidRPr="004F6CB7" w:rsidRDefault="006717C4">
            <w:pPr>
              <w:spacing w:line="276" w:lineRule="auto"/>
              <w:rPr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6717C4">
              <w:rPr>
                <w:rFonts w:ascii="Consolas" w:hAnsi="Consolas" w:cstheme="minorHAnsi"/>
                <w:b/>
                <w:bCs/>
                <w:noProof/>
              </w:rPr>
              <w:t>5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04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6717C4" w:rsidRPr="004F6CB7" w14:paraId="32024AD7" w14:textId="77777777" w:rsidTr="00336959">
        <w:trPr>
          <w:trHeight w:val="275"/>
        </w:trPr>
        <w:tc>
          <w:tcPr>
            <w:tcW w:w="1872" w:type="dxa"/>
            <w:vAlign w:val="bottom"/>
          </w:tcPr>
          <w:p w14:paraId="48F5ACC1" w14:textId="6E93BC2B" w:rsidR="006717C4" w:rsidRDefault="00E5498E" w:rsidP="006717C4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US</w:t>
            </w:r>
          </w:p>
        </w:tc>
        <w:tc>
          <w:tcPr>
            <w:tcW w:w="4513" w:type="dxa"/>
          </w:tcPr>
          <w:p w14:paraId="13F156EF" w14:textId="5C29E352" w:rsidR="006717C4" w:rsidRPr="00852E89" w:rsidRDefault="006717C4" w:rsidP="006717C4">
            <w:pPr>
              <w:rPr>
                <w:rFonts w:ascii="Consolas" w:hAnsi="Consolas"/>
                <w:b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6717C4">
              <w:rPr>
                <w:rFonts w:ascii="Consolas" w:hAnsi="Consolas" w:cstheme="minorHAnsi"/>
                <w:b/>
                <w:bCs/>
                <w:noProof/>
              </w:rPr>
              <w:t>5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048" w:type="dxa"/>
          </w:tcPr>
          <w:p w14:paraId="2CA0DB1A" w14:textId="4E02B4ED" w:rsidR="006717C4" w:rsidRPr="003A0016" w:rsidRDefault="006717C4" w:rsidP="006717C4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6717C4" w:rsidRPr="004F6CB7" w14:paraId="55277950" w14:textId="77777777" w:rsidTr="00336959">
        <w:trPr>
          <w:trHeight w:val="275"/>
        </w:trPr>
        <w:tc>
          <w:tcPr>
            <w:tcW w:w="1872" w:type="dxa"/>
            <w:vAlign w:val="bottom"/>
          </w:tcPr>
          <w:p w14:paraId="723BC828" w14:textId="53E54C73" w:rsidR="006717C4" w:rsidRDefault="00E5498E" w:rsidP="006717C4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UK</w:t>
            </w:r>
          </w:p>
        </w:tc>
        <w:tc>
          <w:tcPr>
            <w:tcW w:w="4513" w:type="dxa"/>
          </w:tcPr>
          <w:p w14:paraId="7A7A9306" w14:textId="5655FA5D" w:rsidR="006717C4" w:rsidRPr="00852E89" w:rsidRDefault="006717C4" w:rsidP="006717C4">
            <w:pPr>
              <w:rPr>
                <w:rFonts w:ascii="Consolas" w:hAnsi="Consolas"/>
                <w:b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6717C4">
              <w:rPr>
                <w:rFonts w:ascii="Consolas" w:hAnsi="Consolas" w:cstheme="minorHAnsi"/>
                <w:b/>
                <w:bCs/>
                <w:noProof/>
              </w:rPr>
              <w:t>5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048" w:type="dxa"/>
          </w:tcPr>
          <w:p w14:paraId="4B674DFB" w14:textId="3B729721" w:rsidR="006717C4" w:rsidRPr="003A0016" w:rsidRDefault="006717C4" w:rsidP="006717C4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6717C4" w:rsidRPr="004F6CB7" w14:paraId="36CE7487" w14:textId="77777777" w:rsidTr="00336959">
        <w:trPr>
          <w:trHeight w:val="275"/>
        </w:trPr>
        <w:tc>
          <w:tcPr>
            <w:tcW w:w="1872" w:type="dxa"/>
            <w:vAlign w:val="bottom"/>
          </w:tcPr>
          <w:p w14:paraId="56B66FB9" w14:textId="0D0D5ED7" w:rsidR="006717C4" w:rsidRDefault="00E5498E" w:rsidP="006717C4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M</w:t>
            </w:r>
          </w:p>
        </w:tc>
        <w:tc>
          <w:tcPr>
            <w:tcW w:w="4513" w:type="dxa"/>
          </w:tcPr>
          <w:p w14:paraId="2FE8E1C7" w14:textId="7701416F" w:rsidR="006717C4" w:rsidRPr="00852E89" w:rsidRDefault="006717C4" w:rsidP="006717C4">
            <w:pPr>
              <w:rPr>
                <w:rFonts w:ascii="Consolas" w:hAnsi="Consolas"/>
                <w:b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6717C4">
              <w:rPr>
                <w:rFonts w:ascii="Consolas" w:hAnsi="Consolas" w:cstheme="minorHAnsi"/>
                <w:b/>
                <w:bCs/>
                <w:noProof/>
              </w:rPr>
              <w:t>5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048" w:type="dxa"/>
          </w:tcPr>
          <w:p w14:paraId="142A5368" w14:textId="0638386A" w:rsidR="006717C4" w:rsidRPr="003A0016" w:rsidRDefault="006717C4" w:rsidP="006717C4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6717C4" w:rsidRPr="004F6CB7" w14:paraId="241EF0B5" w14:textId="77777777" w:rsidTr="00336959">
        <w:trPr>
          <w:trHeight w:val="275"/>
        </w:trPr>
        <w:tc>
          <w:tcPr>
            <w:tcW w:w="1872" w:type="dxa"/>
            <w:vAlign w:val="bottom"/>
          </w:tcPr>
          <w:p w14:paraId="3DC9A06E" w14:textId="40C6A823" w:rsidR="006717C4" w:rsidRDefault="00E5498E" w:rsidP="006717C4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IN</w:t>
            </w:r>
          </w:p>
        </w:tc>
        <w:tc>
          <w:tcPr>
            <w:tcW w:w="4513" w:type="dxa"/>
          </w:tcPr>
          <w:p w14:paraId="7B1C769F" w14:textId="034C71D2" w:rsidR="006717C4" w:rsidRPr="00852E89" w:rsidRDefault="006717C4" w:rsidP="006717C4">
            <w:pPr>
              <w:rPr>
                <w:rFonts w:ascii="Consolas" w:hAnsi="Consolas"/>
                <w:b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6717C4">
              <w:rPr>
                <w:rFonts w:ascii="Consolas" w:hAnsi="Consolas" w:cstheme="minorHAnsi"/>
                <w:b/>
                <w:bCs/>
                <w:noProof/>
              </w:rPr>
              <w:t>5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048" w:type="dxa"/>
          </w:tcPr>
          <w:p w14:paraId="0DFFA9BA" w14:textId="26B73BFD" w:rsidR="006717C4" w:rsidRPr="003A0016" w:rsidRDefault="006717C4" w:rsidP="006717C4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3B69042" w14:textId="41A9A9B5" w:rsidR="00106BC7" w:rsidRPr="00766C5A" w:rsidRDefault="00336959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Sho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85"/>
        <w:gridCol w:w="4770"/>
        <w:gridCol w:w="3778"/>
      </w:tblGrid>
      <w:tr w:rsidR="00106BC7" w:rsidRPr="004F6CB7" w14:paraId="147B5675" w14:textId="77777777" w:rsidTr="00336959">
        <w:trPr>
          <w:trHeight w:val="275"/>
        </w:trPr>
        <w:tc>
          <w:tcPr>
            <w:tcW w:w="1885" w:type="dxa"/>
            <w:shd w:val="clear" w:color="auto" w:fill="D9D9D9" w:themeFill="background1" w:themeFillShade="D9"/>
          </w:tcPr>
          <w:p w14:paraId="0DC8DDA4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6DEB8FC0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3778" w:type="dxa"/>
            <w:shd w:val="clear" w:color="auto" w:fill="D9D9D9" w:themeFill="background1" w:themeFillShade="D9"/>
          </w:tcPr>
          <w:p w14:paraId="00F6BB4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336959">
        <w:trPr>
          <w:trHeight w:val="563"/>
        </w:trPr>
        <w:tc>
          <w:tcPr>
            <w:tcW w:w="1885" w:type="dxa"/>
            <w:vAlign w:val="center"/>
          </w:tcPr>
          <w:p w14:paraId="5AB07ACE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770" w:type="dxa"/>
            <w:vAlign w:val="center"/>
          </w:tcPr>
          <w:p w14:paraId="3F640DEF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3778" w:type="dxa"/>
            <w:vAlign w:val="center"/>
          </w:tcPr>
          <w:p w14:paraId="7C776AEE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336959">
        <w:trPr>
          <w:trHeight w:val="275"/>
        </w:trPr>
        <w:tc>
          <w:tcPr>
            <w:tcW w:w="1885" w:type="dxa"/>
            <w:vAlign w:val="bottom"/>
          </w:tcPr>
          <w:p w14:paraId="2AAA6ED2" w14:textId="2AC36840" w:rsidR="00106BC7" w:rsidRPr="00EC5F7A" w:rsidRDefault="00336959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lastRenderedPageBreak/>
              <w:t>Model</w:t>
            </w:r>
          </w:p>
        </w:tc>
        <w:tc>
          <w:tcPr>
            <w:tcW w:w="4770" w:type="dxa"/>
          </w:tcPr>
          <w:p w14:paraId="676A4175" w14:textId="714739AC" w:rsidR="00106BC7" w:rsidRPr="004F6CB7" w:rsidRDefault="00F46D7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EE15BC">
              <w:rPr>
                <w:rFonts w:ascii="Consolas" w:hAnsi="Consolas"/>
                <w:b/>
                <w:bCs/>
                <w:noProof/>
              </w:rPr>
              <w:t>30</w:t>
            </w:r>
            <w:r w:rsidRPr="00F46D7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3778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36959" w:rsidRPr="004F6CB7" w14:paraId="34DF2556" w14:textId="77777777" w:rsidTr="00336959">
        <w:trPr>
          <w:trHeight w:val="275"/>
        </w:trPr>
        <w:tc>
          <w:tcPr>
            <w:tcW w:w="1885" w:type="dxa"/>
            <w:vAlign w:val="bottom"/>
          </w:tcPr>
          <w:p w14:paraId="065E9EC4" w14:textId="4E70C2F4" w:rsidR="00336959" w:rsidRDefault="00336959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4770" w:type="dxa"/>
          </w:tcPr>
          <w:p w14:paraId="76FD87F6" w14:textId="3E3BBA27" w:rsidR="00336959" w:rsidRPr="008C532F" w:rsidRDefault="00336959">
            <w:pPr>
              <w:rPr>
                <w:rFonts w:ascii="Consolas" w:hAnsi="Consolas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336959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3778" w:type="dxa"/>
          </w:tcPr>
          <w:p w14:paraId="7755E27F" w14:textId="7D9D50C3" w:rsidR="00336959" w:rsidRPr="003A0016" w:rsidRDefault="00336959" w:rsidP="009A07D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36959" w:rsidRPr="004F6CB7" w14:paraId="1BE522C7" w14:textId="77777777" w:rsidTr="00061BF6">
        <w:trPr>
          <w:trHeight w:val="275"/>
        </w:trPr>
        <w:tc>
          <w:tcPr>
            <w:tcW w:w="1885" w:type="dxa"/>
            <w:vAlign w:val="bottom"/>
          </w:tcPr>
          <w:p w14:paraId="56F2370F" w14:textId="20221477" w:rsidR="00336959" w:rsidRDefault="00336959" w:rsidP="00336959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randId</w:t>
            </w:r>
          </w:p>
        </w:tc>
        <w:tc>
          <w:tcPr>
            <w:tcW w:w="4770" w:type="dxa"/>
            <w:vAlign w:val="center"/>
          </w:tcPr>
          <w:p w14:paraId="253719E9" w14:textId="611DBCB7" w:rsidR="00336959" w:rsidRPr="00852E89" w:rsidRDefault="00336959" w:rsidP="00336959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3778" w:type="dxa"/>
          </w:tcPr>
          <w:p w14:paraId="4DE9C2DB" w14:textId="6BF114E0" w:rsidR="00336959" w:rsidRPr="003A0016" w:rsidRDefault="00336959" w:rsidP="00336959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Brand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524BA4A8" w14:textId="6BBF6D80" w:rsidR="00106BC7" w:rsidRPr="00220151" w:rsidRDefault="00364C52" w:rsidP="00106BC7">
      <w:pPr>
        <w:pStyle w:val="Heading3"/>
      </w:pPr>
      <w:r>
        <w:t>Orde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152"/>
        <w:gridCol w:w="3687"/>
        <w:gridCol w:w="4594"/>
      </w:tblGrid>
      <w:tr w:rsidR="00106BC7" w:rsidRPr="004F6CB7" w14:paraId="6F8E2C3D" w14:textId="77777777" w:rsidTr="00A25A7A">
        <w:trPr>
          <w:trHeight w:val="275"/>
        </w:trPr>
        <w:tc>
          <w:tcPr>
            <w:tcW w:w="2152" w:type="dxa"/>
            <w:shd w:val="clear" w:color="auto" w:fill="D9D9D9" w:themeFill="background1" w:themeFillShade="D9"/>
          </w:tcPr>
          <w:p w14:paraId="3AF895C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7" w:type="dxa"/>
            <w:shd w:val="clear" w:color="auto" w:fill="D9D9D9" w:themeFill="background1" w:themeFillShade="D9"/>
          </w:tcPr>
          <w:p w14:paraId="6D96B77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94" w:type="dxa"/>
            <w:shd w:val="clear" w:color="auto" w:fill="D9D9D9" w:themeFill="background1" w:themeFillShade="D9"/>
          </w:tcPr>
          <w:p w14:paraId="4A09A86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25A7A" w:rsidRPr="004F6CB7" w14:paraId="25169B4C" w14:textId="77777777" w:rsidTr="00A25A7A">
        <w:trPr>
          <w:trHeight w:val="563"/>
        </w:trPr>
        <w:tc>
          <w:tcPr>
            <w:tcW w:w="2152" w:type="dxa"/>
            <w:vAlign w:val="center"/>
          </w:tcPr>
          <w:p w14:paraId="3C442289" w14:textId="2E877E57" w:rsidR="00A25A7A" w:rsidRPr="00EC5F7A" w:rsidRDefault="00A25A7A" w:rsidP="00A25A7A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7" w:type="dxa"/>
            <w:vAlign w:val="center"/>
          </w:tcPr>
          <w:p w14:paraId="1CEDBDB6" w14:textId="77777777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67939DB8" w14:textId="21C99656" w:rsidR="00A25A7A" w:rsidRPr="004F6CB7" w:rsidRDefault="00EE15BC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A25A7A" w:rsidRPr="004F6CB7" w14:paraId="582B90CD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70EEBDA" w14:textId="39BD0268" w:rsidR="00A25A7A" w:rsidRPr="00EC5F7A" w:rsidRDefault="00364C52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ShoeId</w:t>
            </w:r>
          </w:p>
        </w:tc>
        <w:tc>
          <w:tcPr>
            <w:tcW w:w="3687" w:type="dxa"/>
            <w:vAlign w:val="center"/>
          </w:tcPr>
          <w:p w14:paraId="527ACB75" w14:textId="294823A1" w:rsidR="00A25A7A" w:rsidRPr="004F6CB7" w:rsidRDefault="00364C52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4BDC295C" w14:textId="78CC6EF4" w:rsidR="00A25A7A" w:rsidRPr="004F6CB7" w:rsidRDefault="00364C52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Sho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23BA2948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435F4661" w14:textId="5E071B0D" w:rsidR="00EE15BC" w:rsidRDefault="00364C52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SizeId</w:t>
            </w:r>
          </w:p>
        </w:tc>
        <w:tc>
          <w:tcPr>
            <w:tcW w:w="3687" w:type="dxa"/>
            <w:vAlign w:val="center"/>
          </w:tcPr>
          <w:p w14:paraId="391BD2A7" w14:textId="0A2373B3" w:rsidR="00EE15BC" w:rsidRPr="008C532F" w:rsidRDefault="00364C52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7B6D1B38" w14:textId="1BBB937E" w:rsidR="00EE15BC" w:rsidRPr="003A0016" w:rsidRDefault="00364C52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Siz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458AA8B6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DC3923D" w14:textId="2E1D324E" w:rsidR="00EE15BC" w:rsidRDefault="00364C52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UserId</w:t>
            </w:r>
          </w:p>
        </w:tc>
        <w:tc>
          <w:tcPr>
            <w:tcW w:w="3687" w:type="dxa"/>
            <w:vAlign w:val="center"/>
          </w:tcPr>
          <w:p w14:paraId="12CDF7AB" w14:textId="4F6026C0" w:rsidR="00EE15BC" w:rsidRPr="00AA03E8" w:rsidRDefault="00364C52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02A315DE" w14:textId="4FF90A61" w:rsidR="00EE15BC" w:rsidRPr="003A0016" w:rsidRDefault="00364C52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Use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br/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657CF8DF" w:rsidR="00C95A52" w:rsidRPr="00766C5A" w:rsidRDefault="00364C52" w:rsidP="00992749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ShoesSizes</w:t>
      </w:r>
      <w:proofErr w:type="spellEnd"/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2273"/>
        <w:gridCol w:w="3639"/>
        <w:gridCol w:w="4520"/>
      </w:tblGrid>
      <w:tr w:rsidR="00C95A52" w:rsidRPr="004F6CB7" w14:paraId="5E1FD312" w14:textId="77777777" w:rsidTr="00A25A7A">
        <w:trPr>
          <w:trHeight w:val="275"/>
        </w:trPr>
        <w:tc>
          <w:tcPr>
            <w:tcW w:w="2273" w:type="dxa"/>
            <w:shd w:val="clear" w:color="auto" w:fill="D9D9D9" w:themeFill="background1" w:themeFillShade="D9"/>
          </w:tcPr>
          <w:p w14:paraId="73C2A859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39" w:type="dxa"/>
            <w:shd w:val="clear" w:color="auto" w:fill="D9D9D9" w:themeFill="background1" w:themeFillShade="D9"/>
          </w:tcPr>
          <w:p w14:paraId="0DC14A3B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20" w:type="dxa"/>
            <w:shd w:val="clear" w:color="auto" w:fill="D9D9D9" w:themeFill="background1" w:themeFillShade="D9"/>
          </w:tcPr>
          <w:p w14:paraId="4B49827D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05F13555" w14:textId="76CD00C6" w:rsidR="00C95A52" w:rsidRPr="008C0790" w:rsidRDefault="00364C5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Shoe</w:t>
            </w:r>
            <w:r w:rsidR="00C95A52"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11979E8D" w14:textId="77777777" w:rsidR="00C95A52" w:rsidRPr="0024169B" w:rsidRDefault="00C95A5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00AA4232" w14:textId="7E1A2F55" w:rsidR="00C95A52" w:rsidRPr="0024169B" w:rsidRDefault="00EE15BC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364C52">
              <w:rPr>
                <w:rFonts w:ascii="Consolas" w:hAnsi="Consolas"/>
                <w:b/>
                <w:bCs/>
                <w:noProof/>
              </w:rPr>
              <w:t>Sho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95A52" w:rsidRPr="004F6CB7" w14:paraId="3DE2F1A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66E1277B" w14:textId="3484CD0F" w:rsidR="00C95A52" w:rsidRPr="008C0790" w:rsidRDefault="00364C5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Size</w:t>
            </w:r>
            <w:r w:rsidR="00EE15BC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66B498DF" w14:textId="6CFE1B1F" w:rsidR="00C95A52" w:rsidRPr="004B4F1C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39599CD9" w14:textId="2A4032E5" w:rsidR="00C95A52" w:rsidRDefault="00EE15BC" w:rsidP="009A07DA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364C52">
              <w:rPr>
                <w:rFonts w:ascii="Consolas" w:hAnsi="Consolas"/>
                <w:b/>
                <w:bCs/>
                <w:noProof/>
              </w:rPr>
              <w:t>Siz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629533E0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</w:t>
      </w:r>
      <w:r w:rsidR="00A26955">
        <w:rPr>
          <w:noProof/>
        </w:rPr>
        <w:t>your</w:t>
      </w:r>
      <w:r w:rsidRPr="008C10D9">
        <w:rPr>
          <w:noProof/>
        </w:rPr>
        <w:t xml:space="preserve">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7225CB9D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2F01298B" w14:textId="7A1E73F5" w:rsidR="00B97ECE" w:rsidRPr="004F6CB7" w:rsidRDefault="00B97ECE" w:rsidP="00B97ECE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</w:t>
      </w:r>
      <w:r w:rsidR="00A26955">
        <w:rPr>
          <w:noProof/>
        </w:rPr>
        <w:t>to</w:t>
      </w:r>
      <w:r w:rsidRPr="004F6CB7">
        <w:rPr>
          <w:noProof/>
        </w:rPr>
        <w:t xml:space="preserve"> the corresponding tables. All </w:t>
      </w:r>
      <w:r w:rsidRPr="00C736C2">
        <w:rPr>
          <w:noProof/>
        </w:rPr>
        <w:t>IDs</w:t>
      </w:r>
      <w:r>
        <w:rPr>
          <w:noProof/>
        </w:rPr>
        <w:t xml:space="preserve"> (</w:t>
      </w:r>
      <w:r w:rsidRPr="00E5498E">
        <w:rPr>
          <w:b/>
          <w:bCs/>
          <w:noProof/>
        </w:rPr>
        <w:t>Primary Keys</w:t>
      </w:r>
      <w:r>
        <w:rPr>
          <w:noProof/>
        </w:rPr>
        <w:t>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5AA3755D" w14:textId="01A0B72F" w:rsidR="00B97ECE" w:rsidRPr="00BC4ECC" w:rsidRDefault="00E13F8C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Brands</w:t>
      </w:r>
    </w:p>
    <w:tbl>
      <w:tblPr>
        <w:tblStyle w:val="TableGrid"/>
        <w:tblpPr w:leftFromText="180" w:rightFromText="180" w:vertAnchor="text" w:horzAnchor="margin" w:tblpY="12"/>
        <w:tblW w:w="3780" w:type="dxa"/>
        <w:tblLayout w:type="fixed"/>
        <w:tblLook w:val="04A0" w:firstRow="1" w:lastRow="0" w:firstColumn="1" w:lastColumn="0" w:noHBand="0" w:noVBand="1"/>
      </w:tblPr>
      <w:tblGrid>
        <w:gridCol w:w="3780"/>
      </w:tblGrid>
      <w:tr w:rsidR="00E13F8C" w:rsidRPr="00553A0F" w14:paraId="41A9F90C" w14:textId="06DB0494" w:rsidTr="00E13F8C">
        <w:trPr>
          <w:trHeight w:val="134"/>
        </w:trPr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112E4523" w14:textId="3EE8F444" w:rsidR="00E13F8C" w:rsidRPr="00553A0F" w:rsidRDefault="00E13F8C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</w:tr>
      <w:tr w:rsidR="00E13F8C" w:rsidRPr="00553A0F" w14:paraId="036D2887" w14:textId="339F025F" w:rsidTr="00E13F8C">
        <w:trPr>
          <w:trHeight w:val="411"/>
        </w:trPr>
        <w:tc>
          <w:tcPr>
            <w:tcW w:w="3780" w:type="dxa"/>
            <w:vAlign w:val="center"/>
          </w:tcPr>
          <w:p w14:paraId="6C549C38" w14:textId="4B853E2C" w:rsidR="00E13F8C" w:rsidRPr="009850C1" w:rsidRDefault="00E13F8C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Timberland'</w:t>
            </w:r>
          </w:p>
        </w:tc>
      </w:tr>
      <w:tr w:rsidR="00E13F8C" w:rsidRPr="00553A0F" w14:paraId="189F3974" w14:textId="5F6BCDB3" w:rsidTr="00E13F8C">
        <w:trPr>
          <w:trHeight w:val="411"/>
        </w:trPr>
        <w:tc>
          <w:tcPr>
            <w:tcW w:w="3780" w:type="dxa"/>
            <w:vAlign w:val="center"/>
          </w:tcPr>
          <w:p w14:paraId="7970EBED" w14:textId="1BC4CC04" w:rsidR="00E13F8C" w:rsidRPr="009850C1" w:rsidRDefault="00E13F8C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Birkenstock'</w:t>
            </w:r>
          </w:p>
        </w:tc>
      </w:tr>
    </w:tbl>
    <w:p w14:paraId="2AF693A5" w14:textId="77777777" w:rsidR="00B97ECE" w:rsidRDefault="00B97ECE" w:rsidP="00B97ECE">
      <w:pPr>
        <w:rPr>
          <w:rStyle w:val="Strong"/>
          <w:noProof/>
        </w:rPr>
      </w:pPr>
    </w:p>
    <w:p w14:paraId="0B10C481" w14:textId="77777777" w:rsidR="00B97ECE" w:rsidRDefault="00B97ECE" w:rsidP="00B97ECE">
      <w:pPr>
        <w:rPr>
          <w:rStyle w:val="Strong"/>
          <w:noProof/>
        </w:rPr>
      </w:pPr>
    </w:p>
    <w:p w14:paraId="196BE6BC" w14:textId="77777777" w:rsidR="00E13F8C" w:rsidRDefault="00E13F8C" w:rsidP="00B97ECE">
      <w:pPr>
        <w:pStyle w:val="Heading3"/>
        <w:rPr>
          <w:rStyle w:val="Strong"/>
          <w:b/>
          <w:bCs w:val="0"/>
        </w:rPr>
      </w:pPr>
    </w:p>
    <w:p w14:paraId="33E8FCE0" w14:textId="77777777" w:rsidR="00E13F8C" w:rsidRDefault="00E13F8C" w:rsidP="00B97ECE">
      <w:pPr>
        <w:pStyle w:val="Heading3"/>
        <w:rPr>
          <w:rStyle w:val="Strong"/>
          <w:b/>
          <w:bCs w:val="0"/>
        </w:rPr>
      </w:pPr>
    </w:p>
    <w:p w14:paraId="1D4F4735" w14:textId="37E6D520" w:rsidR="00B97ECE" w:rsidRPr="00BC4ECC" w:rsidRDefault="00E13F8C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Shoes</w:t>
      </w:r>
    </w:p>
    <w:tbl>
      <w:tblPr>
        <w:tblStyle w:val="TableGrid"/>
        <w:tblpPr w:leftFromText="180" w:rightFromText="180" w:vertAnchor="text" w:horzAnchor="margin" w:tblpY="12"/>
        <w:tblW w:w="8815" w:type="dxa"/>
        <w:tblLayout w:type="fixed"/>
        <w:tblLook w:val="04A0" w:firstRow="1" w:lastRow="0" w:firstColumn="1" w:lastColumn="0" w:noHBand="0" w:noVBand="1"/>
      </w:tblPr>
      <w:tblGrid>
        <w:gridCol w:w="3595"/>
        <w:gridCol w:w="2070"/>
        <w:gridCol w:w="3150"/>
      </w:tblGrid>
      <w:tr w:rsidR="007B00BE" w14:paraId="719C70B0" w14:textId="77777777" w:rsidTr="00CE0278">
        <w:trPr>
          <w:trHeight w:val="134"/>
        </w:trPr>
        <w:tc>
          <w:tcPr>
            <w:tcW w:w="3595" w:type="dxa"/>
            <w:shd w:val="clear" w:color="auto" w:fill="D9D9D9" w:themeFill="background1" w:themeFillShade="D9"/>
            <w:vAlign w:val="center"/>
          </w:tcPr>
          <w:p w14:paraId="78EC4B81" w14:textId="667AE236" w:rsidR="007B00BE" w:rsidRPr="00553A0F" w:rsidRDefault="00A942FC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odel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1990B2" w14:textId="1471B46B" w:rsidR="007B00BE" w:rsidRPr="00553A0F" w:rsidRDefault="00A942FC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BD0C7D2" w14:textId="43B1AF07" w:rsidR="007B00BE" w:rsidRDefault="00A942FC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rand</w:t>
            </w:r>
            <w:r w:rsidR="007B00BE">
              <w:rPr>
                <w:rFonts w:ascii="Consolas" w:hAnsi="Consolas"/>
                <w:b/>
                <w:noProof/>
              </w:rPr>
              <w:t>Id</w:t>
            </w:r>
          </w:p>
        </w:tc>
      </w:tr>
      <w:tr w:rsidR="007B00BE" w14:paraId="7A089A9F" w14:textId="77777777" w:rsidTr="00CE0278">
        <w:trPr>
          <w:trHeight w:val="411"/>
        </w:trPr>
        <w:tc>
          <w:tcPr>
            <w:tcW w:w="3595" w:type="dxa"/>
            <w:vAlign w:val="center"/>
          </w:tcPr>
          <w:p w14:paraId="199C0CC5" w14:textId="0CB9C1A8" w:rsidR="007B00BE" w:rsidRPr="00A60773" w:rsidRDefault="00A942FC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</w:t>
            </w:r>
            <w:proofErr w:type="spellStart"/>
            <w:r>
              <w:rPr>
                <w:rFonts w:ascii="Consolas" w:hAnsi="Consolas" w:cs="Arial"/>
                <w:color w:val="000000"/>
              </w:rPr>
              <w:t>Reaxion</w:t>
            </w:r>
            <w:proofErr w:type="spellEnd"/>
            <w:r>
              <w:rPr>
                <w:rFonts w:ascii="Consolas" w:hAnsi="Consolas" w:cs="Arial"/>
                <w:color w:val="000000"/>
              </w:rPr>
              <w:t xml:space="preserve"> Pro'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vAlign w:val="center"/>
          </w:tcPr>
          <w:p w14:paraId="12A2ACB9" w14:textId="3EE204AB" w:rsidR="007B00BE" w:rsidRPr="009850C1" w:rsidRDefault="00A942FC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.00</w:t>
            </w: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auto"/>
          </w:tcPr>
          <w:p w14:paraId="05C8EFCE" w14:textId="27F6C6EC" w:rsidR="007B00BE" w:rsidRDefault="00A942FC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</w:tr>
      <w:tr w:rsidR="007B00BE" w14:paraId="728BB1B0" w14:textId="77777777" w:rsidTr="00CE0278">
        <w:trPr>
          <w:trHeight w:val="411"/>
        </w:trPr>
        <w:tc>
          <w:tcPr>
            <w:tcW w:w="3595" w:type="dxa"/>
            <w:vAlign w:val="center"/>
          </w:tcPr>
          <w:p w14:paraId="3720B721" w14:textId="5FF75936" w:rsidR="007B00BE" w:rsidRPr="00A60773" w:rsidRDefault="00A942FC" w:rsidP="00A942FC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 w:rsidRPr="00A942FC">
              <w:rPr>
                <w:rFonts w:ascii="Consolas" w:hAnsi="Consolas" w:cs="Arial"/>
                <w:color w:val="000000"/>
              </w:rPr>
              <w:t>'Laurel Cort Lace-Up'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vAlign w:val="center"/>
          </w:tcPr>
          <w:p w14:paraId="7D1E4015" w14:textId="2AC0DA30" w:rsidR="007B00BE" w:rsidRPr="009850C1" w:rsidRDefault="00A942FC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0.00</w:t>
            </w: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auto"/>
          </w:tcPr>
          <w:p w14:paraId="0C8D5055" w14:textId="4AFC4E9B" w:rsidR="007B00BE" w:rsidRDefault="00A942FC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</w:tr>
      <w:tr w:rsidR="007B00BE" w14:paraId="5A294A4C" w14:textId="77777777" w:rsidTr="00CE0278">
        <w:trPr>
          <w:trHeight w:val="411"/>
        </w:trPr>
        <w:tc>
          <w:tcPr>
            <w:tcW w:w="3595" w:type="dxa"/>
            <w:vAlign w:val="center"/>
          </w:tcPr>
          <w:p w14:paraId="742CA50B" w14:textId="75A39371" w:rsidR="007B00BE" w:rsidRPr="00A60773" w:rsidRDefault="00A942FC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 w:rsidRPr="00A942FC">
              <w:rPr>
                <w:rFonts w:ascii="Consolas" w:hAnsi="Consolas" w:cs="Arial"/>
                <w:color w:val="000000"/>
              </w:rPr>
              <w:t>'Perkins Row Sandal'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vAlign w:val="center"/>
          </w:tcPr>
          <w:p w14:paraId="6FC49DCA" w14:textId="163C0F07" w:rsidR="007B00BE" w:rsidRPr="009850C1" w:rsidRDefault="00A942FC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0.00</w:t>
            </w: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auto"/>
          </w:tcPr>
          <w:p w14:paraId="64E645E4" w14:textId="527776E1" w:rsidR="007B00BE" w:rsidRDefault="00A942FC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</w:tr>
      <w:tr w:rsidR="007B00BE" w14:paraId="76EE6BDF" w14:textId="77777777" w:rsidTr="00CE0278">
        <w:trPr>
          <w:trHeight w:val="537"/>
        </w:trPr>
        <w:tc>
          <w:tcPr>
            <w:tcW w:w="3595" w:type="dxa"/>
            <w:vAlign w:val="center"/>
          </w:tcPr>
          <w:p w14:paraId="7D143805" w14:textId="3564533A" w:rsidR="007B00BE" w:rsidRPr="00A60773" w:rsidRDefault="00A942FC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 w:rsidRPr="00A942FC">
              <w:rPr>
                <w:rFonts w:ascii="Consolas" w:hAnsi="Consolas" w:cs="Arial"/>
                <w:color w:val="000000"/>
              </w:rPr>
              <w:t>'Arizona'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vAlign w:val="center"/>
          </w:tcPr>
          <w:p w14:paraId="0BB62609" w14:textId="04987ABA" w:rsidR="007B00BE" w:rsidRPr="009850C1" w:rsidRDefault="00A942FC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0.00</w:t>
            </w: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auto"/>
          </w:tcPr>
          <w:p w14:paraId="65DDD174" w14:textId="5B543201" w:rsidR="007B00BE" w:rsidRDefault="00A942FC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</w:tr>
      <w:tr w:rsidR="00A942FC" w14:paraId="03893410" w14:textId="77777777" w:rsidTr="00CE0278">
        <w:trPr>
          <w:trHeight w:val="537"/>
        </w:trPr>
        <w:tc>
          <w:tcPr>
            <w:tcW w:w="3595" w:type="dxa"/>
            <w:vAlign w:val="center"/>
          </w:tcPr>
          <w:p w14:paraId="21FE7BC0" w14:textId="13BE207F" w:rsidR="00A942FC" w:rsidRDefault="00A942FC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 w:rsidRPr="00A942FC">
              <w:rPr>
                <w:rFonts w:ascii="Consolas" w:hAnsi="Consolas" w:cs="Arial"/>
                <w:color w:val="000000"/>
              </w:rPr>
              <w:t>'Ben Mid Dip'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vAlign w:val="center"/>
          </w:tcPr>
          <w:p w14:paraId="3ADE3231" w14:textId="211E3ED7" w:rsidR="00A942FC" w:rsidRDefault="00A942FC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5.00</w:t>
            </w: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auto"/>
          </w:tcPr>
          <w:p w14:paraId="7938650A" w14:textId="557B4FD4" w:rsidR="00A942FC" w:rsidRDefault="00A942FC" w:rsidP="007B00BE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</w:tr>
      <w:tr w:rsidR="00A942FC" w14:paraId="6C692059" w14:textId="77777777" w:rsidTr="00CE0278">
        <w:trPr>
          <w:trHeight w:val="537"/>
        </w:trPr>
        <w:tc>
          <w:tcPr>
            <w:tcW w:w="3595" w:type="dxa"/>
            <w:vAlign w:val="center"/>
          </w:tcPr>
          <w:p w14:paraId="76BDB168" w14:textId="5FEF6C7E" w:rsidR="00A942FC" w:rsidRDefault="00A942FC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 w:rsidRPr="00A942FC">
              <w:rPr>
                <w:rFonts w:ascii="Consolas" w:hAnsi="Consolas" w:cs="Arial"/>
                <w:color w:val="000000"/>
              </w:rPr>
              <w:t>'Gizeh'</w:t>
            </w:r>
          </w:p>
        </w:tc>
        <w:tc>
          <w:tcPr>
            <w:tcW w:w="2070" w:type="dxa"/>
            <w:tcBorders>
              <w:right w:val="single" w:sz="4" w:space="0" w:color="auto"/>
            </w:tcBorders>
            <w:vAlign w:val="center"/>
          </w:tcPr>
          <w:p w14:paraId="664BD831" w14:textId="48C55B82" w:rsidR="00A942FC" w:rsidRDefault="00A942FC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0.00</w:t>
            </w:r>
          </w:p>
        </w:tc>
        <w:tc>
          <w:tcPr>
            <w:tcW w:w="3150" w:type="dxa"/>
            <w:tcBorders>
              <w:left w:val="single" w:sz="4" w:space="0" w:color="auto"/>
            </w:tcBorders>
            <w:shd w:val="clear" w:color="auto" w:fill="auto"/>
          </w:tcPr>
          <w:p w14:paraId="06B1C1EC" w14:textId="7D0D3391" w:rsidR="00A942FC" w:rsidRPr="00CE0278" w:rsidRDefault="0071548E" w:rsidP="007B00BE">
            <w:pPr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</w:tr>
    </w:tbl>
    <w:p w14:paraId="49782166" w14:textId="77777777" w:rsidR="00B97ECE" w:rsidRDefault="00B97ECE" w:rsidP="00875EC5">
      <w:pPr>
        <w:pStyle w:val="Heading1"/>
        <w:rPr>
          <w:noProof/>
        </w:rPr>
      </w:pPr>
    </w:p>
    <w:p w14:paraId="6C4A7FD1" w14:textId="77777777" w:rsidR="00B97ECE" w:rsidRDefault="00B97ECE" w:rsidP="00B97ECE"/>
    <w:p w14:paraId="53BB1A34" w14:textId="77777777" w:rsidR="00B97ECE" w:rsidRDefault="00B97ECE" w:rsidP="00B97ECE"/>
    <w:p w14:paraId="481CC0F1" w14:textId="77777777" w:rsidR="00B97ECE" w:rsidRDefault="00B97ECE" w:rsidP="00B97ECE"/>
    <w:p w14:paraId="56FF5EBA" w14:textId="77777777" w:rsidR="00B97ECE" w:rsidRDefault="00B97ECE" w:rsidP="00B97ECE"/>
    <w:p w14:paraId="54A3E801" w14:textId="77777777" w:rsidR="00B97ECE" w:rsidRDefault="00B97ECE" w:rsidP="00B97ECE"/>
    <w:p w14:paraId="56245C04" w14:textId="77777777" w:rsidR="00A942FC" w:rsidRDefault="00A942FC" w:rsidP="00B97ECE">
      <w:pPr>
        <w:pStyle w:val="Heading3"/>
        <w:rPr>
          <w:rStyle w:val="Strong"/>
          <w:b/>
          <w:bCs w:val="0"/>
        </w:rPr>
      </w:pPr>
    </w:p>
    <w:p w14:paraId="0C682256" w14:textId="77777777" w:rsidR="00A942FC" w:rsidRPr="00CE0278" w:rsidRDefault="00A942FC" w:rsidP="00B97ECE">
      <w:pPr>
        <w:pStyle w:val="Heading3"/>
        <w:rPr>
          <w:rStyle w:val="Strong"/>
          <w:b/>
          <w:lang w:val="bg-BG"/>
        </w:rPr>
      </w:pPr>
    </w:p>
    <w:p w14:paraId="3F30D17E" w14:textId="56B1C35E" w:rsidR="00B97ECE" w:rsidRPr="00CE0278" w:rsidRDefault="00CE0278" w:rsidP="00B97ECE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ShoesSizes</w:t>
      </w:r>
      <w:proofErr w:type="spellEnd"/>
    </w:p>
    <w:tbl>
      <w:tblPr>
        <w:tblStyle w:val="TableGrid"/>
        <w:tblpPr w:leftFromText="180" w:rightFromText="180" w:vertAnchor="text" w:horzAnchor="margin" w:tblpY="12"/>
        <w:tblW w:w="6655" w:type="dxa"/>
        <w:tblLook w:val="04A0" w:firstRow="1" w:lastRow="0" w:firstColumn="1" w:lastColumn="0" w:noHBand="0" w:noVBand="1"/>
      </w:tblPr>
      <w:tblGrid>
        <w:gridCol w:w="1272"/>
        <w:gridCol w:w="1873"/>
        <w:gridCol w:w="1620"/>
        <w:gridCol w:w="1890"/>
      </w:tblGrid>
      <w:tr w:rsidR="00CE0278" w14:paraId="4044448B" w14:textId="1AC7A962" w:rsidTr="00293869">
        <w:trPr>
          <w:trHeight w:val="129"/>
        </w:trPr>
        <w:tc>
          <w:tcPr>
            <w:tcW w:w="1272" w:type="dxa"/>
            <w:shd w:val="clear" w:color="auto" w:fill="D9D9D9" w:themeFill="background1" w:themeFillShade="D9"/>
            <w:vAlign w:val="center"/>
          </w:tcPr>
          <w:p w14:paraId="5B8B709C" w14:textId="4CB32E6F" w:rsidR="00CE0278" w:rsidRPr="00553A0F" w:rsidRDefault="00CE0278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hoeId</w:t>
            </w:r>
          </w:p>
        </w:tc>
        <w:tc>
          <w:tcPr>
            <w:tcW w:w="1873" w:type="dxa"/>
            <w:shd w:val="clear" w:color="auto" w:fill="D9D9D9" w:themeFill="background1" w:themeFillShade="D9"/>
            <w:vAlign w:val="center"/>
          </w:tcPr>
          <w:p w14:paraId="0F6BF84D" w14:textId="6A83A1CE" w:rsidR="00CE0278" w:rsidRPr="00553A0F" w:rsidRDefault="00CE0278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izeId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4CA0ED4" w14:textId="4C12844C" w:rsidR="00CE0278" w:rsidRDefault="00CE0278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hoeId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78B9CAC6" w14:textId="5023E51B" w:rsidR="00CE0278" w:rsidRDefault="00CE0278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izeId</w:t>
            </w:r>
          </w:p>
        </w:tc>
      </w:tr>
      <w:tr w:rsidR="00CE0278" w:rsidRPr="00905813" w14:paraId="2F30CCB3" w14:textId="0AA4F449" w:rsidTr="00293869">
        <w:trPr>
          <w:trHeight w:val="395"/>
        </w:trPr>
        <w:tc>
          <w:tcPr>
            <w:tcW w:w="1272" w:type="dxa"/>
            <w:vAlign w:val="center"/>
          </w:tcPr>
          <w:p w14:paraId="16065B12" w14:textId="416EA82C" w:rsidR="00CE0278" w:rsidRPr="00CC561A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0</w:t>
            </w:r>
          </w:p>
        </w:tc>
        <w:tc>
          <w:tcPr>
            <w:tcW w:w="1873" w:type="dxa"/>
            <w:vAlign w:val="center"/>
          </w:tcPr>
          <w:p w14:paraId="0CE07B76" w14:textId="3AC1C9CB" w:rsidR="00CE0278" w:rsidRPr="000934CB" w:rsidRDefault="00CE0278" w:rsidP="00CE0278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620" w:type="dxa"/>
          </w:tcPr>
          <w:p w14:paraId="747CD02B" w14:textId="6FD9256B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3</w:t>
            </w:r>
          </w:p>
        </w:tc>
        <w:tc>
          <w:tcPr>
            <w:tcW w:w="1890" w:type="dxa"/>
          </w:tcPr>
          <w:p w14:paraId="753C4CCA" w14:textId="2E3949F8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</w:tr>
      <w:tr w:rsidR="00CE0278" w:rsidRPr="00905813" w14:paraId="38B24C35" w14:textId="255ACB09" w:rsidTr="00293869">
        <w:trPr>
          <w:trHeight w:val="395"/>
        </w:trPr>
        <w:tc>
          <w:tcPr>
            <w:tcW w:w="1272" w:type="dxa"/>
            <w:vAlign w:val="center"/>
          </w:tcPr>
          <w:p w14:paraId="7E29B3A8" w14:textId="6F034363" w:rsidR="00CE0278" w:rsidRPr="002F0287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0</w:t>
            </w:r>
          </w:p>
        </w:tc>
        <w:tc>
          <w:tcPr>
            <w:tcW w:w="1873" w:type="dxa"/>
            <w:vAlign w:val="center"/>
          </w:tcPr>
          <w:p w14:paraId="20DE42EC" w14:textId="52E3B24B" w:rsidR="00CE0278" w:rsidRPr="000934CB" w:rsidRDefault="00CE0278" w:rsidP="00CE0278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620" w:type="dxa"/>
          </w:tcPr>
          <w:p w14:paraId="1D1F2998" w14:textId="7CFB2819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3</w:t>
            </w:r>
          </w:p>
        </w:tc>
        <w:tc>
          <w:tcPr>
            <w:tcW w:w="1890" w:type="dxa"/>
          </w:tcPr>
          <w:p w14:paraId="272BD03E" w14:textId="66D78DA7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CE0278" w:rsidRPr="00905813" w14:paraId="52279D33" w14:textId="56E0A84C" w:rsidTr="00293869">
        <w:trPr>
          <w:trHeight w:val="395"/>
        </w:trPr>
        <w:tc>
          <w:tcPr>
            <w:tcW w:w="1272" w:type="dxa"/>
            <w:vAlign w:val="center"/>
          </w:tcPr>
          <w:p w14:paraId="2B227196" w14:textId="7A3D67E3" w:rsidR="00CE0278" w:rsidRPr="002F0287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0</w:t>
            </w:r>
          </w:p>
        </w:tc>
        <w:tc>
          <w:tcPr>
            <w:tcW w:w="1873" w:type="dxa"/>
            <w:vAlign w:val="center"/>
          </w:tcPr>
          <w:p w14:paraId="636C4348" w14:textId="7207DF35" w:rsidR="00CE0278" w:rsidRPr="000934CB" w:rsidRDefault="00CE0278" w:rsidP="00CE0278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620" w:type="dxa"/>
          </w:tcPr>
          <w:p w14:paraId="34471A48" w14:textId="4761E2B1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3</w:t>
            </w:r>
          </w:p>
        </w:tc>
        <w:tc>
          <w:tcPr>
            <w:tcW w:w="1890" w:type="dxa"/>
          </w:tcPr>
          <w:p w14:paraId="03A55A48" w14:textId="76622258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</w:tr>
      <w:tr w:rsidR="00CE0278" w:rsidRPr="00905813" w14:paraId="6DFF7D4C" w14:textId="79853A7E" w:rsidTr="00293869">
        <w:trPr>
          <w:trHeight w:val="395"/>
        </w:trPr>
        <w:tc>
          <w:tcPr>
            <w:tcW w:w="1272" w:type="dxa"/>
            <w:vAlign w:val="center"/>
          </w:tcPr>
          <w:p w14:paraId="54C68F28" w14:textId="45BB7A99" w:rsidR="00CE0278" w:rsidRPr="002F0287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1</w:t>
            </w:r>
          </w:p>
        </w:tc>
        <w:tc>
          <w:tcPr>
            <w:tcW w:w="1873" w:type="dxa"/>
            <w:vAlign w:val="center"/>
          </w:tcPr>
          <w:p w14:paraId="606EE55E" w14:textId="752A7E91" w:rsidR="00CE0278" w:rsidRPr="000934CB" w:rsidRDefault="00CE0278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620" w:type="dxa"/>
          </w:tcPr>
          <w:p w14:paraId="6265C74F" w14:textId="44553F0D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4</w:t>
            </w:r>
          </w:p>
        </w:tc>
        <w:tc>
          <w:tcPr>
            <w:tcW w:w="1890" w:type="dxa"/>
          </w:tcPr>
          <w:p w14:paraId="0721F8C6" w14:textId="119901A5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E0278" w:rsidRPr="00905813" w14:paraId="6B0EAE81" w14:textId="3D51874A" w:rsidTr="00293869">
        <w:trPr>
          <w:trHeight w:val="395"/>
        </w:trPr>
        <w:tc>
          <w:tcPr>
            <w:tcW w:w="1272" w:type="dxa"/>
            <w:vAlign w:val="center"/>
          </w:tcPr>
          <w:p w14:paraId="7D76B07C" w14:textId="5D5BE5F6" w:rsidR="00CE0278" w:rsidRPr="002F0287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1</w:t>
            </w:r>
          </w:p>
        </w:tc>
        <w:tc>
          <w:tcPr>
            <w:tcW w:w="1873" w:type="dxa"/>
            <w:vAlign w:val="center"/>
          </w:tcPr>
          <w:p w14:paraId="4D5D8A32" w14:textId="60EFE39C" w:rsidR="00CE0278" w:rsidRPr="000934CB" w:rsidRDefault="00CE0278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620" w:type="dxa"/>
          </w:tcPr>
          <w:p w14:paraId="0149328B" w14:textId="4EEFF23B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4</w:t>
            </w:r>
          </w:p>
        </w:tc>
        <w:tc>
          <w:tcPr>
            <w:tcW w:w="1890" w:type="dxa"/>
          </w:tcPr>
          <w:p w14:paraId="7BC00708" w14:textId="30FAC0F0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</w:tr>
      <w:tr w:rsidR="00CE0278" w:rsidRPr="00905813" w14:paraId="4B8ED585" w14:textId="10DAC65B" w:rsidTr="00293869">
        <w:trPr>
          <w:trHeight w:val="395"/>
        </w:trPr>
        <w:tc>
          <w:tcPr>
            <w:tcW w:w="1272" w:type="dxa"/>
            <w:vAlign w:val="center"/>
          </w:tcPr>
          <w:p w14:paraId="1AA15038" w14:textId="45C4B880" w:rsidR="00CE0278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1</w:t>
            </w:r>
          </w:p>
        </w:tc>
        <w:tc>
          <w:tcPr>
            <w:tcW w:w="1873" w:type="dxa"/>
            <w:vAlign w:val="center"/>
          </w:tcPr>
          <w:p w14:paraId="398F36F5" w14:textId="71F45744" w:rsidR="00CE0278" w:rsidRPr="00096530" w:rsidRDefault="00CE0278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620" w:type="dxa"/>
          </w:tcPr>
          <w:p w14:paraId="4A64F3C9" w14:textId="59F42B17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4</w:t>
            </w:r>
          </w:p>
        </w:tc>
        <w:tc>
          <w:tcPr>
            <w:tcW w:w="1890" w:type="dxa"/>
          </w:tcPr>
          <w:p w14:paraId="33F83BB2" w14:textId="6D584310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  <w:tr w:rsidR="00CE0278" w:rsidRPr="00905813" w14:paraId="0FE67138" w14:textId="5516DCB3" w:rsidTr="00293869">
        <w:trPr>
          <w:trHeight w:val="395"/>
        </w:trPr>
        <w:tc>
          <w:tcPr>
            <w:tcW w:w="1272" w:type="dxa"/>
            <w:vAlign w:val="center"/>
          </w:tcPr>
          <w:p w14:paraId="775DF1BA" w14:textId="0C55529E" w:rsidR="00CE0278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2</w:t>
            </w:r>
          </w:p>
        </w:tc>
        <w:tc>
          <w:tcPr>
            <w:tcW w:w="1873" w:type="dxa"/>
            <w:vAlign w:val="center"/>
          </w:tcPr>
          <w:p w14:paraId="6A0F589D" w14:textId="3A857585" w:rsidR="00CE0278" w:rsidRPr="00096530" w:rsidRDefault="00CE0278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620" w:type="dxa"/>
          </w:tcPr>
          <w:p w14:paraId="1929A240" w14:textId="55DF01C6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5</w:t>
            </w:r>
          </w:p>
        </w:tc>
        <w:tc>
          <w:tcPr>
            <w:tcW w:w="1890" w:type="dxa"/>
          </w:tcPr>
          <w:p w14:paraId="691DB257" w14:textId="6E11B55F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</w:tr>
      <w:tr w:rsidR="00CE0278" w:rsidRPr="00905813" w14:paraId="6D1ACEC7" w14:textId="334FA25A" w:rsidTr="00293869">
        <w:trPr>
          <w:trHeight w:val="395"/>
        </w:trPr>
        <w:tc>
          <w:tcPr>
            <w:tcW w:w="1272" w:type="dxa"/>
            <w:vAlign w:val="center"/>
          </w:tcPr>
          <w:p w14:paraId="773C98B1" w14:textId="21EB8FC4" w:rsidR="00CE0278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2</w:t>
            </w:r>
          </w:p>
        </w:tc>
        <w:tc>
          <w:tcPr>
            <w:tcW w:w="1873" w:type="dxa"/>
            <w:vAlign w:val="center"/>
          </w:tcPr>
          <w:p w14:paraId="6ABAB74F" w14:textId="253CDB1B" w:rsidR="00CE0278" w:rsidRPr="00096530" w:rsidRDefault="00CE0278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620" w:type="dxa"/>
          </w:tcPr>
          <w:p w14:paraId="1FCC6B1F" w14:textId="18FB880F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0FD21D6" wp14:editId="17D6AF67">
                      <wp:simplePos x="0" y="0"/>
                      <wp:positionH relativeFrom="column">
                        <wp:posOffset>-82550</wp:posOffset>
                      </wp:positionH>
                      <wp:positionV relativeFrom="paragraph">
                        <wp:posOffset>-2465070</wp:posOffset>
                      </wp:positionV>
                      <wp:extent cx="6985" cy="3052445"/>
                      <wp:effectExtent l="57150" t="19050" r="69215" b="90805"/>
                      <wp:wrapNone/>
                      <wp:docPr id="1096292053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985" cy="30524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E884909" id="Straight Connector 10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5pt,-194.1pt" to="-5.95pt,4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" strokecolor="#c0504d [3205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rFonts w:ascii="Consolas" w:hAnsi="Consolas" w:cs="Calibri"/>
                <w:color w:val="000000"/>
              </w:rPr>
              <w:t>75</w:t>
            </w:r>
          </w:p>
        </w:tc>
        <w:tc>
          <w:tcPr>
            <w:tcW w:w="1890" w:type="dxa"/>
          </w:tcPr>
          <w:p w14:paraId="11141C02" w14:textId="3867E164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E0278" w:rsidRPr="00905813" w14:paraId="35D0D7D7" w14:textId="4B832CE0" w:rsidTr="00293869">
        <w:trPr>
          <w:trHeight w:val="395"/>
        </w:trPr>
        <w:tc>
          <w:tcPr>
            <w:tcW w:w="1272" w:type="dxa"/>
            <w:vAlign w:val="center"/>
          </w:tcPr>
          <w:p w14:paraId="6D078A9A" w14:textId="3D8BB3B6" w:rsidR="00CE0278" w:rsidRDefault="00CE0278" w:rsidP="00CE0278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2</w:t>
            </w:r>
          </w:p>
        </w:tc>
        <w:tc>
          <w:tcPr>
            <w:tcW w:w="1873" w:type="dxa"/>
            <w:vAlign w:val="center"/>
          </w:tcPr>
          <w:p w14:paraId="555D3758" w14:textId="6F945DEA" w:rsidR="00CE0278" w:rsidRPr="00096530" w:rsidRDefault="00CE0278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620" w:type="dxa"/>
          </w:tcPr>
          <w:p w14:paraId="3CAE8C31" w14:textId="7283CFD7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5</w:t>
            </w:r>
          </w:p>
        </w:tc>
        <w:tc>
          <w:tcPr>
            <w:tcW w:w="1890" w:type="dxa"/>
          </w:tcPr>
          <w:p w14:paraId="025D7767" w14:textId="043E981E" w:rsidR="00CE0278" w:rsidRDefault="00293869" w:rsidP="00CE0278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</w:tbl>
    <w:p w14:paraId="6BDAE3A8" w14:textId="7CA0E435" w:rsidR="00B97ECE" w:rsidRDefault="00CC000C" w:rsidP="00B97ECE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4EF64B" wp14:editId="3CA0291A">
                <wp:simplePos x="0" y="0"/>
                <wp:positionH relativeFrom="column">
                  <wp:posOffset>6985</wp:posOffset>
                </wp:positionH>
                <wp:positionV relativeFrom="paragraph">
                  <wp:posOffset>23495</wp:posOffset>
                </wp:positionV>
                <wp:extent cx="6985" cy="3052445"/>
                <wp:effectExtent l="57150" t="19050" r="69215" b="90805"/>
                <wp:wrapNone/>
                <wp:docPr id="222219515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85" cy="305244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2BC236" id="Straight Connector 10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55pt,1.85pt" to="1.1pt,24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" strokecolor="#c0504d [3205]" strokeweight="2pt">
                <v:shadow on="t" color="black" opacity="24903f" origin=",.5" offset="0,.55556mm"/>
              </v:line>
            </w:pict>
          </mc:Fallback>
        </mc:AlternateContent>
      </w:r>
    </w:p>
    <w:p w14:paraId="6238678A" w14:textId="77777777" w:rsidR="00CE0278" w:rsidRDefault="00CE0278" w:rsidP="00CC561A">
      <w:pPr>
        <w:pStyle w:val="Heading3"/>
        <w:rPr>
          <w:rStyle w:val="Strong"/>
          <w:b/>
          <w:bCs w:val="0"/>
        </w:rPr>
      </w:pPr>
    </w:p>
    <w:p w14:paraId="0B9B8DAF" w14:textId="00C5F6E4" w:rsidR="00CE0278" w:rsidRDefault="00CE0278" w:rsidP="00CC561A">
      <w:pPr>
        <w:pStyle w:val="Heading3"/>
        <w:rPr>
          <w:rStyle w:val="Strong"/>
        </w:rPr>
      </w:pPr>
    </w:p>
    <w:p w14:paraId="6833C007" w14:textId="77777777" w:rsidR="00CE0278" w:rsidRDefault="00CE0278" w:rsidP="00CC561A">
      <w:pPr>
        <w:pStyle w:val="Heading3"/>
        <w:rPr>
          <w:rStyle w:val="Strong"/>
        </w:rPr>
      </w:pPr>
    </w:p>
    <w:p w14:paraId="48E69EA6" w14:textId="77777777" w:rsidR="00CE0278" w:rsidRDefault="00CE0278" w:rsidP="00CC561A">
      <w:pPr>
        <w:pStyle w:val="Heading3"/>
        <w:rPr>
          <w:rStyle w:val="Strong"/>
        </w:rPr>
      </w:pPr>
    </w:p>
    <w:p w14:paraId="70CAD7C0" w14:textId="77777777" w:rsidR="00CE0278" w:rsidRDefault="00CE0278" w:rsidP="00CC561A">
      <w:pPr>
        <w:pStyle w:val="Heading3"/>
        <w:rPr>
          <w:rStyle w:val="Strong"/>
        </w:rPr>
      </w:pPr>
    </w:p>
    <w:p w14:paraId="66463AA0" w14:textId="77777777" w:rsidR="00CE0278" w:rsidRDefault="00CE0278" w:rsidP="00CC561A">
      <w:pPr>
        <w:pStyle w:val="Heading3"/>
        <w:rPr>
          <w:rStyle w:val="Strong"/>
        </w:rPr>
      </w:pPr>
    </w:p>
    <w:p w14:paraId="5F04766C" w14:textId="77777777" w:rsidR="00CE0278" w:rsidRDefault="00CE0278" w:rsidP="00CC561A">
      <w:pPr>
        <w:pStyle w:val="Heading3"/>
        <w:rPr>
          <w:rStyle w:val="Strong"/>
        </w:rPr>
      </w:pPr>
    </w:p>
    <w:p w14:paraId="7B1F9AC0" w14:textId="0680A500" w:rsidR="00CE0278" w:rsidRPr="00293869" w:rsidRDefault="00293869" w:rsidP="00293869">
      <w:pPr>
        <w:spacing w:before="0" w:after="200"/>
        <w:rPr>
          <w:rStyle w:val="Strong"/>
          <w:rFonts w:eastAsiaTheme="majorEastAsia" w:cstheme="majorBidi"/>
          <w:b w:val="0"/>
          <w:color w:val="8F400B"/>
          <w:sz w:val="32"/>
          <w:szCs w:val="32"/>
        </w:rPr>
      </w:pPr>
      <w:r>
        <w:rPr>
          <w:rStyle w:val="Strong"/>
        </w:rPr>
        <w:br w:type="page"/>
      </w:r>
    </w:p>
    <w:p w14:paraId="276F21AB" w14:textId="464E81E3" w:rsidR="00CC561A" w:rsidRPr="00F00CAF" w:rsidRDefault="00293869" w:rsidP="00CC561A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Orders</w:t>
      </w:r>
    </w:p>
    <w:tbl>
      <w:tblPr>
        <w:tblStyle w:val="TableGrid"/>
        <w:tblpPr w:leftFromText="180" w:rightFromText="180" w:vertAnchor="text" w:horzAnchor="margin" w:tblpY="12"/>
        <w:tblW w:w="5664" w:type="dxa"/>
        <w:tblLook w:val="04A0" w:firstRow="1" w:lastRow="0" w:firstColumn="1" w:lastColumn="0" w:noHBand="0" w:noVBand="1"/>
      </w:tblPr>
      <w:tblGrid>
        <w:gridCol w:w="1340"/>
        <w:gridCol w:w="2162"/>
        <w:gridCol w:w="2162"/>
      </w:tblGrid>
      <w:tr w:rsidR="00293869" w14:paraId="0B7FD938" w14:textId="59070332" w:rsidTr="00293869">
        <w:trPr>
          <w:trHeight w:val="129"/>
        </w:trPr>
        <w:tc>
          <w:tcPr>
            <w:tcW w:w="1340" w:type="dxa"/>
            <w:shd w:val="clear" w:color="auto" w:fill="D9D9D9" w:themeFill="background1" w:themeFillShade="D9"/>
            <w:vAlign w:val="center"/>
          </w:tcPr>
          <w:p w14:paraId="6D6B55C4" w14:textId="3E3E72A6" w:rsidR="00293869" w:rsidRPr="00553A0F" w:rsidRDefault="00293869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</w:t>
            </w:r>
            <w:r>
              <w:rPr>
                <w:rFonts w:ascii="Consolas" w:hAnsi="Consolas"/>
                <w:noProof/>
              </w:rPr>
              <w:t>hoe</w:t>
            </w: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162" w:type="dxa"/>
            <w:shd w:val="clear" w:color="auto" w:fill="D9D9D9" w:themeFill="background1" w:themeFillShade="D9"/>
            <w:vAlign w:val="center"/>
          </w:tcPr>
          <w:p w14:paraId="49C62655" w14:textId="305683FE" w:rsidR="00293869" w:rsidRPr="00553A0F" w:rsidRDefault="00293869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</w:t>
            </w:r>
            <w:r>
              <w:rPr>
                <w:rFonts w:ascii="Consolas" w:hAnsi="Consolas"/>
                <w:noProof/>
              </w:rPr>
              <w:t>ize</w:t>
            </w: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162" w:type="dxa"/>
            <w:shd w:val="clear" w:color="auto" w:fill="D9D9D9" w:themeFill="background1" w:themeFillShade="D9"/>
          </w:tcPr>
          <w:p w14:paraId="7D127299" w14:textId="245BA887" w:rsidR="00293869" w:rsidRDefault="00293869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U</w:t>
            </w:r>
            <w:r>
              <w:rPr>
                <w:rFonts w:ascii="Consolas" w:hAnsi="Consolas"/>
                <w:noProof/>
              </w:rPr>
              <w:t>serId</w:t>
            </w:r>
          </w:p>
        </w:tc>
      </w:tr>
      <w:tr w:rsidR="00293869" w:rsidRPr="00905813" w14:paraId="7877AD27" w14:textId="47C344D4" w:rsidTr="00293869">
        <w:trPr>
          <w:trHeight w:val="395"/>
        </w:trPr>
        <w:tc>
          <w:tcPr>
            <w:tcW w:w="1340" w:type="dxa"/>
            <w:vAlign w:val="center"/>
          </w:tcPr>
          <w:p w14:paraId="42BCDF8F" w14:textId="2EA503D9" w:rsidR="00293869" w:rsidRPr="00CC561A" w:rsidRDefault="00293869" w:rsidP="00293869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0</w:t>
            </w:r>
          </w:p>
        </w:tc>
        <w:tc>
          <w:tcPr>
            <w:tcW w:w="2162" w:type="dxa"/>
            <w:vAlign w:val="center"/>
          </w:tcPr>
          <w:p w14:paraId="62D93CDA" w14:textId="70F20B75" w:rsidR="00293869" w:rsidRPr="000934CB" w:rsidRDefault="00293869" w:rsidP="00293869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2162" w:type="dxa"/>
          </w:tcPr>
          <w:p w14:paraId="29344C90" w14:textId="413157C5" w:rsidR="00293869" w:rsidRDefault="00CC000C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5</w:t>
            </w:r>
          </w:p>
        </w:tc>
      </w:tr>
      <w:tr w:rsidR="00293869" w:rsidRPr="00905813" w14:paraId="73B9448B" w14:textId="5669F818" w:rsidTr="00293869">
        <w:trPr>
          <w:trHeight w:val="395"/>
        </w:trPr>
        <w:tc>
          <w:tcPr>
            <w:tcW w:w="1340" w:type="dxa"/>
            <w:vAlign w:val="center"/>
          </w:tcPr>
          <w:p w14:paraId="223AAD07" w14:textId="7C4D5CFE" w:rsidR="00293869" w:rsidRPr="002F0287" w:rsidRDefault="00293869" w:rsidP="00293869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1</w:t>
            </w:r>
          </w:p>
        </w:tc>
        <w:tc>
          <w:tcPr>
            <w:tcW w:w="2162" w:type="dxa"/>
            <w:vAlign w:val="center"/>
          </w:tcPr>
          <w:p w14:paraId="400CA2C2" w14:textId="125C9F4B" w:rsidR="00293869" w:rsidRPr="000934CB" w:rsidRDefault="00293869" w:rsidP="00293869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2162" w:type="dxa"/>
          </w:tcPr>
          <w:p w14:paraId="3A5F8B02" w14:textId="492F55EE" w:rsidR="00293869" w:rsidRDefault="00CC000C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7</w:t>
            </w:r>
          </w:p>
        </w:tc>
      </w:tr>
      <w:tr w:rsidR="00293869" w:rsidRPr="00905813" w14:paraId="22F6E7F9" w14:textId="7E64A0D7" w:rsidTr="00293869">
        <w:trPr>
          <w:trHeight w:val="395"/>
        </w:trPr>
        <w:tc>
          <w:tcPr>
            <w:tcW w:w="1340" w:type="dxa"/>
            <w:vAlign w:val="center"/>
          </w:tcPr>
          <w:p w14:paraId="25877DC3" w14:textId="6908D969" w:rsidR="00293869" w:rsidRPr="002F0287" w:rsidRDefault="00293869" w:rsidP="00293869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2</w:t>
            </w:r>
          </w:p>
        </w:tc>
        <w:tc>
          <w:tcPr>
            <w:tcW w:w="2162" w:type="dxa"/>
            <w:vAlign w:val="center"/>
          </w:tcPr>
          <w:p w14:paraId="59F05FA8" w14:textId="711489A8" w:rsidR="00293869" w:rsidRPr="000934CB" w:rsidRDefault="00293869" w:rsidP="00293869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2162" w:type="dxa"/>
          </w:tcPr>
          <w:p w14:paraId="757B657E" w14:textId="005DE21E" w:rsidR="00293869" w:rsidRDefault="00CC000C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</w:t>
            </w:r>
          </w:p>
        </w:tc>
      </w:tr>
      <w:tr w:rsidR="00293869" w:rsidRPr="00905813" w14:paraId="61E76EA1" w14:textId="19F189B0" w:rsidTr="00293869">
        <w:trPr>
          <w:trHeight w:val="395"/>
        </w:trPr>
        <w:tc>
          <w:tcPr>
            <w:tcW w:w="1340" w:type="dxa"/>
            <w:vAlign w:val="center"/>
          </w:tcPr>
          <w:p w14:paraId="752E12AC" w14:textId="1BE81F8E" w:rsidR="00293869" w:rsidRPr="002F0287" w:rsidRDefault="00293869" w:rsidP="00293869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3</w:t>
            </w:r>
          </w:p>
        </w:tc>
        <w:tc>
          <w:tcPr>
            <w:tcW w:w="2162" w:type="dxa"/>
            <w:vAlign w:val="center"/>
          </w:tcPr>
          <w:p w14:paraId="038F3AD0" w14:textId="497CB546" w:rsidR="00293869" w:rsidRPr="000934CB" w:rsidRDefault="00293869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2162" w:type="dxa"/>
          </w:tcPr>
          <w:p w14:paraId="623BE29A" w14:textId="2CB8457B" w:rsidR="00293869" w:rsidRDefault="00CC000C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</w:tr>
      <w:tr w:rsidR="00293869" w:rsidRPr="00905813" w14:paraId="69CD8914" w14:textId="2E711A98" w:rsidTr="00293869">
        <w:trPr>
          <w:trHeight w:val="395"/>
        </w:trPr>
        <w:tc>
          <w:tcPr>
            <w:tcW w:w="1340" w:type="dxa"/>
            <w:vAlign w:val="center"/>
          </w:tcPr>
          <w:p w14:paraId="068BFF3E" w14:textId="6CB287A0" w:rsidR="00293869" w:rsidRPr="002F0287" w:rsidRDefault="00293869" w:rsidP="00293869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4</w:t>
            </w:r>
          </w:p>
        </w:tc>
        <w:tc>
          <w:tcPr>
            <w:tcW w:w="2162" w:type="dxa"/>
            <w:vAlign w:val="center"/>
          </w:tcPr>
          <w:p w14:paraId="43CB9E74" w14:textId="39827B2E" w:rsidR="00293869" w:rsidRPr="000934CB" w:rsidRDefault="00293869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2162" w:type="dxa"/>
          </w:tcPr>
          <w:p w14:paraId="4415FB3B" w14:textId="344E5C73" w:rsidR="00293869" w:rsidRDefault="00CC000C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293869" w:rsidRPr="00905813" w14:paraId="4C727363" w14:textId="1A53E140" w:rsidTr="00293869">
        <w:trPr>
          <w:trHeight w:val="395"/>
        </w:trPr>
        <w:tc>
          <w:tcPr>
            <w:tcW w:w="1340" w:type="dxa"/>
            <w:vAlign w:val="center"/>
          </w:tcPr>
          <w:p w14:paraId="0D10A334" w14:textId="5286E454" w:rsidR="00293869" w:rsidRDefault="00293869" w:rsidP="00293869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5</w:t>
            </w:r>
          </w:p>
        </w:tc>
        <w:tc>
          <w:tcPr>
            <w:tcW w:w="2162" w:type="dxa"/>
            <w:vAlign w:val="center"/>
          </w:tcPr>
          <w:p w14:paraId="5251BAAF" w14:textId="1D2315AB" w:rsidR="00293869" w:rsidRPr="00096530" w:rsidRDefault="00293869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2162" w:type="dxa"/>
          </w:tcPr>
          <w:p w14:paraId="1EF50D6C" w14:textId="774CCDFD" w:rsidR="00293869" w:rsidRDefault="00CC000C" w:rsidP="00293869">
            <w:pPr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1</w:t>
            </w:r>
          </w:p>
        </w:tc>
      </w:tr>
    </w:tbl>
    <w:p w14:paraId="2EAC6A1A" w14:textId="77777777" w:rsidR="00CC561A" w:rsidRDefault="00CC561A" w:rsidP="00B97ECE"/>
    <w:p w14:paraId="3A3F4255" w14:textId="77777777" w:rsidR="00293869" w:rsidRDefault="00293869" w:rsidP="00B97ECE"/>
    <w:p w14:paraId="6D19D4A4" w14:textId="77777777" w:rsidR="00293869" w:rsidRDefault="00293869" w:rsidP="00B97ECE"/>
    <w:p w14:paraId="72FB7EFD" w14:textId="77777777" w:rsidR="00293869" w:rsidRDefault="00293869" w:rsidP="00B97ECE"/>
    <w:p w14:paraId="7F32CC97" w14:textId="77777777" w:rsidR="00293869" w:rsidRDefault="00293869" w:rsidP="00B97ECE"/>
    <w:p w14:paraId="5181FB82" w14:textId="77777777" w:rsidR="00293869" w:rsidRDefault="00293869" w:rsidP="00B97ECE"/>
    <w:p w14:paraId="7C8CF48F" w14:textId="77777777" w:rsidR="00293869" w:rsidRPr="00293869" w:rsidRDefault="00293869" w:rsidP="00B97ECE"/>
    <w:p w14:paraId="43B17609" w14:textId="77777777" w:rsidR="00B97ECE" w:rsidRDefault="00B97ECE" w:rsidP="00B97ECE"/>
    <w:p w14:paraId="1A52F2AA" w14:textId="77777777" w:rsidR="00B97ECE" w:rsidRPr="00BD788F" w:rsidRDefault="00B97ECE" w:rsidP="00B97ECE">
      <w:pPr>
        <w:rPr>
          <w:lang w:val="bg-BG"/>
        </w:rPr>
      </w:pPr>
    </w:p>
    <w:p w14:paraId="66762838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6C0250A1" w14:textId="026306AF" w:rsidR="009349DD" w:rsidRPr="00E117C6" w:rsidRDefault="00E117C6" w:rsidP="00B97ECE">
      <w:pPr>
        <w:rPr>
          <w:rFonts w:cstheme="minorHAnsi"/>
          <w:b/>
          <w:bCs/>
        </w:rPr>
      </w:pPr>
      <w:r w:rsidRPr="00E117C6">
        <w:rPr>
          <w:rFonts w:cstheme="minorHAnsi"/>
        </w:rPr>
        <w:t xml:space="preserve">Write an </w:t>
      </w:r>
      <w:r w:rsidRPr="00E117C6">
        <w:rPr>
          <w:rFonts w:cstheme="minorHAnsi"/>
          <w:b/>
          <w:bCs/>
        </w:rPr>
        <w:t>SQL query to update the price of all shoes from the brand 'Nike' by increasing them by 15%.</w:t>
      </w:r>
      <w:r w:rsidRPr="00E117C6">
        <w:rPr>
          <w:rFonts w:cstheme="minorHAnsi"/>
        </w:rPr>
        <w:t xml:space="preserve"> Make sure to </w:t>
      </w:r>
      <w:r w:rsidRPr="00E117C6">
        <w:rPr>
          <w:rFonts w:cstheme="minorHAnsi"/>
          <w:b/>
          <w:bCs/>
        </w:rPr>
        <w:t xml:space="preserve">identify the brand </w:t>
      </w:r>
      <w:r w:rsidRPr="00E117C6">
        <w:rPr>
          <w:rFonts w:cstheme="minorHAnsi"/>
        </w:rPr>
        <w:t xml:space="preserve">correctly using its name and </w:t>
      </w:r>
      <w:r w:rsidRPr="00E117C6">
        <w:rPr>
          <w:rFonts w:cstheme="minorHAnsi"/>
          <w:b/>
          <w:bCs/>
        </w:rPr>
        <w:t>apply the price adjustment</w:t>
      </w:r>
      <w:r w:rsidRPr="00E117C6">
        <w:rPr>
          <w:rFonts w:cstheme="minorHAnsi"/>
        </w:rPr>
        <w:t xml:space="preserve"> to </w:t>
      </w:r>
      <w:r w:rsidRPr="00E117C6">
        <w:rPr>
          <w:rFonts w:cstheme="minorHAnsi"/>
          <w:b/>
          <w:bCs/>
        </w:rPr>
        <w:t>all corresponding records</w:t>
      </w:r>
      <w:r w:rsidRPr="00E117C6">
        <w:rPr>
          <w:rFonts w:cstheme="minorHAnsi"/>
        </w:rPr>
        <w:t xml:space="preserve"> in the </w:t>
      </w:r>
      <w:r w:rsidRPr="00E117C6">
        <w:rPr>
          <w:rStyle w:val="HTMLCode"/>
          <w:rFonts w:asciiTheme="minorHAnsi" w:eastAsiaTheme="minorHAnsi" w:hAnsiTheme="minorHAnsi" w:cstheme="minorHAnsi"/>
          <w:b/>
          <w:bCs/>
          <w:sz w:val="22"/>
          <w:szCs w:val="22"/>
        </w:rPr>
        <w:t>Shoes</w:t>
      </w:r>
      <w:r w:rsidRPr="00E117C6">
        <w:rPr>
          <w:rFonts w:cstheme="minorHAnsi"/>
        </w:rPr>
        <w:t xml:space="preserve"> table</w:t>
      </w:r>
      <w:r>
        <w:rPr>
          <w:rFonts w:cstheme="minorHAnsi"/>
        </w:rPr>
        <w:t>.</w:t>
      </w:r>
    </w:p>
    <w:p w14:paraId="21523378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1C9F3A1A" w14:textId="1C4A0281" w:rsidR="00B97ECE" w:rsidRDefault="00D23C21" w:rsidP="00B97ECE">
      <w:r w:rsidRPr="00D23C21">
        <w:rPr>
          <w:rFonts w:cstheme="minorHAnsi"/>
          <w:noProof/>
        </w:rPr>
        <w:t xml:space="preserve">Write an SQL query to </w:t>
      </w:r>
      <w:r w:rsidRPr="009175A3">
        <w:rPr>
          <w:rFonts w:cstheme="minorHAnsi"/>
          <w:b/>
          <w:bCs/>
          <w:noProof/>
        </w:rPr>
        <w:t>delete a specific shoe model</w:t>
      </w:r>
      <w:r w:rsidRPr="00D23C21">
        <w:rPr>
          <w:rFonts w:cstheme="minorHAnsi"/>
          <w:noProof/>
        </w:rPr>
        <w:t xml:space="preserve"> from the Shoes table because the brand has stopped selling it. Be aware that </w:t>
      </w:r>
      <w:r w:rsidRPr="009175A3">
        <w:rPr>
          <w:rFonts w:cstheme="minorHAnsi"/>
          <w:b/>
          <w:bCs/>
          <w:noProof/>
        </w:rPr>
        <w:t>deleting this shoe model might cause referential integrity conflicts with related tables</w:t>
      </w:r>
      <w:r w:rsidRPr="00D23C21">
        <w:rPr>
          <w:rFonts w:cstheme="minorHAnsi"/>
          <w:noProof/>
        </w:rPr>
        <w:t xml:space="preserve">. Your task is to </w:t>
      </w:r>
      <w:r w:rsidRPr="009175A3">
        <w:rPr>
          <w:rFonts w:cstheme="minorHAnsi"/>
          <w:b/>
          <w:bCs/>
          <w:noProof/>
        </w:rPr>
        <w:t>ensure that all related records are appropriately handled</w:t>
      </w:r>
      <w:r w:rsidRPr="00D23C21">
        <w:rPr>
          <w:rFonts w:cstheme="minorHAnsi"/>
          <w:noProof/>
        </w:rPr>
        <w:t xml:space="preserve"> to maintain database integrity</w:t>
      </w:r>
      <w:r w:rsidR="00B97ECE">
        <w:t>.</w:t>
      </w:r>
    </w:p>
    <w:p w14:paraId="352D20E4" w14:textId="334E5FB2" w:rsidR="00094E51" w:rsidRPr="00597764" w:rsidRDefault="00094E51" w:rsidP="00B97ECE">
      <w:pPr>
        <w:rPr>
          <w:rFonts w:cstheme="minorHAnsi"/>
          <w:noProof/>
          <w:lang w:val="bg-BG"/>
        </w:rPr>
      </w:pPr>
      <w:r w:rsidRPr="00094E51">
        <w:rPr>
          <w:rFonts w:cstheme="minorHAnsi"/>
          <w:noProof/>
          <w:lang w:val="bg-BG"/>
        </w:rPr>
        <w:t xml:space="preserve">Let's assume we are </w:t>
      </w:r>
      <w:r w:rsidRPr="00094E51">
        <w:rPr>
          <w:rFonts w:cstheme="minorHAnsi"/>
          <w:b/>
          <w:bCs/>
          <w:noProof/>
          <w:lang w:val="bg-BG"/>
        </w:rPr>
        <w:t xml:space="preserve">deleting </w:t>
      </w:r>
      <w:r w:rsidRPr="00094E51">
        <w:rPr>
          <w:rFonts w:cstheme="minorHAnsi"/>
          <w:noProof/>
          <w:lang w:val="bg-BG"/>
        </w:rPr>
        <w:t xml:space="preserve">the </w:t>
      </w:r>
      <w:r w:rsidR="009175A3">
        <w:rPr>
          <w:rFonts w:cstheme="minorHAnsi"/>
          <w:noProof/>
        </w:rPr>
        <w:t xml:space="preserve">shoe </w:t>
      </w:r>
      <w:r w:rsidRPr="00094E51">
        <w:rPr>
          <w:rFonts w:cstheme="minorHAnsi"/>
          <w:noProof/>
          <w:lang w:val="bg-BG"/>
        </w:rPr>
        <w:t xml:space="preserve">with </w:t>
      </w:r>
      <w:r w:rsidR="009175A3">
        <w:rPr>
          <w:rFonts w:ascii="Consolas" w:hAnsi="Consolas" w:cstheme="minorHAnsi"/>
          <w:b/>
          <w:bCs/>
          <w:noProof/>
        </w:rPr>
        <w:t>Model</w:t>
      </w:r>
      <w:r w:rsidRPr="00094E51">
        <w:rPr>
          <w:rFonts w:ascii="Consolas" w:hAnsi="Consolas" w:cstheme="minorHAnsi"/>
          <w:b/>
          <w:bCs/>
          <w:noProof/>
          <w:lang w:val="bg-BG"/>
        </w:rPr>
        <w:t xml:space="preserve"> = '</w:t>
      </w:r>
      <w:r w:rsidR="009175A3" w:rsidRPr="009175A3">
        <w:rPr>
          <w:rFonts w:ascii="Consolas" w:hAnsi="Consolas" w:cstheme="minorHAnsi"/>
          <w:b/>
          <w:bCs/>
          <w:noProof/>
          <w:lang w:val="bg-BG"/>
        </w:rPr>
        <w:t>Joyride Run Flyknit</w:t>
      </w:r>
      <w:r w:rsidRPr="00094E51">
        <w:rPr>
          <w:rFonts w:ascii="Consolas" w:hAnsi="Consolas" w:cstheme="minorHAnsi"/>
          <w:b/>
          <w:bCs/>
          <w:noProof/>
          <w:lang w:val="bg-BG"/>
        </w:rPr>
        <w:t>'</w:t>
      </w:r>
    </w:p>
    <w:p w14:paraId="5255E206" w14:textId="34415574" w:rsidR="00875EC5" w:rsidRPr="004F6CB7" w:rsidRDefault="00875EC5" w:rsidP="00875EC5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875EC5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1237716C" w:rsidR="000214AD" w:rsidRPr="00CE0C6C" w:rsidRDefault="00065138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Orders By Price of the Shoe</w:t>
      </w:r>
    </w:p>
    <w:bookmarkEnd w:id="0"/>
    <w:p w14:paraId="54A463EB" w14:textId="677CB736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065138">
        <w:rPr>
          <w:b/>
          <w:noProof/>
        </w:rPr>
        <w:t>orders</w:t>
      </w:r>
      <w:r>
        <w:rPr>
          <w:b/>
          <w:noProof/>
        </w:rPr>
        <w:t>,</w:t>
      </w:r>
      <w:r w:rsidRPr="004F6CB7">
        <w:rPr>
          <w:noProof/>
        </w:rPr>
        <w:t xml:space="preserve"> </w:t>
      </w:r>
      <w:r w:rsidR="004100D0">
        <w:rPr>
          <w:noProof/>
        </w:rPr>
        <w:t xml:space="preserve">ordered by </w:t>
      </w:r>
      <w:r w:rsidR="00065138">
        <w:rPr>
          <w:b/>
          <w:bCs/>
          <w:noProof/>
        </w:rPr>
        <w:t>price</w:t>
      </w:r>
      <w:r w:rsidR="004100D0">
        <w:rPr>
          <w:noProof/>
        </w:rPr>
        <w:t xml:space="preserve"> of </w:t>
      </w:r>
      <w:r w:rsidR="00065138">
        <w:rPr>
          <w:noProof/>
        </w:rPr>
        <w:t>the shoe</w:t>
      </w:r>
      <w:r w:rsidR="004100D0">
        <w:rPr>
          <w:noProof/>
        </w:rPr>
        <w:t xml:space="preserve"> – </w:t>
      </w:r>
      <w:r w:rsidR="00A26955">
        <w:rPr>
          <w:b/>
          <w:bCs/>
          <w:noProof/>
        </w:rPr>
        <w:t>descending</w:t>
      </w:r>
      <w:r w:rsidR="004100D0">
        <w:rPr>
          <w:noProof/>
        </w:rPr>
        <w:t>, and then</w:t>
      </w:r>
      <w:r w:rsidRPr="004F6CB7">
        <w:rPr>
          <w:noProof/>
        </w:rPr>
        <w:t xml:space="preserve"> by </w:t>
      </w:r>
      <w:r w:rsidR="00065138">
        <w:rPr>
          <w:noProof/>
        </w:rPr>
        <w:t xml:space="preserve">the </w:t>
      </w:r>
      <w:r w:rsidR="00065138" w:rsidRPr="00DB3BFF">
        <w:rPr>
          <w:b/>
          <w:bCs/>
          <w:noProof/>
        </w:rPr>
        <w:t>shoe model</w:t>
      </w:r>
      <w:r w:rsidR="00065138">
        <w:rPr>
          <w:noProof/>
        </w:rPr>
        <w:t>,</w:t>
      </w:r>
      <w:r w:rsidR="00DB3BFF">
        <w:rPr>
          <w:noProof/>
        </w:rPr>
        <w:t xml:space="preserve"> </w:t>
      </w:r>
      <w:r w:rsidR="00597764">
        <w:rPr>
          <w:noProof/>
        </w:rPr>
        <w:t>alphabetically</w:t>
      </w:r>
      <w:r w:rsidR="00065138">
        <w:rPr>
          <w:noProof/>
        </w:rPr>
        <w:t xml:space="preserve"> (</w:t>
      </w:r>
      <w:r w:rsidR="00065138" w:rsidRPr="00DB3BFF">
        <w:rPr>
          <w:b/>
          <w:bCs/>
          <w:noProof/>
        </w:rPr>
        <w:t>ascending</w:t>
      </w:r>
      <w:r w:rsidR="00065138">
        <w:rPr>
          <w:noProof/>
        </w:rPr>
        <w:t>)</w:t>
      </w:r>
      <w:r w:rsidR="00597764">
        <w:rPr>
          <w:noProof/>
        </w:rPr>
        <w:t>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86B2025" w14:textId="1508788F" w:rsidR="00905813" w:rsidRDefault="00CD5A69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hoeModel</w:t>
      </w:r>
    </w:p>
    <w:p w14:paraId="1406ABF4" w14:textId="28A6F41B" w:rsidR="004100D0" w:rsidRPr="00CD5A69" w:rsidRDefault="00CD5A69" w:rsidP="00CD5A69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rice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8"/>
        <w:gridCol w:w="2031"/>
      </w:tblGrid>
      <w:tr w:rsidR="00CD5A69" w:rsidRPr="00F1231E" w14:paraId="28EAF080" w14:textId="217CBBB8" w:rsidTr="00CD5A69">
        <w:tc>
          <w:tcPr>
            <w:tcW w:w="3438" w:type="dxa"/>
            <w:shd w:val="clear" w:color="auto" w:fill="D9D9D9" w:themeFill="background1" w:themeFillShade="D9"/>
          </w:tcPr>
          <w:p w14:paraId="7F66F99A" w14:textId="36F2A09D" w:rsidR="00CD5A69" w:rsidRPr="00905813" w:rsidRDefault="00CD5A69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hoeModel</w:t>
            </w:r>
          </w:p>
        </w:tc>
        <w:tc>
          <w:tcPr>
            <w:tcW w:w="2031" w:type="dxa"/>
            <w:shd w:val="clear" w:color="auto" w:fill="D9D9D9" w:themeFill="background1" w:themeFillShade="D9"/>
          </w:tcPr>
          <w:p w14:paraId="2C829716" w14:textId="7474DBCC" w:rsidR="00CD5A69" w:rsidRPr="005500FA" w:rsidRDefault="00CD5A69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</w:tr>
      <w:tr w:rsidR="00CD5A69" w:rsidRPr="004F6CB7" w14:paraId="17FD5B8F" w14:textId="5DDC45C1" w:rsidTr="00CD5A69">
        <w:tc>
          <w:tcPr>
            <w:tcW w:w="3438" w:type="dxa"/>
          </w:tcPr>
          <w:p w14:paraId="5819193E" w14:textId="2A808DFB" w:rsidR="00CD5A69" w:rsidRPr="00313D72" w:rsidRDefault="00CD5A69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proofErr w:type="spellStart"/>
            <w:r w:rsidRPr="00CD5A69">
              <w:rPr>
                <w:rFonts w:ascii="Consolas" w:hAnsi="Consolas"/>
              </w:rPr>
              <w:t>Alphaedge</w:t>
            </w:r>
            <w:proofErr w:type="spellEnd"/>
            <w:r w:rsidRPr="00CD5A69">
              <w:rPr>
                <w:rFonts w:ascii="Consolas" w:hAnsi="Consolas"/>
              </w:rPr>
              <w:t xml:space="preserve"> 4D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031" w:type="dxa"/>
          </w:tcPr>
          <w:p w14:paraId="55EA48F2" w14:textId="64D0E84E" w:rsidR="00CD5A69" w:rsidRPr="00313D72" w:rsidRDefault="00CD5A69" w:rsidP="00CD5A69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0.00</w:t>
            </w:r>
          </w:p>
        </w:tc>
      </w:tr>
      <w:tr w:rsidR="00CD5A69" w:rsidRPr="004F6CB7" w14:paraId="76708B5F" w14:textId="7BA6DBF8" w:rsidTr="00CD5A69">
        <w:tc>
          <w:tcPr>
            <w:tcW w:w="3438" w:type="dxa"/>
          </w:tcPr>
          <w:p w14:paraId="6DAE4926" w14:textId="449AE688" w:rsidR="00CD5A69" w:rsidRPr="00313D72" w:rsidRDefault="00CD5A69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t xml:space="preserve"> </w:t>
            </w:r>
            <w:proofErr w:type="spellStart"/>
            <w:r w:rsidRPr="00CD5A69">
              <w:rPr>
                <w:rFonts w:ascii="Consolas" w:hAnsi="Consolas"/>
              </w:rPr>
              <w:t>ZoomX</w:t>
            </w:r>
            <w:proofErr w:type="spellEnd"/>
            <w:r w:rsidRPr="00CD5A69">
              <w:rPr>
                <w:rFonts w:ascii="Consolas" w:hAnsi="Consolas"/>
              </w:rPr>
              <w:t xml:space="preserve"> </w:t>
            </w:r>
            <w:proofErr w:type="spellStart"/>
            <w:r w:rsidRPr="00CD5A69">
              <w:rPr>
                <w:rFonts w:ascii="Consolas" w:hAnsi="Consolas"/>
              </w:rPr>
              <w:t>Vaporfly</w:t>
            </w:r>
            <w:proofErr w:type="spellEnd"/>
            <w:r>
              <w:rPr>
                <w:rFonts w:ascii="Consolas" w:hAnsi="Consolas"/>
              </w:rPr>
              <w:t>'</w:t>
            </w:r>
          </w:p>
        </w:tc>
        <w:tc>
          <w:tcPr>
            <w:tcW w:w="2031" w:type="dxa"/>
          </w:tcPr>
          <w:p w14:paraId="52392C97" w14:textId="691BB492" w:rsidR="00CD5A69" w:rsidRPr="00313D72" w:rsidRDefault="00CD5A69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0.00</w:t>
            </w:r>
          </w:p>
        </w:tc>
      </w:tr>
      <w:tr w:rsidR="00CD5A69" w:rsidRPr="004F6CB7" w14:paraId="3E1CD4C8" w14:textId="181C177F" w:rsidTr="00CD5A69">
        <w:tc>
          <w:tcPr>
            <w:tcW w:w="3438" w:type="dxa"/>
          </w:tcPr>
          <w:p w14:paraId="569FB8A4" w14:textId="3640C361" w:rsidR="00CD5A69" w:rsidRPr="00313D72" w:rsidRDefault="00CD5A69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CD5A69">
              <w:rPr>
                <w:rFonts w:ascii="Consolas" w:hAnsi="Consolas"/>
              </w:rPr>
              <w:t>Reebok Legacy Lifter II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031" w:type="dxa"/>
          </w:tcPr>
          <w:p w14:paraId="487B529B" w14:textId="5A38526E" w:rsidR="00CD5A69" w:rsidRPr="00313D72" w:rsidRDefault="00CD5A69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.00</w:t>
            </w:r>
          </w:p>
        </w:tc>
      </w:tr>
      <w:tr w:rsidR="00CD5A69" w:rsidRPr="004F6CB7" w14:paraId="5F5A18FF" w14:textId="009E6964" w:rsidTr="00CD5A69">
        <w:tc>
          <w:tcPr>
            <w:tcW w:w="3438" w:type="dxa"/>
          </w:tcPr>
          <w:p w14:paraId="731BD9A4" w14:textId="1546B1A5" w:rsidR="00CD5A69" w:rsidRPr="00313D72" w:rsidRDefault="00CD5A69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'</w:t>
            </w:r>
            <w:r w:rsidR="00BE36D2">
              <w:t xml:space="preserve"> </w:t>
            </w:r>
            <w:r w:rsidR="00BE36D2" w:rsidRPr="00BE36D2">
              <w:rPr>
                <w:rFonts w:ascii="Consolas" w:hAnsi="Consolas"/>
              </w:rPr>
              <w:t xml:space="preserve">Joyride Run </w:t>
            </w:r>
            <w:proofErr w:type="spellStart"/>
            <w:r w:rsidR="00BE36D2" w:rsidRPr="00BE36D2">
              <w:rPr>
                <w:rFonts w:ascii="Consolas" w:hAnsi="Consolas"/>
              </w:rPr>
              <w:t>Flyknit</w:t>
            </w:r>
            <w:proofErr w:type="spellEnd"/>
            <w:r>
              <w:rPr>
                <w:rFonts w:ascii="Consolas" w:hAnsi="Consolas"/>
              </w:rPr>
              <w:t>'</w:t>
            </w:r>
          </w:p>
        </w:tc>
        <w:tc>
          <w:tcPr>
            <w:tcW w:w="2031" w:type="dxa"/>
          </w:tcPr>
          <w:p w14:paraId="0E795261" w14:textId="57C419B3" w:rsidR="00CD5A69" w:rsidRPr="00720506" w:rsidRDefault="00BE36D2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80.00</w:t>
            </w:r>
          </w:p>
        </w:tc>
      </w:tr>
      <w:tr w:rsidR="00CD5A69" w:rsidRPr="004F6CB7" w14:paraId="49BFC6A6" w14:textId="56A9998D" w:rsidTr="00CD5A69">
        <w:tc>
          <w:tcPr>
            <w:tcW w:w="3438" w:type="dxa"/>
          </w:tcPr>
          <w:p w14:paraId="1E7DCC99" w14:textId="47C444E2" w:rsidR="00CD5A69" w:rsidRPr="00720506" w:rsidRDefault="00CD5A69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proofErr w:type="spellStart"/>
            <w:r w:rsidR="00BE36D2">
              <w:rPr>
                <w:rFonts w:ascii="Consolas" w:hAnsi="Consolas"/>
              </w:rPr>
              <w:t>Ultraboost</w:t>
            </w:r>
            <w:proofErr w:type="spellEnd"/>
            <w:r w:rsidR="00BE36D2">
              <w:rPr>
                <w:rFonts w:ascii="Consolas" w:hAnsi="Consolas"/>
              </w:rPr>
              <w:t xml:space="preserve"> 21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031" w:type="dxa"/>
          </w:tcPr>
          <w:p w14:paraId="5B1EDAE1" w14:textId="11BA1E96" w:rsidR="00CD5A69" w:rsidRPr="00720506" w:rsidRDefault="00BE36D2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80.00</w:t>
            </w:r>
          </w:p>
        </w:tc>
      </w:tr>
      <w:tr w:rsidR="00CD5A69" w:rsidRPr="004F6CB7" w14:paraId="1434B24C" w14:textId="6C84E7ED" w:rsidTr="00CD5A69">
        <w:tc>
          <w:tcPr>
            <w:tcW w:w="3438" w:type="dxa"/>
          </w:tcPr>
          <w:p w14:paraId="136A21E0" w14:textId="736D827A" w:rsidR="00CD5A69" w:rsidRPr="00720506" w:rsidRDefault="00CD5A69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="00BE36D2">
              <w:rPr>
                <w:rFonts w:ascii="Consolas" w:hAnsi="Consolas"/>
              </w:rPr>
              <w:t>React Infinity Run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031" w:type="dxa"/>
          </w:tcPr>
          <w:p w14:paraId="69A258C7" w14:textId="6F7D1D03" w:rsidR="00CD5A69" w:rsidRPr="00720506" w:rsidRDefault="00BE36D2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DB3BFF">
              <w:rPr>
                <w:rFonts w:ascii="Consolas" w:hAnsi="Consolas"/>
              </w:rPr>
              <w:t>6</w:t>
            </w:r>
            <w:r>
              <w:rPr>
                <w:rFonts w:ascii="Consolas" w:hAnsi="Consolas"/>
              </w:rPr>
              <w:t>0.00</w:t>
            </w:r>
          </w:p>
        </w:tc>
      </w:tr>
      <w:tr w:rsidR="00CD5A69" w:rsidRPr="004F6CB7" w14:paraId="54E9174C" w14:textId="59ECFD76" w:rsidTr="00CD5A69">
        <w:tc>
          <w:tcPr>
            <w:tcW w:w="3438" w:type="dxa"/>
          </w:tcPr>
          <w:p w14:paraId="13395C82" w14:textId="563470CB" w:rsidR="00CD5A69" w:rsidRPr="00720506" w:rsidRDefault="00CD5A69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031" w:type="dxa"/>
          </w:tcPr>
          <w:p w14:paraId="1A9EB095" w14:textId="726F7AE6" w:rsidR="00CD5A69" w:rsidRDefault="00CD5A69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5D34B122" w14:textId="432C4638" w:rsidR="000214AD" w:rsidRPr="00CE0C6C" w:rsidRDefault="001E0AEF" w:rsidP="000214AD">
      <w:pPr>
        <w:pStyle w:val="Heading2"/>
        <w:rPr>
          <w:noProof/>
        </w:rPr>
      </w:pPr>
      <w:r>
        <w:rPr>
          <w:noProof/>
        </w:rPr>
        <w:t>Shoes With Their Brand</w:t>
      </w:r>
    </w:p>
    <w:p w14:paraId="0182FBDE" w14:textId="24838657" w:rsidR="00EB20AD" w:rsidRPr="004F6CB7" w:rsidRDefault="001E0AEF" w:rsidP="00EB20AD">
      <w:pPr>
        <w:rPr>
          <w:noProof/>
        </w:rPr>
      </w:pPr>
      <w:r w:rsidRPr="001E0AEF">
        <w:rPr>
          <w:noProof/>
        </w:rPr>
        <w:t xml:space="preserve">Select </w:t>
      </w:r>
      <w:r w:rsidRPr="001E0AEF">
        <w:rPr>
          <w:b/>
          <w:bCs/>
          <w:noProof/>
        </w:rPr>
        <w:t>all shoe models</w:t>
      </w:r>
      <w:r w:rsidRPr="001E0AEF">
        <w:rPr>
          <w:noProof/>
        </w:rPr>
        <w:t xml:space="preserve"> along with their </w:t>
      </w:r>
      <w:r w:rsidRPr="001E0AEF">
        <w:rPr>
          <w:b/>
          <w:bCs/>
          <w:noProof/>
        </w:rPr>
        <w:t>respective brands</w:t>
      </w:r>
      <w:r w:rsidRPr="001E0AEF">
        <w:rPr>
          <w:noProof/>
        </w:rPr>
        <w:t xml:space="preserve">. </w:t>
      </w:r>
      <w:r w:rsidRPr="001E0AEF">
        <w:rPr>
          <w:b/>
          <w:bCs/>
          <w:noProof/>
        </w:rPr>
        <w:t>Order</w:t>
      </w:r>
      <w:r w:rsidRPr="001E0AEF">
        <w:rPr>
          <w:noProof/>
        </w:rPr>
        <w:t xml:space="preserve"> the results </w:t>
      </w:r>
      <w:r w:rsidRPr="001E0AEF">
        <w:rPr>
          <w:b/>
          <w:bCs/>
          <w:noProof/>
        </w:rPr>
        <w:t>alphabetically</w:t>
      </w:r>
      <w:r w:rsidRPr="001E0AEF">
        <w:rPr>
          <w:noProof/>
        </w:rPr>
        <w:t xml:space="preserve"> by </w:t>
      </w:r>
      <w:r w:rsidRPr="001E0AEF">
        <w:rPr>
          <w:b/>
          <w:bCs/>
          <w:noProof/>
        </w:rPr>
        <w:t>brand name</w:t>
      </w:r>
      <w:r w:rsidRPr="001E0AEF">
        <w:rPr>
          <w:noProof/>
        </w:rPr>
        <w:t xml:space="preserve"> and </w:t>
      </w:r>
      <w:r w:rsidRPr="001E0AEF">
        <w:rPr>
          <w:b/>
          <w:bCs/>
          <w:noProof/>
        </w:rPr>
        <w:t>then</w:t>
      </w:r>
      <w:r w:rsidRPr="001E0AEF">
        <w:rPr>
          <w:noProof/>
        </w:rPr>
        <w:t xml:space="preserve"> by </w:t>
      </w:r>
      <w:r w:rsidRPr="001E0AEF">
        <w:rPr>
          <w:b/>
          <w:bCs/>
          <w:noProof/>
        </w:rPr>
        <w:t>shoe model</w:t>
      </w:r>
      <w:r w:rsidR="00EB20AD">
        <w:rPr>
          <w:noProof/>
        </w:rPr>
        <w:t>.</w:t>
      </w:r>
    </w:p>
    <w:p w14:paraId="190527CD" w14:textId="77777777" w:rsidR="00EB20AD" w:rsidRPr="004F6CB7" w:rsidRDefault="00EB20AD" w:rsidP="00EB20AD">
      <w:pPr>
        <w:rPr>
          <w:noProof/>
        </w:rPr>
      </w:pPr>
      <w:r w:rsidRPr="004F6CB7">
        <w:rPr>
          <w:noProof/>
        </w:rPr>
        <w:t>Required columns:</w:t>
      </w:r>
    </w:p>
    <w:p w14:paraId="75D4A722" w14:textId="3A1B0300" w:rsidR="00EB20AD" w:rsidRPr="00110000" w:rsidRDefault="00BE36D2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BrandName</w:t>
      </w:r>
    </w:p>
    <w:p w14:paraId="6F28A05E" w14:textId="7E5EE2F0" w:rsidR="00EB20AD" w:rsidRPr="00BE36D2" w:rsidRDefault="00BE36D2" w:rsidP="00BE36D2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Shoe</w:t>
      </w:r>
      <w:r w:rsidR="001E0AEF">
        <w:rPr>
          <w:rFonts w:ascii="Consolas" w:hAnsi="Consolas"/>
          <w:b/>
          <w:bCs/>
          <w:noProof/>
        </w:rPr>
        <w:t>Model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2911"/>
      </w:tblGrid>
      <w:tr w:rsidR="00BE36D2" w:rsidRPr="004F6CB7" w14:paraId="23C0CDEF" w14:textId="77777777" w:rsidTr="001E0AEF">
        <w:tc>
          <w:tcPr>
            <w:tcW w:w="3055" w:type="dxa"/>
            <w:shd w:val="clear" w:color="auto" w:fill="D9D9D9" w:themeFill="background1" w:themeFillShade="D9"/>
          </w:tcPr>
          <w:p w14:paraId="24A31950" w14:textId="35FDC892" w:rsidR="00BE36D2" w:rsidRPr="00493A09" w:rsidRDefault="00BE36D2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randName</w:t>
            </w:r>
          </w:p>
        </w:tc>
        <w:tc>
          <w:tcPr>
            <w:tcW w:w="2911" w:type="dxa"/>
            <w:shd w:val="clear" w:color="auto" w:fill="D9D9D9" w:themeFill="background1" w:themeFillShade="D9"/>
          </w:tcPr>
          <w:p w14:paraId="200EE802" w14:textId="70CA2FCB" w:rsidR="00BE36D2" w:rsidRPr="00493A09" w:rsidRDefault="00BE36D2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hoesCount</w:t>
            </w:r>
          </w:p>
        </w:tc>
      </w:tr>
      <w:tr w:rsidR="001E0AEF" w:rsidRPr="00D679E8" w14:paraId="4FE787B9" w14:textId="77777777" w:rsidTr="001E0AEF">
        <w:tc>
          <w:tcPr>
            <w:tcW w:w="3055" w:type="dxa"/>
          </w:tcPr>
          <w:p w14:paraId="0D23F7F9" w14:textId="0414FE5F" w:rsidR="001E0AEF" w:rsidRPr="001E0AEF" w:rsidRDefault="001E0AEF" w:rsidP="001E0AEF">
            <w:pPr>
              <w:jc w:val="center"/>
              <w:rPr>
                <w:rFonts w:ascii="Consolas" w:hAnsi="Consolas"/>
              </w:rPr>
            </w:pPr>
            <w:r w:rsidRPr="001E0AEF">
              <w:rPr>
                <w:rFonts w:ascii="Consolas" w:hAnsi="Consolas"/>
              </w:rPr>
              <w:t>Adidas</w:t>
            </w:r>
          </w:p>
        </w:tc>
        <w:tc>
          <w:tcPr>
            <w:tcW w:w="2911" w:type="dxa"/>
          </w:tcPr>
          <w:p w14:paraId="37ECD09E" w14:textId="2A2374D3" w:rsidR="001E0AEF" w:rsidRPr="001E0AEF" w:rsidRDefault="001E0AEF" w:rsidP="001E0AEF">
            <w:pPr>
              <w:jc w:val="center"/>
              <w:rPr>
                <w:rFonts w:ascii="Consolas" w:hAnsi="Consolas"/>
              </w:rPr>
            </w:pPr>
            <w:proofErr w:type="spellStart"/>
            <w:r w:rsidRPr="001E0AEF">
              <w:rPr>
                <w:rFonts w:ascii="Consolas" w:hAnsi="Consolas"/>
              </w:rPr>
              <w:t>Adizero</w:t>
            </w:r>
            <w:proofErr w:type="spellEnd"/>
            <w:r w:rsidRPr="001E0AEF">
              <w:rPr>
                <w:rFonts w:ascii="Consolas" w:hAnsi="Consolas"/>
              </w:rPr>
              <w:t xml:space="preserve"> Adios</w:t>
            </w:r>
          </w:p>
        </w:tc>
      </w:tr>
      <w:tr w:rsidR="001E0AEF" w:rsidRPr="00D679E8" w14:paraId="7262E908" w14:textId="77777777" w:rsidTr="001E0AEF">
        <w:tc>
          <w:tcPr>
            <w:tcW w:w="3055" w:type="dxa"/>
          </w:tcPr>
          <w:p w14:paraId="6314E3E6" w14:textId="5FF0BDB5" w:rsidR="001E0AEF" w:rsidRPr="001E0AEF" w:rsidRDefault="001E0AEF" w:rsidP="001E0AEF">
            <w:pPr>
              <w:jc w:val="center"/>
              <w:rPr>
                <w:rFonts w:ascii="Consolas" w:hAnsi="Consolas"/>
              </w:rPr>
            </w:pPr>
            <w:r w:rsidRPr="001E0AEF">
              <w:rPr>
                <w:rFonts w:ascii="Consolas" w:hAnsi="Consolas"/>
              </w:rPr>
              <w:t>Adidas</w:t>
            </w:r>
          </w:p>
        </w:tc>
        <w:tc>
          <w:tcPr>
            <w:tcW w:w="2911" w:type="dxa"/>
          </w:tcPr>
          <w:p w14:paraId="3377EA30" w14:textId="7AE46A9C" w:rsidR="001E0AEF" w:rsidRPr="001E0AEF" w:rsidRDefault="001E0AEF" w:rsidP="001E0AEF">
            <w:pPr>
              <w:jc w:val="center"/>
              <w:rPr>
                <w:rFonts w:ascii="Consolas" w:hAnsi="Consolas"/>
              </w:rPr>
            </w:pPr>
            <w:proofErr w:type="spellStart"/>
            <w:r w:rsidRPr="001E0AEF">
              <w:rPr>
                <w:rFonts w:ascii="Consolas" w:hAnsi="Consolas"/>
              </w:rPr>
              <w:t>Alphaedge</w:t>
            </w:r>
            <w:proofErr w:type="spellEnd"/>
            <w:r w:rsidRPr="001E0AEF">
              <w:rPr>
                <w:rFonts w:ascii="Consolas" w:hAnsi="Consolas"/>
              </w:rPr>
              <w:t xml:space="preserve"> 4D</w:t>
            </w:r>
          </w:p>
        </w:tc>
      </w:tr>
      <w:tr w:rsidR="001E0AEF" w:rsidRPr="00D679E8" w14:paraId="7894DADE" w14:textId="77777777" w:rsidTr="001E0AEF">
        <w:tc>
          <w:tcPr>
            <w:tcW w:w="3055" w:type="dxa"/>
          </w:tcPr>
          <w:p w14:paraId="34771E94" w14:textId="13E535A0" w:rsidR="001E0AEF" w:rsidRPr="001E0AEF" w:rsidRDefault="001E0AEF" w:rsidP="001E0AEF">
            <w:pPr>
              <w:jc w:val="center"/>
              <w:rPr>
                <w:rFonts w:ascii="Consolas" w:hAnsi="Consolas"/>
              </w:rPr>
            </w:pPr>
            <w:r w:rsidRPr="001E0AEF">
              <w:rPr>
                <w:rFonts w:ascii="Consolas" w:hAnsi="Consolas"/>
              </w:rPr>
              <w:t>Adidas</w:t>
            </w:r>
          </w:p>
        </w:tc>
        <w:tc>
          <w:tcPr>
            <w:tcW w:w="2911" w:type="dxa"/>
          </w:tcPr>
          <w:p w14:paraId="58DCEC08" w14:textId="4AE33FA0" w:rsidR="001E0AEF" w:rsidRPr="001E0AEF" w:rsidRDefault="001E0AEF" w:rsidP="001E0AEF">
            <w:pPr>
              <w:jc w:val="center"/>
              <w:rPr>
                <w:rFonts w:ascii="Consolas" w:hAnsi="Consolas"/>
              </w:rPr>
            </w:pPr>
            <w:r w:rsidRPr="001E0AEF">
              <w:rPr>
                <w:rFonts w:ascii="Consolas" w:hAnsi="Consolas"/>
              </w:rPr>
              <w:t>Continental 80</w:t>
            </w:r>
          </w:p>
        </w:tc>
      </w:tr>
      <w:tr w:rsidR="001E0AEF" w:rsidRPr="00D679E8" w14:paraId="4E9EDD20" w14:textId="77777777" w:rsidTr="001E0AEF">
        <w:tc>
          <w:tcPr>
            <w:tcW w:w="3055" w:type="dxa"/>
          </w:tcPr>
          <w:p w14:paraId="0DF9FC92" w14:textId="03A87E54" w:rsidR="001E0AEF" w:rsidRPr="001E0AEF" w:rsidRDefault="001E0AEF" w:rsidP="001E0AEF">
            <w:pPr>
              <w:jc w:val="center"/>
              <w:rPr>
                <w:rFonts w:ascii="Consolas" w:hAnsi="Consolas"/>
              </w:rPr>
            </w:pPr>
            <w:r w:rsidRPr="001E0AEF">
              <w:rPr>
                <w:rFonts w:ascii="Consolas" w:hAnsi="Consolas"/>
              </w:rPr>
              <w:t>Adidas</w:t>
            </w:r>
          </w:p>
        </w:tc>
        <w:tc>
          <w:tcPr>
            <w:tcW w:w="2911" w:type="dxa"/>
          </w:tcPr>
          <w:p w14:paraId="4A5B2456" w14:textId="7789D779" w:rsidR="001E0AEF" w:rsidRPr="001E0AEF" w:rsidRDefault="001E0AEF" w:rsidP="001E0AEF">
            <w:pPr>
              <w:jc w:val="center"/>
              <w:rPr>
                <w:rFonts w:ascii="Consolas" w:hAnsi="Consolas"/>
                <w:noProof/>
              </w:rPr>
            </w:pPr>
            <w:r w:rsidRPr="001E0AEF">
              <w:rPr>
                <w:rFonts w:ascii="Consolas" w:hAnsi="Consolas"/>
              </w:rPr>
              <w:t>Gazelle</w:t>
            </w:r>
          </w:p>
        </w:tc>
      </w:tr>
      <w:tr w:rsidR="001E0AEF" w:rsidRPr="00D679E8" w14:paraId="0037A826" w14:textId="77777777" w:rsidTr="001E0AEF">
        <w:tc>
          <w:tcPr>
            <w:tcW w:w="3055" w:type="dxa"/>
          </w:tcPr>
          <w:p w14:paraId="6F9A055D" w14:textId="1A80355F" w:rsidR="001E0AEF" w:rsidRPr="001E0AEF" w:rsidRDefault="001E0AEF" w:rsidP="001E0AEF">
            <w:pPr>
              <w:jc w:val="center"/>
              <w:rPr>
                <w:rFonts w:ascii="Consolas" w:hAnsi="Consolas"/>
              </w:rPr>
            </w:pPr>
            <w:r w:rsidRPr="001E0AEF">
              <w:rPr>
                <w:rFonts w:ascii="Consolas" w:hAnsi="Consolas"/>
              </w:rPr>
              <w:t>Adidas</w:t>
            </w:r>
          </w:p>
        </w:tc>
        <w:tc>
          <w:tcPr>
            <w:tcW w:w="2911" w:type="dxa"/>
          </w:tcPr>
          <w:p w14:paraId="02CCA737" w14:textId="75821D18" w:rsidR="001E0AEF" w:rsidRPr="001E0AEF" w:rsidRDefault="001E0AEF" w:rsidP="001E0AEF">
            <w:pPr>
              <w:jc w:val="center"/>
              <w:rPr>
                <w:rFonts w:ascii="Consolas" w:hAnsi="Consolas"/>
                <w:noProof/>
              </w:rPr>
            </w:pPr>
            <w:r w:rsidRPr="001E0AEF">
              <w:rPr>
                <w:rFonts w:ascii="Consolas" w:hAnsi="Consolas"/>
              </w:rPr>
              <w:t>NMD_R1</w:t>
            </w:r>
          </w:p>
        </w:tc>
      </w:tr>
      <w:tr w:rsidR="00BE36D2" w:rsidRPr="00D679E8" w14:paraId="31643927" w14:textId="77777777" w:rsidTr="001E0AEF">
        <w:tc>
          <w:tcPr>
            <w:tcW w:w="3055" w:type="dxa"/>
          </w:tcPr>
          <w:p w14:paraId="2E8BBD8C" w14:textId="597E8AD4" w:rsidR="00BE36D2" w:rsidRDefault="00BE36D2" w:rsidP="004119E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911" w:type="dxa"/>
          </w:tcPr>
          <w:p w14:paraId="41F36486" w14:textId="37CC5CB2" w:rsidR="00BE36D2" w:rsidRDefault="00BE36D2" w:rsidP="004119E2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1BBE7096" w14:textId="77777777" w:rsidR="00855711" w:rsidRPr="00855711" w:rsidRDefault="00855711" w:rsidP="00855711"/>
    <w:p w14:paraId="7F34ACB3" w14:textId="4F5B1572" w:rsidR="000214AD" w:rsidRPr="00CE0C6C" w:rsidRDefault="0001775F" w:rsidP="000214AD">
      <w:pPr>
        <w:pStyle w:val="Heading2"/>
        <w:rPr>
          <w:noProof/>
        </w:rPr>
      </w:pPr>
      <w:r>
        <w:rPr>
          <w:noProof/>
        </w:rPr>
        <w:t xml:space="preserve">Top </w:t>
      </w:r>
      <w:r w:rsidR="00140476">
        <w:rPr>
          <w:noProof/>
        </w:rPr>
        <w:t>1</w:t>
      </w:r>
      <w:r>
        <w:rPr>
          <w:noProof/>
        </w:rPr>
        <w:t>0 Users By Total Money Spent</w:t>
      </w:r>
    </w:p>
    <w:p w14:paraId="22D2523B" w14:textId="5C05E4E1" w:rsidR="000214AD" w:rsidRPr="004F6CB7" w:rsidRDefault="0001775F" w:rsidP="000214AD">
      <w:pPr>
        <w:rPr>
          <w:noProof/>
        </w:rPr>
      </w:pPr>
      <w:r w:rsidRPr="0001775F">
        <w:rPr>
          <w:noProof/>
        </w:rPr>
        <w:t xml:space="preserve">Select the </w:t>
      </w:r>
      <w:r w:rsidRPr="0001775F">
        <w:rPr>
          <w:b/>
          <w:bCs/>
          <w:noProof/>
        </w:rPr>
        <w:t xml:space="preserve">top </w:t>
      </w:r>
      <w:r w:rsidR="00EA5CB5">
        <w:rPr>
          <w:b/>
          <w:bCs/>
          <w:noProof/>
        </w:rPr>
        <w:t>1</w:t>
      </w:r>
      <w:r w:rsidRPr="0001775F">
        <w:rPr>
          <w:b/>
          <w:bCs/>
          <w:noProof/>
        </w:rPr>
        <w:t>0 users</w:t>
      </w:r>
      <w:r w:rsidRPr="0001775F">
        <w:rPr>
          <w:noProof/>
        </w:rPr>
        <w:t xml:space="preserve"> who have </w:t>
      </w:r>
      <w:r w:rsidRPr="0001775F">
        <w:rPr>
          <w:b/>
          <w:bCs/>
          <w:noProof/>
        </w:rPr>
        <w:t>spent the most money</w:t>
      </w:r>
      <w:r>
        <w:rPr>
          <w:noProof/>
        </w:rPr>
        <w:t xml:space="preserve">. </w:t>
      </w:r>
      <w:r w:rsidRPr="0001775F">
        <w:rPr>
          <w:noProof/>
        </w:rPr>
        <w:t xml:space="preserve">Extract </w:t>
      </w:r>
      <w:r w:rsidRPr="0001775F">
        <w:rPr>
          <w:b/>
          <w:bCs/>
          <w:noProof/>
        </w:rPr>
        <w:t>UserId</w:t>
      </w:r>
      <w:r w:rsidRPr="0001775F">
        <w:rPr>
          <w:noProof/>
        </w:rPr>
        <w:t xml:space="preserve">, </w:t>
      </w:r>
      <w:r w:rsidRPr="0001775F">
        <w:rPr>
          <w:b/>
          <w:bCs/>
          <w:noProof/>
        </w:rPr>
        <w:t>FullName</w:t>
      </w:r>
      <w:r w:rsidRPr="0001775F">
        <w:rPr>
          <w:noProof/>
        </w:rPr>
        <w:t xml:space="preserve">, and </w:t>
      </w:r>
      <w:r w:rsidRPr="0001775F">
        <w:rPr>
          <w:b/>
          <w:bCs/>
          <w:noProof/>
        </w:rPr>
        <w:t>TotalSpent</w:t>
      </w:r>
      <w:r w:rsidRPr="0001775F">
        <w:rPr>
          <w:noProof/>
        </w:rPr>
        <w:t xml:space="preserve">. Order the result by </w:t>
      </w:r>
      <w:r w:rsidRPr="0001775F">
        <w:rPr>
          <w:b/>
          <w:bCs/>
          <w:noProof/>
        </w:rPr>
        <w:t>TotalSpent descending</w:t>
      </w:r>
      <w:r w:rsidRPr="0001775F">
        <w:rPr>
          <w:noProof/>
        </w:rPr>
        <w:t xml:space="preserve">, then by </w:t>
      </w:r>
      <w:r w:rsidRPr="0001775F">
        <w:rPr>
          <w:b/>
          <w:bCs/>
          <w:noProof/>
        </w:rPr>
        <w:t>FullName, alphabetically</w:t>
      </w:r>
      <w:r>
        <w:rPr>
          <w:noProof/>
        </w:rPr>
        <w:t xml:space="preserve"> (</w:t>
      </w:r>
      <w:r w:rsidRPr="0001775F">
        <w:rPr>
          <w:noProof/>
        </w:rPr>
        <w:t>ascending</w:t>
      </w:r>
      <w:r>
        <w:rPr>
          <w:noProof/>
        </w:rPr>
        <w:t>)</w:t>
      </w:r>
      <w:r w:rsidR="00E81F6B">
        <w:rPr>
          <w:noProof/>
        </w:rPr>
        <w:t>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C06338" w14:textId="5769CA9E" w:rsidR="0001775F" w:rsidRDefault="0001775F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UserId</w:t>
      </w:r>
    </w:p>
    <w:p w14:paraId="707BBCB1" w14:textId="36118BC4" w:rsidR="000214AD" w:rsidRPr="00B92454" w:rsidRDefault="0001775F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FullName</w:t>
      </w:r>
    </w:p>
    <w:p w14:paraId="5602D1E7" w14:textId="09DAB94A" w:rsidR="000214AD" w:rsidRPr="004F6CB7" w:rsidRDefault="0001775F" w:rsidP="00E81F6B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TotalSpent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8095" w:type="dxa"/>
        <w:tblLook w:val="04A0" w:firstRow="1" w:lastRow="0" w:firstColumn="1" w:lastColumn="0" w:noHBand="0" w:noVBand="1"/>
      </w:tblPr>
      <w:tblGrid>
        <w:gridCol w:w="1255"/>
        <w:gridCol w:w="3150"/>
        <w:gridCol w:w="3690"/>
      </w:tblGrid>
      <w:tr w:rsidR="0001775F" w:rsidRPr="004134DC" w14:paraId="75E7A896" w14:textId="77777777" w:rsidTr="00110CE0">
        <w:tc>
          <w:tcPr>
            <w:tcW w:w="1255" w:type="dxa"/>
            <w:shd w:val="clear" w:color="auto" w:fill="D9D9D9" w:themeFill="background1" w:themeFillShade="D9"/>
          </w:tcPr>
          <w:p w14:paraId="1B2DEA7C" w14:textId="21F80559" w:rsidR="0001775F" w:rsidRDefault="0001775F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UserId</w:t>
            </w:r>
          </w:p>
        </w:tc>
        <w:tc>
          <w:tcPr>
            <w:tcW w:w="3150" w:type="dxa"/>
            <w:shd w:val="clear" w:color="auto" w:fill="D9D9D9" w:themeFill="background1" w:themeFillShade="D9"/>
          </w:tcPr>
          <w:p w14:paraId="7239A643" w14:textId="0CB32331" w:rsidR="0001775F" w:rsidRPr="004134DC" w:rsidRDefault="0001775F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8AC528D" w14:textId="2FABE8CD" w:rsidR="0001775F" w:rsidRPr="004134DC" w:rsidRDefault="0001775F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talSpent</w:t>
            </w:r>
          </w:p>
        </w:tc>
      </w:tr>
      <w:tr w:rsidR="0001775F" w:rsidRPr="00DC597E" w14:paraId="52A2C453" w14:textId="77777777" w:rsidTr="00110CE0">
        <w:tc>
          <w:tcPr>
            <w:tcW w:w="1255" w:type="dxa"/>
          </w:tcPr>
          <w:p w14:paraId="71131946" w14:textId="73AEA807" w:rsidR="0001775F" w:rsidRPr="007B0291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</w:tc>
        <w:tc>
          <w:tcPr>
            <w:tcW w:w="3150" w:type="dxa"/>
          </w:tcPr>
          <w:p w14:paraId="2BB5E823" w14:textId="37A6896C" w:rsidR="0001775F" w:rsidRPr="00DC597E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01775F">
              <w:rPr>
                <w:rFonts w:ascii="Consolas" w:hAnsi="Consolas"/>
              </w:rPr>
              <w:t>Frank Jackson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3690" w:type="dxa"/>
          </w:tcPr>
          <w:p w14:paraId="7C974799" w14:textId="7CD2C72F" w:rsidR="0001775F" w:rsidRPr="00DC597E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5.00</w:t>
            </w:r>
          </w:p>
        </w:tc>
      </w:tr>
      <w:tr w:rsidR="0001775F" w:rsidRPr="00DC597E" w14:paraId="6533E8E6" w14:textId="77777777" w:rsidTr="00110CE0">
        <w:tc>
          <w:tcPr>
            <w:tcW w:w="1255" w:type="dxa"/>
          </w:tcPr>
          <w:p w14:paraId="77086A19" w14:textId="240D4B83" w:rsidR="0001775F" w:rsidRPr="007B0291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3150" w:type="dxa"/>
          </w:tcPr>
          <w:p w14:paraId="7B599AB8" w14:textId="3B4EF846" w:rsidR="0001775F" w:rsidRPr="00DC597E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01775F">
              <w:rPr>
                <w:rFonts w:ascii="Consolas" w:hAnsi="Consolas"/>
              </w:rPr>
              <w:t>Sam Stewart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3690" w:type="dxa"/>
          </w:tcPr>
          <w:p w14:paraId="379188A5" w14:textId="42ED7F05" w:rsidR="0001775F" w:rsidRPr="00DC597E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70.00</w:t>
            </w:r>
          </w:p>
        </w:tc>
      </w:tr>
      <w:tr w:rsidR="0001775F" w:rsidRPr="00DC597E" w14:paraId="7E9EC821" w14:textId="77777777" w:rsidTr="00110CE0">
        <w:tc>
          <w:tcPr>
            <w:tcW w:w="1255" w:type="dxa"/>
          </w:tcPr>
          <w:p w14:paraId="2AF1E6E5" w14:textId="57ED2E51" w:rsidR="0001775F" w:rsidRPr="007B0291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</w:tc>
        <w:tc>
          <w:tcPr>
            <w:tcW w:w="3150" w:type="dxa"/>
          </w:tcPr>
          <w:p w14:paraId="5691D0EE" w14:textId="0C186AE8" w:rsidR="0001775F" w:rsidRPr="00F04D51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01775F">
              <w:rPr>
                <w:rFonts w:ascii="Consolas" w:hAnsi="Consolas"/>
              </w:rPr>
              <w:t>Karen Moore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3690" w:type="dxa"/>
          </w:tcPr>
          <w:p w14:paraId="33091607" w14:textId="40AE4179" w:rsidR="0001775F" w:rsidRPr="00F04D51" w:rsidRDefault="0001775F" w:rsidP="0001775F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30.00</w:t>
            </w:r>
          </w:p>
        </w:tc>
      </w:tr>
      <w:tr w:rsidR="0001775F" w:rsidRPr="00DC597E" w14:paraId="4C2C7A78" w14:textId="77777777" w:rsidTr="00110CE0">
        <w:tc>
          <w:tcPr>
            <w:tcW w:w="1255" w:type="dxa"/>
          </w:tcPr>
          <w:p w14:paraId="641D5BC6" w14:textId="316ADC6D" w:rsidR="0001775F" w:rsidRPr="007B0291" w:rsidRDefault="0001775F" w:rsidP="007B029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3150" w:type="dxa"/>
          </w:tcPr>
          <w:p w14:paraId="30CE1A47" w14:textId="67CF2578" w:rsidR="0001775F" w:rsidRDefault="0001775F" w:rsidP="007B029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3690" w:type="dxa"/>
          </w:tcPr>
          <w:p w14:paraId="6DD2D46E" w14:textId="1FDA2468" w:rsidR="0001775F" w:rsidRDefault="0001775F" w:rsidP="007B029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137A99EC" w14:textId="4534EF50" w:rsidR="000214AD" w:rsidRPr="00CE0C6C" w:rsidRDefault="00110CE0" w:rsidP="000214AD">
      <w:pPr>
        <w:pStyle w:val="Heading2"/>
        <w:rPr>
          <w:noProof/>
        </w:rPr>
      </w:pPr>
      <w:r>
        <w:rPr>
          <w:noProof/>
        </w:rPr>
        <w:lastRenderedPageBreak/>
        <w:t>Average Price Of Orders</w:t>
      </w:r>
    </w:p>
    <w:p w14:paraId="7FCD1A15" w14:textId="199C0E39" w:rsidR="00886480" w:rsidRDefault="006771A2" w:rsidP="007B0291">
      <w:pPr>
        <w:rPr>
          <w:noProof/>
        </w:rPr>
      </w:pPr>
      <w:r w:rsidRPr="006771A2">
        <w:rPr>
          <w:noProof/>
        </w:rPr>
        <w:t xml:space="preserve">Extract information about </w:t>
      </w:r>
      <w:r w:rsidRPr="006771A2">
        <w:rPr>
          <w:b/>
          <w:bCs/>
          <w:noProof/>
        </w:rPr>
        <w:t>all users</w:t>
      </w:r>
      <w:r w:rsidRPr="006771A2">
        <w:rPr>
          <w:noProof/>
        </w:rPr>
        <w:t xml:space="preserve"> with their </w:t>
      </w:r>
      <w:r w:rsidRPr="006771A2">
        <w:rPr>
          <w:b/>
          <w:bCs/>
          <w:noProof/>
        </w:rPr>
        <w:t>usernames</w:t>
      </w:r>
      <w:r w:rsidRPr="006771A2">
        <w:rPr>
          <w:noProof/>
        </w:rPr>
        <w:t xml:space="preserve">, </w:t>
      </w:r>
      <w:r w:rsidRPr="006771A2">
        <w:rPr>
          <w:b/>
          <w:bCs/>
          <w:noProof/>
        </w:rPr>
        <w:t>emails</w:t>
      </w:r>
      <w:r w:rsidRPr="006771A2">
        <w:rPr>
          <w:noProof/>
        </w:rPr>
        <w:t xml:space="preserve">, and the </w:t>
      </w:r>
      <w:r w:rsidRPr="006771A2">
        <w:rPr>
          <w:b/>
          <w:bCs/>
          <w:noProof/>
        </w:rPr>
        <w:t>average price of their orders</w:t>
      </w:r>
      <w:r w:rsidRPr="006771A2">
        <w:rPr>
          <w:noProof/>
        </w:rPr>
        <w:t xml:space="preserve">. Only consider </w:t>
      </w:r>
      <w:r w:rsidRPr="006771A2">
        <w:rPr>
          <w:b/>
          <w:bCs/>
          <w:noProof/>
        </w:rPr>
        <w:t>users with more than 2 orders</w:t>
      </w:r>
      <w:r w:rsidRPr="006771A2">
        <w:rPr>
          <w:noProof/>
        </w:rPr>
        <w:t xml:space="preserve">. </w:t>
      </w:r>
      <w:r w:rsidRPr="006771A2">
        <w:rPr>
          <w:b/>
          <w:bCs/>
          <w:noProof/>
        </w:rPr>
        <w:t>Order</w:t>
      </w:r>
      <w:r w:rsidRPr="006771A2">
        <w:rPr>
          <w:noProof/>
        </w:rPr>
        <w:t xml:space="preserve"> the results </w:t>
      </w:r>
      <w:r w:rsidRPr="006771A2">
        <w:rPr>
          <w:b/>
          <w:bCs/>
          <w:noProof/>
        </w:rPr>
        <w:t>by the average price</w:t>
      </w:r>
      <w:r w:rsidRPr="006771A2">
        <w:rPr>
          <w:noProof/>
        </w:rPr>
        <w:t xml:space="preserve"> in </w:t>
      </w:r>
      <w:r w:rsidRPr="006771A2">
        <w:rPr>
          <w:b/>
          <w:bCs/>
          <w:noProof/>
        </w:rPr>
        <w:t>descending</w:t>
      </w:r>
      <w:r w:rsidRPr="006771A2">
        <w:rPr>
          <w:noProof/>
        </w:rPr>
        <w:t xml:space="preserve"> order</w:t>
      </w:r>
      <w:r w:rsidR="007B0291">
        <w:rPr>
          <w:noProof/>
        </w:rPr>
        <w:t>.</w:t>
      </w:r>
    </w:p>
    <w:p w14:paraId="52379F04" w14:textId="0AE3EEB5" w:rsidR="006771A2" w:rsidRPr="006771A2" w:rsidRDefault="006771A2" w:rsidP="007B0291">
      <w:pPr>
        <w:rPr>
          <w:b/>
          <w:bCs/>
          <w:noProof/>
        </w:rPr>
      </w:pPr>
      <w:r>
        <w:rPr>
          <w:b/>
          <w:bCs/>
          <w:noProof/>
        </w:rPr>
        <w:t>T</w:t>
      </w:r>
      <w:r w:rsidRPr="006771A2">
        <w:rPr>
          <w:b/>
          <w:bCs/>
          <w:noProof/>
          <w:lang w:val="bg-BG"/>
        </w:rPr>
        <w:t xml:space="preserve">he average price </w:t>
      </w:r>
      <w:r>
        <w:rPr>
          <w:b/>
          <w:bCs/>
          <w:noProof/>
        </w:rPr>
        <w:t>must be</w:t>
      </w:r>
      <w:r w:rsidRPr="006771A2">
        <w:rPr>
          <w:b/>
          <w:bCs/>
          <w:noProof/>
          <w:lang w:val="bg-BG"/>
        </w:rPr>
        <w:t xml:space="preserve"> rounded to two decimal places and trailing zeros</w:t>
      </w:r>
      <w:r>
        <w:rPr>
          <w:b/>
          <w:bCs/>
          <w:noProof/>
        </w:rPr>
        <w:t xml:space="preserve"> </w:t>
      </w:r>
      <w:r w:rsidRPr="006771A2">
        <w:rPr>
          <w:b/>
          <w:bCs/>
          <w:noProof/>
          <w:lang w:val="bg-BG"/>
        </w:rPr>
        <w:t>remove</w:t>
      </w:r>
      <w:r>
        <w:rPr>
          <w:b/>
          <w:bCs/>
          <w:noProof/>
        </w:rPr>
        <w:t>d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60E9FEEE" w:rsidR="000214AD" w:rsidRPr="002C16A9" w:rsidRDefault="006771A2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Username</w:t>
      </w:r>
    </w:p>
    <w:p w14:paraId="60A910BC" w14:textId="5DAAEF5C" w:rsidR="000214AD" w:rsidRPr="002C16A9" w:rsidRDefault="006771A2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Email</w:t>
      </w:r>
    </w:p>
    <w:p w14:paraId="7DD90B74" w14:textId="66DCB5B9" w:rsidR="00B77DD4" w:rsidRPr="002C16A9" w:rsidRDefault="006771A2" w:rsidP="007E616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vgPric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8"/>
        <w:gridCol w:w="3397"/>
        <w:gridCol w:w="2434"/>
      </w:tblGrid>
      <w:tr w:rsidR="007E6161" w:rsidRPr="00714DC0" w14:paraId="12E6834F" w14:textId="562A7656" w:rsidTr="006771A2">
        <w:trPr>
          <w:trHeight w:val="309"/>
        </w:trPr>
        <w:tc>
          <w:tcPr>
            <w:tcW w:w="2268" w:type="dxa"/>
            <w:shd w:val="clear" w:color="auto" w:fill="D9D9D9" w:themeFill="background1" w:themeFillShade="D9"/>
          </w:tcPr>
          <w:p w14:paraId="3542A827" w14:textId="79CAECC2" w:rsidR="007E6161" w:rsidRPr="00714DC0" w:rsidRDefault="006771A2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Username</w:t>
            </w:r>
          </w:p>
        </w:tc>
        <w:tc>
          <w:tcPr>
            <w:tcW w:w="3397" w:type="dxa"/>
            <w:shd w:val="clear" w:color="auto" w:fill="D9D9D9" w:themeFill="background1" w:themeFillShade="D9"/>
          </w:tcPr>
          <w:p w14:paraId="5939BD87" w14:textId="4EC6A163" w:rsidR="007E6161" w:rsidRPr="00714DC0" w:rsidRDefault="006771A2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2434" w:type="dxa"/>
            <w:shd w:val="clear" w:color="auto" w:fill="D9D9D9" w:themeFill="background1" w:themeFillShade="D9"/>
          </w:tcPr>
          <w:p w14:paraId="1728CA53" w14:textId="7AB2EF33" w:rsidR="007E6161" w:rsidRPr="00714DC0" w:rsidRDefault="006771A2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gPrice</w:t>
            </w:r>
          </w:p>
        </w:tc>
      </w:tr>
      <w:tr w:rsidR="007E6161" w:rsidRPr="0098215E" w14:paraId="1D7119B4" w14:textId="5261C9FA" w:rsidTr="006771A2">
        <w:trPr>
          <w:trHeight w:val="266"/>
        </w:trPr>
        <w:tc>
          <w:tcPr>
            <w:tcW w:w="2268" w:type="dxa"/>
          </w:tcPr>
          <w:p w14:paraId="3048272C" w14:textId="0905EC24" w:rsidR="007E6161" w:rsidRPr="0098215E" w:rsidRDefault="006771A2" w:rsidP="007E616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proofErr w:type="spellStart"/>
            <w:r w:rsidRPr="006771A2">
              <w:rPr>
                <w:rFonts w:ascii="Consolas" w:hAnsi="Consolas"/>
              </w:rPr>
              <w:t>fjackson</w:t>
            </w:r>
            <w:proofErr w:type="spellEnd"/>
            <w:r>
              <w:rPr>
                <w:rFonts w:ascii="Consolas" w:hAnsi="Consolas"/>
              </w:rPr>
              <w:t>'</w:t>
            </w:r>
          </w:p>
        </w:tc>
        <w:tc>
          <w:tcPr>
            <w:tcW w:w="3397" w:type="dxa"/>
          </w:tcPr>
          <w:p w14:paraId="5B1382AC" w14:textId="72D013F8" w:rsidR="007E6161" w:rsidRPr="0098215E" w:rsidRDefault="006771A2" w:rsidP="007E6161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6771A2">
              <w:rPr>
                <w:rFonts w:ascii="Consolas" w:hAnsi="Consolas"/>
              </w:rPr>
              <w:t>fjackson@example.com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434" w:type="dxa"/>
          </w:tcPr>
          <w:p w14:paraId="1688E976" w14:textId="58D6C956" w:rsidR="007E6161" w:rsidRPr="0098215E" w:rsidRDefault="006771A2" w:rsidP="007E616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68.33</w:t>
            </w:r>
          </w:p>
        </w:tc>
      </w:tr>
      <w:tr w:rsidR="007E6161" w:rsidRPr="0098215E" w14:paraId="527DD2F2" w14:textId="4E22476A" w:rsidTr="006771A2">
        <w:trPr>
          <w:trHeight w:val="320"/>
        </w:trPr>
        <w:tc>
          <w:tcPr>
            <w:tcW w:w="2268" w:type="dxa"/>
          </w:tcPr>
          <w:p w14:paraId="16F3CCF5" w14:textId="14298F89" w:rsidR="007E6161" w:rsidRPr="0098215E" w:rsidRDefault="006771A2" w:rsidP="007E616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proofErr w:type="spellStart"/>
            <w:r w:rsidRPr="006771A2">
              <w:rPr>
                <w:rFonts w:ascii="Consolas" w:hAnsi="Consolas"/>
              </w:rPr>
              <w:t>sstewart</w:t>
            </w:r>
            <w:proofErr w:type="spellEnd"/>
            <w:r>
              <w:rPr>
                <w:rFonts w:ascii="Consolas" w:hAnsi="Consolas"/>
              </w:rPr>
              <w:t>'</w:t>
            </w:r>
          </w:p>
        </w:tc>
        <w:tc>
          <w:tcPr>
            <w:tcW w:w="3397" w:type="dxa"/>
          </w:tcPr>
          <w:p w14:paraId="220AA02F" w14:textId="132679B9" w:rsidR="007E6161" w:rsidRPr="0098215E" w:rsidRDefault="006771A2" w:rsidP="007E6161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6771A2">
              <w:rPr>
                <w:rFonts w:ascii="Consolas" w:hAnsi="Consolas"/>
              </w:rPr>
              <w:t>sstewart@example.com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434" w:type="dxa"/>
          </w:tcPr>
          <w:p w14:paraId="0CAFE200" w14:textId="444F0444" w:rsidR="007E6161" w:rsidRPr="0098215E" w:rsidRDefault="006771A2" w:rsidP="007E616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6.67</w:t>
            </w:r>
          </w:p>
        </w:tc>
      </w:tr>
      <w:tr w:rsidR="007E6161" w:rsidRPr="0098215E" w14:paraId="56D28F3C" w14:textId="5BD22FF5" w:rsidTr="006771A2">
        <w:trPr>
          <w:trHeight w:val="266"/>
        </w:trPr>
        <w:tc>
          <w:tcPr>
            <w:tcW w:w="2268" w:type="dxa"/>
          </w:tcPr>
          <w:p w14:paraId="4012698D" w14:textId="5E961ECE" w:rsidR="007E6161" w:rsidRPr="0098215E" w:rsidRDefault="006771A2" w:rsidP="007E616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proofErr w:type="spellStart"/>
            <w:r>
              <w:rPr>
                <w:rFonts w:ascii="Consolas" w:hAnsi="Consolas"/>
              </w:rPr>
              <w:t>kmoore</w:t>
            </w:r>
            <w:proofErr w:type="spellEnd"/>
            <w:r>
              <w:rPr>
                <w:rFonts w:ascii="Consolas" w:hAnsi="Consolas"/>
              </w:rPr>
              <w:t>'</w:t>
            </w:r>
          </w:p>
        </w:tc>
        <w:tc>
          <w:tcPr>
            <w:tcW w:w="3397" w:type="dxa"/>
          </w:tcPr>
          <w:p w14:paraId="1D6825AF" w14:textId="328AEE8A" w:rsidR="007E6161" w:rsidRPr="0098215E" w:rsidRDefault="006771A2" w:rsidP="007E6161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6771A2">
              <w:rPr>
                <w:rFonts w:ascii="Consolas" w:hAnsi="Consolas"/>
              </w:rPr>
              <w:t>kmoore@example.com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434" w:type="dxa"/>
          </w:tcPr>
          <w:p w14:paraId="3F7A6DC9" w14:textId="3FDE1C15" w:rsidR="007E6161" w:rsidRPr="0098215E" w:rsidRDefault="006771A2" w:rsidP="007E616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43.33</w:t>
            </w:r>
          </w:p>
        </w:tc>
      </w:tr>
      <w:tr w:rsidR="006771A2" w:rsidRPr="0098215E" w14:paraId="6F872CE2" w14:textId="77777777" w:rsidTr="006771A2">
        <w:trPr>
          <w:trHeight w:val="266"/>
        </w:trPr>
        <w:tc>
          <w:tcPr>
            <w:tcW w:w="2268" w:type="dxa"/>
          </w:tcPr>
          <w:p w14:paraId="4BD2DA16" w14:textId="12040C05" w:rsidR="006771A2" w:rsidRPr="0098215E" w:rsidRDefault="006771A2" w:rsidP="007E616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3397" w:type="dxa"/>
          </w:tcPr>
          <w:p w14:paraId="73054998" w14:textId="0EB42A18" w:rsidR="006771A2" w:rsidRPr="007E6161" w:rsidRDefault="006771A2" w:rsidP="007E6161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434" w:type="dxa"/>
          </w:tcPr>
          <w:p w14:paraId="2CE530A0" w14:textId="14CE5AE4" w:rsidR="006771A2" w:rsidRPr="007E6161" w:rsidRDefault="006771A2" w:rsidP="007E616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03F6DD33" w:rsidR="000214AD" w:rsidRPr="00CE0C6C" w:rsidRDefault="00FE31FD" w:rsidP="000214AD">
      <w:pPr>
        <w:pStyle w:val="Heading2"/>
        <w:rPr>
          <w:noProof/>
        </w:rPr>
      </w:pPr>
      <w:r>
        <w:rPr>
          <w:noProof/>
        </w:rPr>
        <w:t>Running Shoes</w:t>
      </w:r>
    </w:p>
    <w:p w14:paraId="31FE5356" w14:textId="6C782EEA" w:rsidR="000214AD" w:rsidRPr="004F6CB7" w:rsidRDefault="00FE31FD" w:rsidP="000214AD">
      <w:pPr>
        <w:rPr>
          <w:noProof/>
        </w:rPr>
      </w:pPr>
      <w:r w:rsidRPr="00FE31FD">
        <w:rPr>
          <w:noProof/>
        </w:rPr>
        <w:t xml:space="preserve">You need to write a query that extracts </w:t>
      </w:r>
      <w:r w:rsidRPr="00FE31FD">
        <w:rPr>
          <w:b/>
          <w:bCs/>
          <w:noProof/>
        </w:rPr>
        <w:t>all Nike shoe models</w:t>
      </w:r>
      <w:r w:rsidRPr="00FE31FD">
        <w:rPr>
          <w:noProof/>
        </w:rPr>
        <w:t xml:space="preserve"> with </w:t>
      </w:r>
      <w:r w:rsidRPr="00FE31FD">
        <w:rPr>
          <w:b/>
          <w:bCs/>
          <w:noProof/>
        </w:rPr>
        <w:t>more than five different sizes available</w:t>
      </w:r>
      <w:r w:rsidRPr="00FE31FD">
        <w:rPr>
          <w:noProof/>
        </w:rPr>
        <w:t xml:space="preserve"> and </w:t>
      </w:r>
      <w:r w:rsidR="00016DC7">
        <w:rPr>
          <w:b/>
          <w:bCs/>
          <w:noProof/>
        </w:rPr>
        <w:t>contains</w:t>
      </w:r>
      <w:r w:rsidRPr="00FE31FD">
        <w:rPr>
          <w:b/>
          <w:bCs/>
          <w:noProof/>
        </w:rPr>
        <w:t xml:space="preserve"> the word 'Run' in the model name</w:t>
      </w:r>
      <w:r w:rsidRPr="00FE31FD">
        <w:rPr>
          <w:noProof/>
        </w:rPr>
        <w:t xml:space="preserve">. The </w:t>
      </w:r>
      <w:r w:rsidRPr="00FE31FD">
        <w:rPr>
          <w:b/>
          <w:bCs/>
          <w:noProof/>
        </w:rPr>
        <w:t>results should include the shoe model</w:t>
      </w:r>
      <w:r w:rsidRPr="00FE31FD">
        <w:rPr>
          <w:noProof/>
        </w:rPr>
        <w:t xml:space="preserve">, </w:t>
      </w:r>
      <w:r w:rsidRPr="00FE31FD">
        <w:rPr>
          <w:b/>
          <w:bCs/>
          <w:noProof/>
        </w:rPr>
        <w:t>the count of different sizes</w:t>
      </w:r>
      <w:r w:rsidRPr="00FE31FD">
        <w:rPr>
          <w:noProof/>
        </w:rPr>
        <w:t xml:space="preserve"> available for each model, and </w:t>
      </w:r>
      <w:r w:rsidRPr="00FE31FD">
        <w:rPr>
          <w:b/>
          <w:bCs/>
          <w:noProof/>
        </w:rPr>
        <w:t>the brand name</w:t>
      </w:r>
      <w:r w:rsidRPr="00FE31FD">
        <w:rPr>
          <w:noProof/>
        </w:rPr>
        <w:t xml:space="preserve">. Finally, the results should be </w:t>
      </w:r>
      <w:r w:rsidRPr="00FE31FD">
        <w:rPr>
          <w:b/>
          <w:bCs/>
          <w:noProof/>
        </w:rPr>
        <w:t>ordered by the model name</w:t>
      </w:r>
      <w:r w:rsidRPr="00FE31FD">
        <w:rPr>
          <w:noProof/>
        </w:rPr>
        <w:t xml:space="preserve"> in </w:t>
      </w:r>
      <w:r w:rsidR="006E24D4">
        <w:rPr>
          <w:b/>
          <w:bCs/>
          <w:noProof/>
        </w:rPr>
        <w:t>descending</w:t>
      </w:r>
      <w:r w:rsidRPr="00FE31FD">
        <w:rPr>
          <w:b/>
          <w:bCs/>
          <w:noProof/>
        </w:rPr>
        <w:t xml:space="preserve"> alphabetical order</w:t>
      </w:r>
      <w:r w:rsidR="00E90381" w:rsidRPr="00E90381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0B231119" w:rsidR="00800FD7" w:rsidRDefault="00FE31FD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Model</w:t>
      </w:r>
    </w:p>
    <w:p w14:paraId="03EE80B5" w14:textId="6D6CE40C" w:rsidR="00E90381" w:rsidRDefault="00FE31FD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ountOfSizes</w:t>
      </w:r>
    </w:p>
    <w:p w14:paraId="2943D5F5" w14:textId="0BBC73AB" w:rsidR="002B6E8E" w:rsidRPr="00E90381" w:rsidRDefault="00FE31FD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BrandName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415"/>
        <w:gridCol w:w="3381"/>
        <w:gridCol w:w="3381"/>
      </w:tblGrid>
      <w:tr w:rsidR="002B6E8E" w:rsidRPr="009201EB" w14:paraId="25FD5098" w14:textId="25131216" w:rsidTr="006569A8">
        <w:tc>
          <w:tcPr>
            <w:tcW w:w="3415" w:type="dxa"/>
            <w:shd w:val="clear" w:color="auto" w:fill="D9D9D9" w:themeFill="background1" w:themeFillShade="D9"/>
          </w:tcPr>
          <w:p w14:paraId="2C9BE554" w14:textId="084E4D09" w:rsidR="002B6E8E" w:rsidRPr="009201EB" w:rsidRDefault="00FE31FD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odel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315F0987" w14:textId="6199E659" w:rsidR="002B6E8E" w:rsidRPr="009201EB" w:rsidRDefault="00FE31FD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OfSizes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67A992FB" w14:textId="5CFB96C0" w:rsidR="002B6E8E" w:rsidRDefault="00FE31F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randName</w:t>
            </w:r>
          </w:p>
        </w:tc>
      </w:tr>
      <w:tr w:rsidR="00FE31FD" w:rsidRPr="009C4F9F" w14:paraId="59AC09E9" w14:textId="60A674B2" w:rsidTr="006569A8">
        <w:tc>
          <w:tcPr>
            <w:tcW w:w="3415" w:type="dxa"/>
          </w:tcPr>
          <w:p w14:paraId="02703322" w14:textId="7109D52E" w:rsidR="00FE31FD" w:rsidRPr="009C4F9F" w:rsidRDefault="00FE31FD" w:rsidP="00FE31FD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FE31FD">
              <w:rPr>
                <w:rFonts w:ascii="Consolas" w:hAnsi="Consolas"/>
              </w:rPr>
              <w:t>React Infinity Run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3381" w:type="dxa"/>
          </w:tcPr>
          <w:p w14:paraId="6261B6BB" w14:textId="6E35D9AC" w:rsidR="00FE31FD" w:rsidRPr="009C4F9F" w:rsidRDefault="00FE31FD" w:rsidP="00FE31FD">
            <w:pPr>
              <w:spacing w:before="0" w:after="0"/>
              <w:jc w:val="center"/>
              <w:rPr>
                <w:rFonts w:ascii="Consolas" w:hAnsi="Consolas"/>
              </w:rPr>
            </w:pPr>
            <w:r w:rsidRPr="00FE31FD">
              <w:rPr>
                <w:rFonts w:ascii="Consolas" w:hAnsi="Consolas"/>
              </w:rPr>
              <w:t>6</w:t>
            </w:r>
          </w:p>
        </w:tc>
        <w:tc>
          <w:tcPr>
            <w:tcW w:w="3381" w:type="dxa"/>
          </w:tcPr>
          <w:p w14:paraId="6CD7A987" w14:textId="766A6FD1" w:rsidR="00FE31FD" w:rsidRDefault="00FE31FD" w:rsidP="00FE31FD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FE31FD">
              <w:rPr>
                <w:rFonts w:ascii="Consolas" w:hAnsi="Consolas"/>
              </w:rPr>
              <w:t>Nike</w:t>
            </w:r>
            <w:r>
              <w:rPr>
                <w:rFonts w:ascii="Consolas" w:hAnsi="Consolas"/>
              </w:rPr>
              <w:t>'</w:t>
            </w:r>
          </w:p>
        </w:tc>
      </w:tr>
      <w:tr w:rsidR="00FE31FD" w:rsidRPr="009C4F9F" w14:paraId="081A79F3" w14:textId="77777777" w:rsidTr="006569A8">
        <w:tc>
          <w:tcPr>
            <w:tcW w:w="3415" w:type="dxa"/>
          </w:tcPr>
          <w:p w14:paraId="008E38C3" w14:textId="0B0DC50F" w:rsidR="00FE31FD" w:rsidRPr="002B6E8E" w:rsidRDefault="00FE31FD" w:rsidP="00FE31FD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FE31FD">
              <w:rPr>
                <w:rFonts w:ascii="Consolas" w:hAnsi="Consolas"/>
              </w:rPr>
              <w:t xml:space="preserve">Joyride Run </w:t>
            </w:r>
            <w:proofErr w:type="spellStart"/>
            <w:r w:rsidRPr="00FE31FD">
              <w:rPr>
                <w:rFonts w:ascii="Consolas" w:hAnsi="Consolas"/>
              </w:rPr>
              <w:t>Flyknit</w:t>
            </w:r>
            <w:proofErr w:type="spellEnd"/>
            <w:r>
              <w:rPr>
                <w:rFonts w:ascii="Consolas" w:hAnsi="Consolas"/>
              </w:rPr>
              <w:t>'</w:t>
            </w:r>
          </w:p>
        </w:tc>
        <w:tc>
          <w:tcPr>
            <w:tcW w:w="3381" w:type="dxa"/>
          </w:tcPr>
          <w:p w14:paraId="6B2447D6" w14:textId="186A82D5" w:rsidR="00FE31FD" w:rsidRPr="002B6E8E" w:rsidRDefault="00FE31FD" w:rsidP="00FE31FD">
            <w:pPr>
              <w:spacing w:before="0" w:after="0"/>
              <w:jc w:val="center"/>
              <w:rPr>
                <w:rFonts w:ascii="Consolas" w:hAnsi="Consolas"/>
              </w:rPr>
            </w:pPr>
            <w:r w:rsidRPr="00FE31FD">
              <w:rPr>
                <w:rFonts w:ascii="Consolas" w:hAnsi="Consolas"/>
              </w:rPr>
              <w:t>6</w:t>
            </w:r>
          </w:p>
        </w:tc>
        <w:tc>
          <w:tcPr>
            <w:tcW w:w="3381" w:type="dxa"/>
          </w:tcPr>
          <w:p w14:paraId="69E4C305" w14:textId="7B10D707" w:rsidR="00FE31FD" w:rsidRPr="002B6E8E" w:rsidRDefault="00FE31FD" w:rsidP="00FE31FD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FE31FD">
              <w:rPr>
                <w:rFonts w:ascii="Consolas" w:hAnsi="Consolas"/>
              </w:rPr>
              <w:t>Nike</w:t>
            </w:r>
            <w:r>
              <w:rPr>
                <w:rFonts w:ascii="Consolas" w:hAnsi="Consolas"/>
              </w:rPr>
              <w:t>'</w:t>
            </w:r>
          </w:p>
        </w:tc>
      </w:tr>
    </w:tbl>
    <w:p w14:paraId="433DA43A" w14:textId="61E5A9EB" w:rsidR="000214AD" w:rsidRPr="004F6CB7" w:rsidRDefault="00AA4ED2" w:rsidP="000214AD">
      <w:pPr>
        <w:pStyle w:val="Heading2"/>
        <w:rPr>
          <w:noProof/>
        </w:rPr>
      </w:pPr>
      <w:r>
        <w:rPr>
          <w:noProof/>
        </w:rPr>
        <w:t>Phone Including Digits 345</w:t>
      </w:r>
    </w:p>
    <w:p w14:paraId="632F75FA" w14:textId="410294C6" w:rsidR="00045B05" w:rsidRDefault="00AA4ED2" w:rsidP="00045B05">
      <w:pPr>
        <w:rPr>
          <w:noProof/>
        </w:rPr>
      </w:pPr>
      <w:bookmarkStart w:id="1" w:name="_Hlk83282235"/>
      <w:r>
        <w:t xml:space="preserve">Your task is to write a query to </w:t>
      </w:r>
      <w:r w:rsidRPr="00AA4ED2">
        <w:rPr>
          <w:b/>
          <w:bCs/>
        </w:rPr>
        <w:t>extract full information about all shoes</w:t>
      </w:r>
      <w:r>
        <w:t xml:space="preserve"> ordered by </w:t>
      </w:r>
      <w:r w:rsidRPr="00AA4ED2">
        <w:rPr>
          <w:b/>
          <w:bCs/>
        </w:rPr>
        <w:t xml:space="preserve">users whose phone </w:t>
      </w:r>
      <w:r w:rsidR="000C35C4">
        <w:rPr>
          <w:b/>
          <w:bCs/>
        </w:rPr>
        <w:t>numbers</w:t>
      </w:r>
      <w:r w:rsidRPr="00AA4ED2">
        <w:rPr>
          <w:b/>
          <w:bCs/>
        </w:rPr>
        <w:t xml:space="preserve"> contain '345'</w:t>
      </w:r>
      <w:r>
        <w:t xml:space="preserve"> in the shoe application database. You need to select the </w:t>
      </w:r>
      <w:r w:rsidRPr="00AA4ED2">
        <w:rPr>
          <w:b/>
          <w:bCs/>
        </w:rPr>
        <w:t>user's full name</w:t>
      </w:r>
      <w:r>
        <w:t xml:space="preserve">, </w:t>
      </w:r>
      <w:r w:rsidRPr="00AA4ED2">
        <w:rPr>
          <w:b/>
          <w:bCs/>
        </w:rPr>
        <w:t>phone number</w:t>
      </w:r>
      <w:r>
        <w:t xml:space="preserve">, the </w:t>
      </w:r>
      <w:r w:rsidRPr="00AA4ED2">
        <w:rPr>
          <w:b/>
          <w:bCs/>
        </w:rPr>
        <w:t>price of the order</w:t>
      </w:r>
      <w:r>
        <w:t xml:space="preserve">, the </w:t>
      </w:r>
      <w:r w:rsidRPr="00AA4ED2">
        <w:rPr>
          <w:b/>
          <w:bCs/>
        </w:rPr>
        <w:t xml:space="preserve">shoe </w:t>
      </w:r>
      <w:r w:rsidR="00325491">
        <w:rPr>
          <w:b/>
          <w:bCs/>
        </w:rPr>
        <w:t>id</w:t>
      </w:r>
      <w:r>
        <w:t xml:space="preserve">, the </w:t>
      </w:r>
      <w:r w:rsidRPr="00AA4ED2">
        <w:rPr>
          <w:b/>
          <w:bCs/>
        </w:rPr>
        <w:t xml:space="preserve">brand </w:t>
      </w:r>
      <w:r w:rsidR="00325491">
        <w:rPr>
          <w:b/>
          <w:bCs/>
        </w:rPr>
        <w:t>id</w:t>
      </w:r>
      <w:r>
        <w:t xml:space="preserve">, and the </w:t>
      </w:r>
      <w:r w:rsidRPr="00AA4ED2">
        <w:rPr>
          <w:b/>
          <w:bCs/>
        </w:rPr>
        <w:t>shoe size formatted in EU/US/UK</w:t>
      </w:r>
      <w:r>
        <w:t xml:space="preserve">. The results should be </w:t>
      </w:r>
      <w:r w:rsidRPr="008C78A9">
        <w:rPr>
          <w:b/>
          <w:bCs/>
        </w:rPr>
        <w:t xml:space="preserve">ordered by the shoe model name in </w:t>
      </w:r>
      <w:r w:rsidR="008C78A9">
        <w:rPr>
          <w:b/>
          <w:bCs/>
        </w:rPr>
        <w:t>alphabetical</w:t>
      </w:r>
      <w:r w:rsidRPr="008C78A9">
        <w:rPr>
          <w:b/>
          <w:bCs/>
        </w:rPr>
        <w:t xml:space="preserve"> order</w:t>
      </w:r>
      <w:r w:rsidR="00041EFE">
        <w:t>.</w:t>
      </w:r>
    </w:p>
    <w:p w14:paraId="72C0A46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41BB122B" w:rsidR="00045B05" w:rsidRDefault="00325491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FullName</w:t>
      </w:r>
    </w:p>
    <w:p w14:paraId="2D90CA3C" w14:textId="3847B638" w:rsidR="0003516B" w:rsidRDefault="00325491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honeNumber</w:t>
      </w:r>
    </w:p>
    <w:p w14:paraId="1742B954" w14:textId="2A633C32" w:rsidR="005E5473" w:rsidRDefault="00325491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OrderPrice</w:t>
      </w:r>
    </w:p>
    <w:p w14:paraId="0A2F1384" w14:textId="332866AA" w:rsidR="0003516B" w:rsidRDefault="00325491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lastRenderedPageBreak/>
        <w:t>ShoeId</w:t>
      </w:r>
    </w:p>
    <w:p w14:paraId="5962822A" w14:textId="28E19F93" w:rsidR="00325491" w:rsidRDefault="00325491" w:rsidP="0032549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BrandId</w:t>
      </w:r>
    </w:p>
    <w:p w14:paraId="4A815E2A" w14:textId="507F52A2" w:rsidR="00325491" w:rsidRPr="00325491" w:rsidRDefault="00325491" w:rsidP="0032549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 xml:space="preserve">ShoeSize =&gt; Format Example: </w:t>
      </w:r>
      <w:r>
        <w:rPr>
          <w:rFonts w:ascii="Consolas" w:hAnsi="Consolas"/>
        </w:rPr>
        <w:t>'</w:t>
      </w:r>
      <w:r w:rsidRPr="00325491">
        <w:rPr>
          <w:rFonts w:ascii="Consolas" w:hAnsi="Consolas"/>
        </w:rPr>
        <w:t>45.00EU/10.00US/7.50UK</w:t>
      </w:r>
      <w:r>
        <w:rPr>
          <w:rFonts w:ascii="Consolas" w:hAnsi="Consolas"/>
        </w:rPr>
        <w:t>'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705" w:type="dxa"/>
        <w:tblLayout w:type="fixed"/>
        <w:tblLook w:val="04A0" w:firstRow="1" w:lastRow="0" w:firstColumn="1" w:lastColumn="0" w:noHBand="0" w:noVBand="1"/>
      </w:tblPr>
      <w:tblGrid>
        <w:gridCol w:w="1975"/>
        <w:gridCol w:w="2160"/>
        <w:gridCol w:w="1260"/>
        <w:gridCol w:w="1260"/>
        <w:gridCol w:w="900"/>
        <w:gridCol w:w="3150"/>
      </w:tblGrid>
      <w:tr w:rsidR="00325491" w:rsidRPr="007C75D1" w14:paraId="10468886" w14:textId="55A45F20" w:rsidTr="00325491">
        <w:trPr>
          <w:trHeight w:val="314"/>
        </w:trPr>
        <w:tc>
          <w:tcPr>
            <w:tcW w:w="1975" w:type="dxa"/>
            <w:shd w:val="clear" w:color="auto" w:fill="D9D9D9" w:themeFill="background1" w:themeFillShade="D9"/>
          </w:tcPr>
          <w:bookmarkEnd w:id="1"/>
          <w:p w14:paraId="13402967" w14:textId="231A4A42" w:rsidR="00325491" w:rsidRPr="007C75D1" w:rsidRDefault="00325491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1F810ABE" w14:textId="70E7DCBD" w:rsidR="00325491" w:rsidRPr="007C75D1" w:rsidRDefault="00325491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2BDE601" w14:textId="6B2283A1" w:rsidR="00325491" w:rsidRDefault="00325491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rderPrice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8DDA9C4" w14:textId="1FA895CE" w:rsidR="00325491" w:rsidRDefault="00325491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hoeId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6792CF1B" w14:textId="4C637ED6" w:rsidR="00325491" w:rsidRDefault="00325491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randId</w:t>
            </w:r>
          </w:p>
        </w:tc>
        <w:tc>
          <w:tcPr>
            <w:tcW w:w="3150" w:type="dxa"/>
            <w:shd w:val="clear" w:color="auto" w:fill="D9D9D9" w:themeFill="background1" w:themeFillShade="D9"/>
          </w:tcPr>
          <w:p w14:paraId="1DE225C5" w14:textId="2DFEF3E8" w:rsidR="00325491" w:rsidRDefault="00325491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hoeSize</w:t>
            </w:r>
          </w:p>
        </w:tc>
      </w:tr>
      <w:tr w:rsidR="00325491" w:rsidRPr="008C20B3" w14:paraId="606FC424" w14:textId="07CFB390" w:rsidTr="00325491">
        <w:trPr>
          <w:trHeight w:val="314"/>
        </w:trPr>
        <w:tc>
          <w:tcPr>
            <w:tcW w:w="1975" w:type="dxa"/>
          </w:tcPr>
          <w:p w14:paraId="2F33E35B" w14:textId="66AB1976" w:rsidR="00325491" w:rsidRPr="00BB0AD2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Sam Stewart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160" w:type="dxa"/>
          </w:tcPr>
          <w:p w14:paraId="74A5EFD9" w14:textId="7B3DD012" w:rsidR="00325491" w:rsidRPr="00BB0AD2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555-012-3459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260" w:type="dxa"/>
          </w:tcPr>
          <w:p w14:paraId="1CEF5736" w14:textId="78EAC6E0" w:rsidR="00325491" w:rsidRPr="00BB0AD2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80.00</w:t>
            </w:r>
          </w:p>
        </w:tc>
        <w:tc>
          <w:tcPr>
            <w:tcW w:w="1260" w:type="dxa"/>
          </w:tcPr>
          <w:p w14:paraId="24F1845E" w14:textId="6292E876" w:rsidR="00325491" w:rsidRPr="00BB0AD2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23</w:t>
            </w:r>
          </w:p>
        </w:tc>
        <w:tc>
          <w:tcPr>
            <w:tcW w:w="900" w:type="dxa"/>
          </w:tcPr>
          <w:p w14:paraId="1A135652" w14:textId="38ECD4FA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3</w:t>
            </w:r>
          </w:p>
        </w:tc>
        <w:tc>
          <w:tcPr>
            <w:tcW w:w="3150" w:type="dxa"/>
          </w:tcPr>
          <w:p w14:paraId="4628493E" w14:textId="47B6D3CD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45.00EU/10.00US/7.50UK</w:t>
            </w:r>
            <w:r>
              <w:rPr>
                <w:rFonts w:ascii="Consolas" w:hAnsi="Consolas"/>
              </w:rPr>
              <w:t>'</w:t>
            </w:r>
          </w:p>
        </w:tc>
      </w:tr>
      <w:tr w:rsidR="00325491" w:rsidRPr="008C20B3" w14:paraId="581917E6" w14:textId="128EB6A1" w:rsidTr="00325491">
        <w:trPr>
          <w:trHeight w:val="314"/>
        </w:trPr>
        <w:tc>
          <w:tcPr>
            <w:tcW w:w="1975" w:type="dxa"/>
          </w:tcPr>
          <w:p w14:paraId="5190BF24" w14:textId="1257090A" w:rsidR="00325491" w:rsidRPr="00BB0AD2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Bob White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160" w:type="dxa"/>
          </w:tcPr>
          <w:p w14:paraId="39019A0D" w14:textId="3003B58F" w:rsidR="00325491" w:rsidRPr="00BB0AD2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555-345-6789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260" w:type="dxa"/>
          </w:tcPr>
          <w:p w14:paraId="0D7FB3A0" w14:textId="3504569C" w:rsidR="00325491" w:rsidRPr="00BB0AD2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80.00</w:t>
            </w:r>
          </w:p>
        </w:tc>
        <w:tc>
          <w:tcPr>
            <w:tcW w:w="1260" w:type="dxa"/>
          </w:tcPr>
          <w:p w14:paraId="771ABEDD" w14:textId="544CBC76" w:rsidR="00325491" w:rsidRPr="00BB0AD2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17</w:t>
            </w:r>
          </w:p>
        </w:tc>
        <w:tc>
          <w:tcPr>
            <w:tcW w:w="900" w:type="dxa"/>
          </w:tcPr>
          <w:p w14:paraId="163105AA" w14:textId="1EE6DF47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2</w:t>
            </w:r>
          </w:p>
        </w:tc>
        <w:tc>
          <w:tcPr>
            <w:tcW w:w="3150" w:type="dxa"/>
          </w:tcPr>
          <w:p w14:paraId="0800EF92" w14:textId="0DE32026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45.00EU/10.00US/7.50UK</w:t>
            </w:r>
            <w:r>
              <w:rPr>
                <w:rFonts w:ascii="Consolas" w:hAnsi="Consolas"/>
              </w:rPr>
              <w:t>'</w:t>
            </w:r>
          </w:p>
        </w:tc>
      </w:tr>
      <w:tr w:rsidR="00325491" w:rsidRPr="008C20B3" w14:paraId="6F01AF5D" w14:textId="77777777" w:rsidTr="00325491">
        <w:trPr>
          <w:trHeight w:val="314"/>
        </w:trPr>
        <w:tc>
          <w:tcPr>
            <w:tcW w:w="1975" w:type="dxa"/>
          </w:tcPr>
          <w:p w14:paraId="7B4CAF42" w14:textId="4E51C4E2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Ivy Anderson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160" w:type="dxa"/>
          </w:tcPr>
          <w:p w14:paraId="47EC82DE" w14:textId="03FD311A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555-012-3456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260" w:type="dxa"/>
          </w:tcPr>
          <w:p w14:paraId="57655D48" w14:textId="3E9796BF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60.00</w:t>
            </w:r>
          </w:p>
        </w:tc>
        <w:tc>
          <w:tcPr>
            <w:tcW w:w="1260" w:type="dxa"/>
          </w:tcPr>
          <w:p w14:paraId="66B87CCE" w14:textId="587EFB0C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36</w:t>
            </w:r>
          </w:p>
        </w:tc>
        <w:tc>
          <w:tcPr>
            <w:tcW w:w="900" w:type="dxa"/>
          </w:tcPr>
          <w:p w14:paraId="4E98C905" w14:textId="1A71D726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4</w:t>
            </w:r>
          </w:p>
        </w:tc>
        <w:tc>
          <w:tcPr>
            <w:tcW w:w="3150" w:type="dxa"/>
          </w:tcPr>
          <w:p w14:paraId="5664AB04" w14:textId="466225D0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44.00EU/9.50US/7.00UK</w:t>
            </w:r>
            <w:r>
              <w:rPr>
                <w:rFonts w:ascii="Consolas" w:hAnsi="Consolas"/>
              </w:rPr>
              <w:t>'</w:t>
            </w:r>
          </w:p>
        </w:tc>
      </w:tr>
      <w:tr w:rsidR="00325491" w:rsidRPr="008C20B3" w14:paraId="54EC51DA" w14:textId="77777777" w:rsidTr="00325491">
        <w:trPr>
          <w:trHeight w:val="314"/>
        </w:trPr>
        <w:tc>
          <w:tcPr>
            <w:tcW w:w="1975" w:type="dxa"/>
          </w:tcPr>
          <w:p w14:paraId="6E44EE88" w14:textId="04950F45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Larry Lee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160" w:type="dxa"/>
          </w:tcPr>
          <w:p w14:paraId="657FD775" w14:textId="5BD415AA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555-345-6782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260" w:type="dxa"/>
          </w:tcPr>
          <w:p w14:paraId="74798DAD" w14:textId="3840C1EE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115.00</w:t>
            </w:r>
          </w:p>
        </w:tc>
        <w:tc>
          <w:tcPr>
            <w:tcW w:w="1260" w:type="dxa"/>
          </w:tcPr>
          <w:p w14:paraId="763D0E72" w14:textId="275C94CA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10</w:t>
            </w:r>
          </w:p>
        </w:tc>
        <w:tc>
          <w:tcPr>
            <w:tcW w:w="900" w:type="dxa"/>
          </w:tcPr>
          <w:p w14:paraId="1F601B22" w14:textId="25C4CE3E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 w:rsidRPr="00325491">
              <w:rPr>
                <w:rFonts w:ascii="Consolas" w:hAnsi="Consolas"/>
              </w:rPr>
              <w:t>1</w:t>
            </w:r>
          </w:p>
        </w:tc>
        <w:tc>
          <w:tcPr>
            <w:tcW w:w="3150" w:type="dxa"/>
          </w:tcPr>
          <w:p w14:paraId="44FDBA99" w14:textId="1354C800" w:rsidR="00325491" w:rsidRPr="00041EFE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325491">
              <w:rPr>
                <w:rFonts w:ascii="Consolas" w:hAnsi="Consolas"/>
              </w:rPr>
              <w:t>36.00EU/5.50US/3.00UK</w:t>
            </w:r>
            <w:r>
              <w:rPr>
                <w:rFonts w:ascii="Consolas" w:hAnsi="Consolas"/>
              </w:rPr>
              <w:t>'</w:t>
            </w:r>
          </w:p>
        </w:tc>
      </w:tr>
      <w:tr w:rsidR="00325491" w:rsidRPr="008C20B3" w14:paraId="52E8F7C2" w14:textId="77777777" w:rsidTr="00325491">
        <w:trPr>
          <w:trHeight w:val="314"/>
        </w:trPr>
        <w:tc>
          <w:tcPr>
            <w:tcW w:w="1975" w:type="dxa"/>
          </w:tcPr>
          <w:p w14:paraId="3FDCAF1B" w14:textId="2841DC0F" w:rsidR="00325491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160" w:type="dxa"/>
          </w:tcPr>
          <w:p w14:paraId="10366D56" w14:textId="4D353B5D" w:rsidR="00325491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260" w:type="dxa"/>
          </w:tcPr>
          <w:p w14:paraId="130D3D82" w14:textId="4BD06F81" w:rsidR="00325491" w:rsidRPr="00325491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260" w:type="dxa"/>
          </w:tcPr>
          <w:p w14:paraId="7DFD5FB7" w14:textId="4199A322" w:rsidR="00325491" w:rsidRPr="00325491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900" w:type="dxa"/>
          </w:tcPr>
          <w:p w14:paraId="7C4DF839" w14:textId="0946AF2D" w:rsidR="00325491" w:rsidRPr="00325491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3150" w:type="dxa"/>
          </w:tcPr>
          <w:p w14:paraId="56388F94" w14:textId="4B1B3D54" w:rsidR="00325491" w:rsidRDefault="00325491" w:rsidP="00325491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66F96F95" w:rsidR="000214AD" w:rsidRPr="004F6CB7" w:rsidRDefault="00FB6637" w:rsidP="000214AD">
      <w:pPr>
        <w:pStyle w:val="Heading2"/>
        <w:rPr>
          <w:noProof/>
        </w:rPr>
      </w:pPr>
      <w:r>
        <w:rPr>
          <w:noProof/>
        </w:rPr>
        <w:t>Find All Orders By Email Address</w:t>
      </w:r>
    </w:p>
    <w:p w14:paraId="7ACC295A" w14:textId="23EC8557" w:rsidR="000214AD" w:rsidRPr="00FB6637" w:rsidRDefault="000214AD" w:rsidP="000214AD">
      <w:pPr>
        <w:rPr>
          <w:noProof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FB6637">
        <w:rPr>
          <w:rFonts w:ascii="Consolas" w:hAnsi="Consolas"/>
          <w:b/>
          <w:bCs/>
          <w:noProof/>
        </w:rPr>
        <w:t>OrdersByEmail</w:t>
      </w:r>
      <w:r w:rsidRPr="009F70B4">
        <w:rPr>
          <w:rFonts w:ascii="Consolas" w:hAnsi="Consolas"/>
          <w:b/>
          <w:bCs/>
          <w:noProof/>
          <w:lang w:val="bg-BG"/>
        </w:rPr>
        <w:t>(@</w:t>
      </w:r>
      <w:r w:rsidR="00FB6637">
        <w:rPr>
          <w:rFonts w:ascii="Consolas" w:hAnsi="Consolas"/>
          <w:b/>
          <w:bCs/>
          <w:noProof/>
        </w:rPr>
        <w:t>email</w:t>
      </w:r>
      <w:r w:rsidRPr="009F70B4">
        <w:rPr>
          <w:rFonts w:ascii="Consolas" w:hAnsi="Consolas"/>
          <w:b/>
          <w:bCs/>
          <w:noProof/>
          <w:lang w:val="bg-BG"/>
        </w:rPr>
        <w:t>)</w:t>
      </w:r>
      <w:r w:rsidRPr="00821E4A">
        <w:rPr>
          <w:noProof/>
          <w:lang w:val="bg-BG"/>
        </w:rPr>
        <w:t xml:space="preserve"> that receives </w:t>
      </w:r>
      <w:r w:rsidR="00016DC7">
        <w:rPr>
          <w:noProof/>
          <w:lang w:val="bg-BG"/>
        </w:rPr>
        <w:t>a</w:t>
      </w:r>
      <w:r w:rsidRPr="00821E4A">
        <w:rPr>
          <w:noProof/>
          <w:lang w:val="bg-BG"/>
        </w:rPr>
        <w:t xml:space="preserve"> </w:t>
      </w:r>
      <w:r w:rsidR="00FB6637">
        <w:rPr>
          <w:noProof/>
        </w:rPr>
        <w:t>user</w:t>
      </w:r>
      <w:r w:rsidR="00016DC7">
        <w:rPr>
          <w:noProof/>
          <w:lang w:val="bg-BG"/>
        </w:rPr>
        <w:t>'</w:t>
      </w:r>
      <w:r w:rsidR="00FB6637">
        <w:rPr>
          <w:noProof/>
        </w:rPr>
        <w:t>s</w:t>
      </w:r>
      <w:r w:rsidR="00161EFD">
        <w:rPr>
          <w:noProof/>
        </w:rPr>
        <w:t xml:space="preserve"> </w:t>
      </w:r>
      <w:r w:rsidR="00FB6637">
        <w:rPr>
          <w:noProof/>
        </w:rPr>
        <w:t>email address, and returns the number of orders that the user has in the database.</w:t>
      </w:r>
    </w:p>
    <w:p w14:paraId="1C32389D" w14:textId="7C5F3724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  <w:r w:rsidR="005B056A">
        <w:rPr>
          <w:noProof/>
        </w:rPr>
        <w:t xml:space="preserve"> 1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5B056A">
        <w:trPr>
          <w:trHeight w:val="300"/>
        </w:trPr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5B056A">
        <w:trPr>
          <w:trHeight w:val="300"/>
        </w:trPr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6452FC01" w:rsidR="000214AD" w:rsidRPr="005B056A" w:rsidRDefault="005B056A">
            <w:pPr>
              <w:spacing w:line="240" w:lineRule="auto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5B056A">
              <w:rPr>
                <w:rFonts w:ascii="Consolas" w:hAnsi="Consolas" w:cs="Consolas"/>
                <w:b/>
                <w:bCs/>
                <w:color w:val="0000FF"/>
              </w:rPr>
              <w:t>SELECT</w:t>
            </w:r>
            <w:r w:rsidRPr="005B056A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5B056A">
              <w:rPr>
                <w:rFonts w:ascii="Consolas" w:hAnsi="Consolas" w:cs="Consolas"/>
                <w:b/>
                <w:bCs/>
                <w:color w:val="000000"/>
              </w:rPr>
              <w:t>dbo</w:t>
            </w:r>
            <w:r w:rsidRPr="005B056A">
              <w:rPr>
                <w:rFonts w:ascii="Consolas" w:hAnsi="Consolas" w:cs="Consolas"/>
                <w:b/>
                <w:bCs/>
                <w:color w:val="808080"/>
              </w:rPr>
              <w:t>.</w:t>
            </w:r>
            <w:r w:rsidRPr="005B056A">
              <w:rPr>
                <w:rFonts w:ascii="Consolas" w:hAnsi="Consolas" w:cs="Consolas"/>
                <w:b/>
                <w:bCs/>
                <w:color w:val="000000"/>
              </w:rPr>
              <w:t>udf_OrdersByEmail</w:t>
            </w:r>
            <w:proofErr w:type="spellEnd"/>
            <w:r w:rsidRPr="005B056A">
              <w:rPr>
                <w:rFonts w:ascii="Consolas" w:hAnsi="Consolas" w:cs="Consolas"/>
                <w:b/>
                <w:bCs/>
                <w:color w:val="808080"/>
              </w:rPr>
              <w:t>(</w:t>
            </w:r>
            <w:r w:rsidRPr="005B056A">
              <w:rPr>
                <w:rFonts w:ascii="Consolas" w:hAnsi="Consolas" w:cs="Consolas"/>
                <w:b/>
                <w:bCs/>
                <w:color w:val="FF0000"/>
              </w:rPr>
              <w:t>'sstewart@example.com'</w:t>
            </w:r>
            <w:r w:rsidRPr="005B056A">
              <w:rPr>
                <w:rFonts w:ascii="Consolas" w:hAnsi="Consolas" w:cs="Consolas"/>
                <w:b/>
                <w:bCs/>
                <w:color w:val="808080"/>
              </w:rPr>
              <w:t>)</w:t>
            </w:r>
          </w:p>
        </w:tc>
      </w:tr>
      <w:tr w:rsidR="000214AD" w14:paraId="652C716C" w14:textId="77777777" w:rsidTr="005B056A">
        <w:trPr>
          <w:trHeight w:val="300"/>
        </w:trPr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5B056A">
        <w:trPr>
          <w:trHeight w:val="300"/>
        </w:trPr>
        <w:tc>
          <w:tcPr>
            <w:tcW w:w="7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FA637B8" w:rsidR="000214AD" w:rsidRPr="0025488E" w:rsidRDefault="004D072E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3F7196FA" w14:textId="1A1933F9" w:rsidR="005B056A" w:rsidRDefault="005B056A" w:rsidP="005B056A">
      <w:pPr>
        <w:pStyle w:val="Heading3"/>
        <w:rPr>
          <w:noProof/>
        </w:rPr>
      </w:pPr>
      <w:r>
        <w:rPr>
          <w:noProof/>
        </w:rPr>
        <w:t>Example 2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5B056A" w14:paraId="09C7003E" w14:textId="77777777" w:rsidTr="00411445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3B9CBAB" w14:textId="77777777" w:rsidR="005B056A" w:rsidRDefault="005B056A" w:rsidP="00411445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5B056A" w14:paraId="4FA0C4CA" w14:textId="77777777" w:rsidTr="00411445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6108F1" w14:textId="27B10E99" w:rsidR="005B056A" w:rsidRPr="005B056A" w:rsidRDefault="005B056A" w:rsidP="00411445">
            <w:pPr>
              <w:spacing w:line="240" w:lineRule="auto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5B056A">
              <w:rPr>
                <w:rFonts w:ascii="Consolas" w:hAnsi="Consolas" w:cs="Consolas"/>
                <w:b/>
                <w:bCs/>
                <w:color w:val="0000FF"/>
              </w:rPr>
              <w:t>SELECT</w:t>
            </w:r>
            <w:r w:rsidRPr="005B056A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5B056A">
              <w:rPr>
                <w:rFonts w:ascii="Consolas" w:hAnsi="Consolas" w:cs="Consolas"/>
                <w:b/>
                <w:bCs/>
                <w:color w:val="000000"/>
              </w:rPr>
              <w:t>dbo</w:t>
            </w:r>
            <w:r w:rsidRPr="005B056A">
              <w:rPr>
                <w:rFonts w:ascii="Consolas" w:hAnsi="Consolas" w:cs="Consolas"/>
                <w:b/>
                <w:bCs/>
                <w:color w:val="808080"/>
              </w:rPr>
              <w:t>.</w:t>
            </w:r>
            <w:r w:rsidRPr="005B056A">
              <w:rPr>
                <w:rFonts w:ascii="Consolas" w:hAnsi="Consolas" w:cs="Consolas"/>
                <w:b/>
                <w:bCs/>
                <w:color w:val="000000"/>
              </w:rPr>
              <w:t>udf_OrdersByEmail</w:t>
            </w:r>
            <w:proofErr w:type="spellEnd"/>
            <w:r w:rsidRPr="005B056A">
              <w:rPr>
                <w:rFonts w:ascii="Consolas" w:hAnsi="Consolas" w:cs="Consolas"/>
                <w:b/>
                <w:bCs/>
                <w:color w:val="808080"/>
              </w:rPr>
              <w:t>(</w:t>
            </w:r>
            <w:r w:rsidRPr="005B056A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ohernandez</w:t>
            </w:r>
            <w:r w:rsidRPr="005B056A">
              <w:rPr>
                <w:rFonts w:ascii="Consolas" w:hAnsi="Consolas" w:cs="Consolas"/>
                <w:b/>
                <w:bCs/>
                <w:color w:val="FF0000"/>
              </w:rPr>
              <w:t>@example.com'</w:t>
            </w:r>
            <w:r w:rsidRPr="005B056A">
              <w:rPr>
                <w:rFonts w:ascii="Consolas" w:hAnsi="Consolas" w:cs="Consolas"/>
                <w:b/>
                <w:bCs/>
                <w:color w:val="808080"/>
              </w:rPr>
              <w:t>)</w:t>
            </w:r>
          </w:p>
        </w:tc>
      </w:tr>
      <w:tr w:rsidR="005B056A" w14:paraId="5407EF34" w14:textId="77777777" w:rsidTr="00411445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5AA5EE9" w14:textId="77777777" w:rsidR="005B056A" w:rsidRDefault="005B056A" w:rsidP="00411445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5B056A" w14:paraId="2A014359" w14:textId="77777777" w:rsidTr="00411445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708092" w14:textId="1546205B" w:rsidR="005B056A" w:rsidRPr="0025488E" w:rsidRDefault="005B056A" w:rsidP="00411445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2</w:t>
            </w:r>
          </w:p>
        </w:tc>
      </w:tr>
    </w:tbl>
    <w:p w14:paraId="53EB9952" w14:textId="5851CF95" w:rsidR="005B056A" w:rsidRDefault="005B056A" w:rsidP="005B056A">
      <w:pPr>
        <w:pStyle w:val="Heading3"/>
        <w:rPr>
          <w:noProof/>
        </w:rPr>
      </w:pPr>
      <w:r>
        <w:rPr>
          <w:noProof/>
        </w:rPr>
        <w:t>Example 3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5B056A" w14:paraId="2AE9F8D5" w14:textId="77777777" w:rsidTr="00411445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065C2AC" w14:textId="77777777" w:rsidR="005B056A" w:rsidRDefault="005B056A" w:rsidP="00411445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5B056A" w14:paraId="130C99EB" w14:textId="77777777" w:rsidTr="00411445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FBCDA1" w14:textId="27D45F3A" w:rsidR="005B056A" w:rsidRPr="005B056A" w:rsidRDefault="005B056A" w:rsidP="00411445">
            <w:pPr>
              <w:spacing w:line="240" w:lineRule="auto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5B056A">
              <w:rPr>
                <w:rFonts w:ascii="Consolas" w:hAnsi="Consolas" w:cs="Consolas"/>
                <w:b/>
                <w:bCs/>
                <w:color w:val="0000FF"/>
              </w:rPr>
              <w:t>SELECT</w:t>
            </w:r>
            <w:r w:rsidRPr="005B056A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5B056A">
              <w:rPr>
                <w:rFonts w:ascii="Consolas" w:hAnsi="Consolas" w:cs="Consolas"/>
                <w:b/>
                <w:bCs/>
                <w:color w:val="000000"/>
              </w:rPr>
              <w:t>dbo</w:t>
            </w:r>
            <w:r w:rsidRPr="005B056A">
              <w:rPr>
                <w:rFonts w:ascii="Consolas" w:hAnsi="Consolas" w:cs="Consolas"/>
                <w:b/>
                <w:bCs/>
                <w:color w:val="808080"/>
              </w:rPr>
              <w:t>.</w:t>
            </w:r>
            <w:r w:rsidRPr="005B056A">
              <w:rPr>
                <w:rFonts w:ascii="Consolas" w:hAnsi="Consolas" w:cs="Consolas"/>
                <w:b/>
                <w:bCs/>
                <w:color w:val="000000"/>
              </w:rPr>
              <w:t>udf_OrdersByEmail</w:t>
            </w:r>
            <w:proofErr w:type="spellEnd"/>
            <w:r w:rsidRPr="005B056A">
              <w:rPr>
                <w:rFonts w:ascii="Consolas" w:hAnsi="Consolas" w:cs="Consolas"/>
                <w:b/>
                <w:bCs/>
                <w:color w:val="808080"/>
              </w:rPr>
              <w:t>(</w:t>
            </w:r>
            <w:r w:rsidRPr="005B056A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nonexistent</w:t>
            </w:r>
            <w:r w:rsidRPr="005B056A">
              <w:rPr>
                <w:rFonts w:ascii="Consolas" w:hAnsi="Consolas" w:cs="Consolas"/>
                <w:b/>
                <w:bCs/>
                <w:color w:val="FF0000"/>
              </w:rPr>
              <w:t>@example.com'</w:t>
            </w:r>
            <w:r w:rsidRPr="005B056A">
              <w:rPr>
                <w:rFonts w:ascii="Consolas" w:hAnsi="Consolas" w:cs="Consolas"/>
                <w:b/>
                <w:bCs/>
                <w:color w:val="808080"/>
              </w:rPr>
              <w:t>)</w:t>
            </w:r>
          </w:p>
        </w:tc>
      </w:tr>
      <w:tr w:rsidR="005B056A" w14:paraId="0318E344" w14:textId="77777777" w:rsidTr="00411445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5798CBC" w14:textId="77777777" w:rsidR="005B056A" w:rsidRDefault="005B056A" w:rsidP="00411445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5B056A" w14:paraId="008F25B9" w14:textId="77777777" w:rsidTr="00411445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D34872" w14:textId="142FC307" w:rsidR="005B056A" w:rsidRPr="0025488E" w:rsidRDefault="005B056A" w:rsidP="00411445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0</w:t>
            </w:r>
          </w:p>
        </w:tc>
      </w:tr>
    </w:tbl>
    <w:p w14:paraId="5AC129E8" w14:textId="77777777" w:rsidR="005B056A" w:rsidRDefault="005B056A" w:rsidP="005B056A">
      <w:pPr>
        <w:pStyle w:val="Heading2"/>
        <w:numPr>
          <w:ilvl w:val="0"/>
          <w:numId w:val="0"/>
        </w:numPr>
        <w:ind w:left="360" w:hanging="360"/>
        <w:rPr>
          <w:noProof/>
        </w:rPr>
      </w:pPr>
    </w:p>
    <w:p w14:paraId="080B5756" w14:textId="462890BA" w:rsidR="000214AD" w:rsidRPr="004F6CB7" w:rsidRDefault="00F72441" w:rsidP="000214AD">
      <w:pPr>
        <w:pStyle w:val="Heading2"/>
        <w:rPr>
          <w:noProof/>
        </w:rPr>
      </w:pPr>
      <w:r>
        <w:rPr>
          <w:noProof/>
        </w:rPr>
        <w:t xml:space="preserve">Shoe Details By </w:t>
      </w:r>
      <w:r w:rsidR="00CB6EAA">
        <w:rPr>
          <w:noProof/>
        </w:rPr>
        <w:t>Size</w:t>
      </w:r>
    </w:p>
    <w:p w14:paraId="2D669010" w14:textId="5AA8D380" w:rsidR="00F72441" w:rsidRDefault="00F72441" w:rsidP="005B61A9">
      <w:pPr>
        <w:rPr>
          <w:noProof/>
        </w:rPr>
      </w:pPr>
      <w:r w:rsidRPr="00F72441">
        <w:rPr>
          <w:noProof/>
          <w:lang w:val="bg-BG"/>
        </w:rPr>
        <w:t xml:space="preserve">Your task is to create a </w:t>
      </w:r>
      <w:r w:rsidRPr="0000053F">
        <w:rPr>
          <w:b/>
          <w:bCs/>
          <w:noProof/>
          <w:lang w:val="bg-BG"/>
        </w:rPr>
        <w:t>stored procedure</w:t>
      </w:r>
      <w:r w:rsidRPr="00F72441">
        <w:rPr>
          <w:noProof/>
          <w:lang w:val="bg-BG"/>
        </w:rPr>
        <w:t xml:space="preserve"> named </w:t>
      </w:r>
      <w:r w:rsidRPr="00F72441">
        <w:rPr>
          <w:rFonts w:ascii="Consolas" w:hAnsi="Consolas"/>
          <w:b/>
          <w:bCs/>
          <w:noProof/>
        </w:rPr>
        <w:t>usp_SearchByShoe</w:t>
      </w:r>
      <w:r w:rsidR="00CB6EAA">
        <w:rPr>
          <w:rFonts w:ascii="Consolas" w:hAnsi="Consolas"/>
          <w:b/>
          <w:bCs/>
          <w:noProof/>
        </w:rPr>
        <w:t>Size</w:t>
      </w:r>
      <w:r w:rsidRPr="00F72441">
        <w:rPr>
          <w:noProof/>
          <w:lang w:val="bg-BG"/>
        </w:rPr>
        <w:t>, which accepts</w:t>
      </w:r>
      <w:r>
        <w:rPr>
          <w:noProof/>
        </w:rPr>
        <w:t xml:space="preserve"> the following parameters:</w:t>
      </w:r>
    </w:p>
    <w:p w14:paraId="18A7ED0F" w14:textId="1A124FA2" w:rsidR="00F72441" w:rsidRPr="00F72441" w:rsidRDefault="00F72441" w:rsidP="00F72441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</w:rPr>
      </w:pPr>
      <w:r w:rsidRPr="00F72441">
        <w:rPr>
          <w:rFonts w:ascii="Consolas" w:hAnsi="Consolas"/>
          <w:b/>
          <w:noProof/>
        </w:rPr>
        <w:t>shoe</w:t>
      </w:r>
      <w:r w:rsidR="00CB6EAA">
        <w:rPr>
          <w:rFonts w:ascii="Consolas" w:hAnsi="Consolas"/>
          <w:b/>
          <w:noProof/>
        </w:rPr>
        <w:t>Size</w:t>
      </w:r>
      <w:r>
        <w:rPr>
          <w:rFonts w:ascii="Consolas" w:hAnsi="Consolas"/>
          <w:b/>
          <w:noProof/>
        </w:rPr>
        <w:t>(</w:t>
      </w:r>
      <w:r w:rsidR="00CB6EAA">
        <w:rPr>
          <w:rFonts w:ascii="Consolas" w:hAnsi="Consolas"/>
          <w:b/>
          <w:noProof/>
        </w:rPr>
        <w:t>of type decimal with precision(5,2)</w:t>
      </w:r>
      <w:r>
        <w:rPr>
          <w:rFonts w:ascii="Consolas" w:hAnsi="Consolas"/>
          <w:b/>
          <w:noProof/>
        </w:rPr>
        <w:t>)</w:t>
      </w:r>
    </w:p>
    <w:p w14:paraId="1F462DB6" w14:textId="2D9B8903" w:rsidR="0000053F" w:rsidRDefault="0000053F" w:rsidP="005B61A9">
      <w:pPr>
        <w:rPr>
          <w:noProof/>
        </w:rPr>
      </w:pPr>
      <w:r>
        <w:rPr>
          <w:noProof/>
        </w:rPr>
        <w:t>Extract</w:t>
      </w:r>
      <w:r w:rsidR="00F72441" w:rsidRPr="00F72441">
        <w:rPr>
          <w:noProof/>
          <w:lang w:val="bg-BG"/>
        </w:rPr>
        <w:t xml:space="preserve"> full information about the </w:t>
      </w:r>
      <w:r w:rsidR="00F72441" w:rsidRPr="0000053F">
        <w:rPr>
          <w:b/>
          <w:bCs/>
          <w:noProof/>
          <w:lang w:val="bg-BG"/>
        </w:rPr>
        <w:t>orders</w:t>
      </w:r>
      <w:r w:rsidR="00F72441" w:rsidRPr="00F72441">
        <w:rPr>
          <w:noProof/>
          <w:lang w:val="bg-BG"/>
        </w:rPr>
        <w:t xml:space="preserve"> </w:t>
      </w:r>
      <w:r w:rsidR="00CB6EAA">
        <w:rPr>
          <w:noProof/>
        </w:rPr>
        <w:t xml:space="preserve">for </w:t>
      </w:r>
      <w:r w:rsidR="00CB6EAA" w:rsidRPr="00CB6EAA">
        <w:rPr>
          <w:b/>
          <w:bCs/>
          <w:noProof/>
        </w:rPr>
        <w:t>shoes</w:t>
      </w:r>
      <w:r w:rsidR="00CB6EAA">
        <w:rPr>
          <w:noProof/>
        </w:rPr>
        <w:t xml:space="preserve"> with the specified </w:t>
      </w:r>
      <w:r w:rsidR="00CB6EAA" w:rsidRPr="00CB6EAA">
        <w:rPr>
          <w:b/>
          <w:bCs/>
          <w:noProof/>
        </w:rPr>
        <w:t>EU size</w:t>
      </w:r>
      <w:r w:rsidR="00F72441" w:rsidRPr="00F72441">
        <w:rPr>
          <w:noProof/>
          <w:lang w:val="bg-BG"/>
        </w:rPr>
        <w:t xml:space="preserve">. The needed data includes the </w:t>
      </w:r>
      <w:r w:rsidR="00F72441" w:rsidRPr="0000053F">
        <w:rPr>
          <w:b/>
          <w:bCs/>
          <w:noProof/>
          <w:lang w:val="bg-BG"/>
        </w:rPr>
        <w:t>shoe model name</w:t>
      </w:r>
      <w:r w:rsidR="00F72441" w:rsidRPr="00F72441">
        <w:rPr>
          <w:noProof/>
          <w:lang w:val="bg-BG"/>
        </w:rPr>
        <w:t xml:space="preserve">, </w:t>
      </w:r>
      <w:r w:rsidR="00F72441" w:rsidRPr="0000053F">
        <w:rPr>
          <w:b/>
          <w:bCs/>
          <w:noProof/>
          <w:lang w:val="bg-BG"/>
        </w:rPr>
        <w:t>full name of the user</w:t>
      </w:r>
      <w:r w:rsidR="00F72441" w:rsidRPr="00F72441">
        <w:rPr>
          <w:noProof/>
          <w:lang w:val="bg-BG"/>
        </w:rPr>
        <w:t xml:space="preserve"> who ordered it, </w:t>
      </w:r>
      <w:r w:rsidR="00F72441" w:rsidRPr="0000053F">
        <w:rPr>
          <w:b/>
          <w:bCs/>
          <w:noProof/>
          <w:lang w:val="bg-BG"/>
        </w:rPr>
        <w:t>level of the shoe price</w:t>
      </w:r>
      <w:r w:rsidR="00F72441" w:rsidRPr="00F72441">
        <w:rPr>
          <w:noProof/>
          <w:lang w:val="bg-BG"/>
        </w:rPr>
        <w:t xml:space="preserve"> (categorized as </w:t>
      </w:r>
      <w:r w:rsidR="00F72441" w:rsidRPr="0000053F">
        <w:rPr>
          <w:b/>
          <w:bCs/>
          <w:noProof/>
          <w:lang w:val="bg-BG"/>
        </w:rPr>
        <w:t>'Low'</w:t>
      </w:r>
      <w:r>
        <w:rPr>
          <w:b/>
          <w:bCs/>
          <w:noProof/>
        </w:rPr>
        <w:t xml:space="preserve"> – the price is lower than 100</w:t>
      </w:r>
      <w:r w:rsidR="00F72441" w:rsidRPr="00F72441">
        <w:rPr>
          <w:noProof/>
          <w:lang w:val="bg-BG"/>
        </w:rPr>
        <w:t xml:space="preserve">, </w:t>
      </w:r>
      <w:r w:rsidR="00F72441" w:rsidRPr="0000053F">
        <w:rPr>
          <w:b/>
          <w:bCs/>
          <w:noProof/>
          <w:lang w:val="bg-BG"/>
        </w:rPr>
        <w:t>'Medium'</w:t>
      </w:r>
      <w:r>
        <w:rPr>
          <w:b/>
          <w:bCs/>
          <w:noProof/>
        </w:rPr>
        <w:t xml:space="preserve"> – the price is between 100 and 200</w:t>
      </w:r>
      <w:r w:rsidR="00F72441" w:rsidRPr="00F72441">
        <w:rPr>
          <w:noProof/>
          <w:lang w:val="bg-BG"/>
        </w:rPr>
        <w:t xml:space="preserve">, or </w:t>
      </w:r>
      <w:r w:rsidR="00F72441" w:rsidRPr="0000053F">
        <w:rPr>
          <w:b/>
          <w:bCs/>
          <w:noProof/>
          <w:lang w:val="bg-BG"/>
        </w:rPr>
        <w:t>'High'</w:t>
      </w:r>
      <w:r>
        <w:rPr>
          <w:b/>
          <w:bCs/>
          <w:noProof/>
        </w:rPr>
        <w:t xml:space="preserve"> – the price is higher than 200</w:t>
      </w:r>
      <w:r w:rsidR="00F72441" w:rsidRPr="00F72441">
        <w:rPr>
          <w:noProof/>
          <w:lang w:val="bg-BG"/>
        </w:rPr>
        <w:t xml:space="preserve">), </w:t>
      </w:r>
      <w:r w:rsidR="00F72441" w:rsidRPr="0000053F">
        <w:rPr>
          <w:b/>
          <w:bCs/>
          <w:noProof/>
          <w:lang w:val="bg-BG"/>
        </w:rPr>
        <w:t>brand name</w:t>
      </w:r>
      <w:r w:rsidR="00F72441" w:rsidRPr="00F72441">
        <w:rPr>
          <w:noProof/>
          <w:lang w:val="bg-BG"/>
        </w:rPr>
        <w:t xml:space="preserve">, and the </w:t>
      </w:r>
      <w:r w:rsidR="00F72441" w:rsidRPr="0000053F">
        <w:rPr>
          <w:b/>
          <w:bCs/>
          <w:noProof/>
          <w:lang w:val="bg-BG"/>
        </w:rPr>
        <w:t>size of the shoe</w:t>
      </w:r>
      <w:r w:rsidR="00F72441" w:rsidRPr="00F72441">
        <w:rPr>
          <w:noProof/>
          <w:lang w:val="bg-BG"/>
        </w:rPr>
        <w:t xml:space="preserve"> (</w:t>
      </w:r>
      <w:r w:rsidR="00F72441" w:rsidRPr="0000053F">
        <w:rPr>
          <w:b/>
          <w:bCs/>
          <w:noProof/>
          <w:lang w:val="bg-BG"/>
        </w:rPr>
        <w:t>EU size</w:t>
      </w:r>
      <w:r w:rsidR="00F72441" w:rsidRPr="00F72441">
        <w:rPr>
          <w:noProof/>
          <w:lang w:val="bg-BG"/>
        </w:rPr>
        <w:t xml:space="preserve">). </w:t>
      </w:r>
    </w:p>
    <w:p w14:paraId="6E06865F" w14:textId="441A5DD5" w:rsidR="005B61A9" w:rsidRDefault="00F72441" w:rsidP="005B61A9">
      <w:pPr>
        <w:rPr>
          <w:noProof/>
        </w:rPr>
      </w:pPr>
      <w:r w:rsidRPr="00F72441">
        <w:rPr>
          <w:noProof/>
          <w:lang w:val="bg-BG"/>
        </w:rPr>
        <w:t xml:space="preserve">The results should be ordered by </w:t>
      </w:r>
      <w:r w:rsidRPr="0000053F">
        <w:rPr>
          <w:b/>
          <w:bCs/>
          <w:noProof/>
          <w:lang w:val="bg-BG"/>
        </w:rPr>
        <w:t>brand name</w:t>
      </w:r>
      <w:r w:rsidRPr="00F72441">
        <w:rPr>
          <w:noProof/>
          <w:lang w:val="bg-BG"/>
        </w:rPr>
        <w:t xml:space="preserve">, </w:t>
      </w:r>
      <w:r w:rsidR="00016DC7">
        <w:rPr>
          <w:noProof/>
          <w:lang w:val="bg-BG"/>
        </w:rPr>
        <w:t xml:space="preserve">and </w:t>
      </w:r>
      <w:r w:rsidRPr="00F72441">
        <w:rPr>
          <w:noProof/>
          <w:lang w:val="bg-BG"/>
        </w:rPr>
        <w:t xml:space="preserve">then by the </w:t>
      </w:r>
      <w:r w:rsidRPr="0000053F">
        <w:rPr>
          <w:b/>
          <w:bCs/>
          <w:noProof/>
          <w:lang w:val="bg-BG"/>
        </w:rPr>
        <w:t>user's full name</w:t>
      </w:r>
      <w:r w:rsidR="00911F87">
        <w:rPr>
          <w:noProof/>
        </w:rPr>
        <w:t>.</w:t>
      </w:r>
    </w:p>
    <w:p w14:paraId="3961A22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1AFEBB3C" w14:textId="55763293" w:rsidR="003D5305" w:rsidRPr="003D5305" w:rsidRDefault="0000053F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b/>
          <w:bCs/>
          <w:noProof/>
        </w:rPr>
        <w:t>ModelName</w:t>
      </w:r>
    </w:p>
    <w:p w14:paraId="39C3C0C5" w14:textId="00BED4EB" w:rsidR="003D5305" w:rsidRPr="003D5305" w:rsidRDefault="0000053F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UserFullName</w:t>
      </w:r>
    </w:p>
    <w:p w14:paraId="71481E47" w14:textId="2E1EF588" w:rsidR="003D5305" w:rsidRPr="00911F87" w:rsidRDefault="0000053F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PriceLevel</w:t>
      </w:r>
    </w:p>
    <w:p w14:paraId="210092E0" w14:textId="3FE2871C" w:rsidR="00911F87" w:rsidRPr="00911F87" w:rsidRDefault="0000053F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BrandName</w:t>
      </w:r>
    </w:p>
    <w:p w14:paraId="77B15838" w14:textId="11358DB0" w:rsidR="00911F87" w:rsidRPr="00BE3A7E" w:rsidRDefault="0000053F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Size</w:t>
      </w:r>
      <w:r w:rsidR="00CB6EAA">
        <w:rPr>
          <w:rFonts w:ascii="Consolas" w:hAnsi="Consolas"/>
          <w:b/>
          <w:bCs/>
          <w:noProof/>
        </w:rPr>
        <w:t>EU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954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00"/>
        <w:gridCol w:w="1980"/>
        <w:gridCol w:w="2070"/>
        <w:gridCol w:w="1710"/>
        <w:gridCol w:w="1980"/>
      </w:tblGrid>
      <w:tr w:rsidR="00AE4FC7" w:rsidRPr="0098215E" w14:paraId="690ED556" w14:textId="61FAE289" w:rsidTr="00CC7859">
        <w:tc>
          <w:tcPr>
            <w:tcW w:w="954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D18D24" w14:textId="6E11FF17" w:rsidR="00AE4FC7" w:rsidRPr="002539B9" w:rsidRDefault="00AE4FC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AE4FC7" w:rsidRPr="0098215E" w14:paraId="0A4FB43B" w14:textId="32208315" w:rsidTr="00CC7859">
        <w:tc>
          <w:tcPr>
            <w:tcW w:w="954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5190C7" w14:textId="6159E59D" w:rsidR="00AE4FC7" w:rsidRPr="00D84EDE" w:rsidRDefault="00AE4FC7" w:rsidP="00D84EDE">
            <w:pPr>
              <w:rPr>
                <w:rFonts w:ascii="Consolas" w:hAnsi="Consolas" w:cs="Consolas"/>
                <w:b/>
                <w:bCs/>
                <w:color w:val="0000FF"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</w:t>
            </w:r>
            <w:r w:rsidR="00CC7859">
              <w:rPr>
                <w:rFonts w:ascii="Consolas" w:hAnsi="Consolas" w:cs="Consolas"/>
                <w:b/>
                <w:bCs/>
                <w:color w:val="000000"/>
              </w:rPr>
              <w:t>ShoeSize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C7859">
              <w:rPr>
                <w:rFonts w:ascii="Consolas" w:hAnsi="Consolas" w:cs="Consolas"/>
                <w:b/>
                <w:bCs/>
                <w:color w:val="FF0000"/>
              </w:rPr>
              <w:t>40.00</w:t>
            </w:r>
          </w:p>
        </w:tc>
      </w:tr>
      <w:tr w:rsidR="00AE4FC7" w:rsidRPr="0098215E" w14:paraId="2DC62899" w14:textId="682BD518" w:rsidTr="00CC7859">
        <w:tc>
          <w:tcPr>
            <w:tcW w:w="954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9AD966" w14:textId="2FADDB0A" w:rsidR="00AE4FC7" w:rsidRDefault="00AE4FC7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AE4FC7" w:rsidRPr="0098215E" w14:paraId="1EA76DC6" w14:textId="73931C88" w:rsidTr="00CC7859"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78EA3DE6" w:rsidR="00AE4FC7" w:rsidRPr="0098215E" w:rsidRDefault="00CC7859" w:rsidP="00AE4FC7">
            <w:pPr>
              <w:ind w:left="284" w:hanging="284"/>
              <w:jc w:val="center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ModelName</w:t>
            </w:r>
            <w:proofErr w:type="spellEnd"/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610AA02" w:rsidR="00AE4FC7" w:rsidRPr="0098215E" w:rsidRDefault="00CC7859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UserFullName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5CF3978A" w:rsidR="00AE4FC7" w:rsidRPr="0098215E" w:rsidRDefault="00CC7859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Level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76A7444" w14:textId="5AC207D8" w:rsidR="00AE4FC7" w:rsidRDefault="00CC7859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randName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DBA7E9F" w14:textId="7E25C9DF" w:rsidR="00AE4FC7" w:rsidRDefault="00CC7859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izeEU</w:t>
            </w:r>
          </w:p>
        </w:tc>
      </w:tr>
      <w:tr w:rsidR="00CC7859" w:rsidRPr="00AA279D" w14:paraId="1CD4BCA5" w14:textId="1BB280DC" w:rsidTr="00CC7859"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D46A5" w14:textId="10A5A020" w:rsidR="00CC7859" w:rsidRPr="005F3CAC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Blazer Mid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C04B5" w14:textId="6CCCA554" w:rsidR="00CC7859" w:rsidRPr="005F3CAC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Nina Martin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D424A" w14:textId="76652190" w:rsidR="00CC7859" w:rsidRPr="005F3CAC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Medium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54D23" w14:textId="575D8FC8" w:rsidR="00CC7859" w:rsidRPr="00CC7859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Nike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6275A" w14:textId="185A93A5" w:rsidR="00CC7859" w:rsidRPr="00CC7859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40.00</w:t>
            </w:r>
          </w:p>
        </w:tc>
      </w:tr>
      <w:tr w:rsidR="00CC7859" w:rsidRPr="00AA279D" w14:paraId="0843B3EA" w14:textId="492080B6" w:rsidTr="00CC7859"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2FADF" w14:textId="42A717A9" w:rsidR="00CC7859" w:rsidRPr="005F3CAC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Air Force 1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F42C1" w14:textId="5C3F3AB6" w:rsidR="00CC7859" w:rsidRPr="005F3CAC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Rachel Wood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0EF29" w14:textId="53BD4588" w:rsidR="00CC7859" w:rsidRPr="005F3CAC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Medium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13C1A" w14:textId="616FFDDE" w:rsidR="00CC7859" w:rsidRPr="00CC7859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Nike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697DC" w14:textId="7D841B6C" w:rsidR="00CC7859" w:rsidRPr="00CC7859" w:rsidRDefault="00CC7859" w:rsidP="00CC7859">
            <w:pPr>
              <w:jc w:val="center"/>
              <w:rPr>
                <w:rFonts w:ascii="Consolas" w:hAnsi="Consolas"/>
              </w:rPr>
            </w:pPr>
            <w:r w:rsidRPr="00CC7859">
              <w:rPr>
                <w:rFonts w:ascii="Consolas" w:hAnsi="Consolas"/>
              </w:rPr>
              <w:t>40.00</w:t>
            </w:r>
          </w:p>
        </w:tc>
      </w:tr>
      <w:tr w:rsidR="001A7CFD" w:rsidRPr="00AA279D" w14:paraId="3CDA8E6F" w14:textId="552CD9A4" w:rsidTr="00CC7859"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65853" w14:textId="0F24C25F" w:rsidR="001A7CFD" w:rsidRPr="005F3CAC" w:rsidRDefault="001A7CFD" w:rsidP="001A7CFD">
            <w:pPr>
              <w:jc w:val="center"/>
              <w:rPr>
                <w:rFonts w:ascii="Consolas" w:hAnsi="Consolas"/>
                <w:noProof/>
              </w:rPr>
            </w:pPr>
            <w:proofErr w:type="spellStart"/>
            <w:r w:rsidRPr="0029087C">
              <w:t>ZoomX</w:t>
            </w:r>
            <w:proofErr w:type="spellEnd"/>
            <w:r w:rsidRPr="0029087C">
              <w:t xml:space="preserve"> </w:t>
            </w:r>
            <w:proofErr w:type="spellStart"/>
            <w:r w:rsidRPr="0029087C">
              <w:t>Vaporfly</w:t>
            </w:r>
            <w:proofErr w:type="spellEnd"/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72B4B" w14:textId="372D305C" w:rsidR="001A7CFD" w:rsidRPr="005F3CAC" w:rsidRDefault="001A7CFD" w:rsidP="001A7CFD">
            <w:pPr>
              <w:jc w:val="center"/>
              <w:rPr>
                <w:rFonts w:ascii="Consolas" w:hAnsi="Consolas"/>
                <w:noProof/>
              </w:rPr>
            </w:pPr>
            <w:r w:rsidRPr="0029087C">
              <w:t>Sam Stewart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48623" w14:textId="676ABCCD" w:rsidR="001A7CFD" w:rsidRPr="005F3CAC" w:rsidRDefault="001A7CFD" w:rsidP="001A7CFD">
            <w:pPr>
              <w:jc w:val="center"/>
              <w:rPr>
                <w:rFonts w:ascii="Consolas" w:hAnsi="Consolas"/>
                <w:noProof/>
              </w:rPr>
            </w:pPr>
            <w:r w:rsidRPr="0029087C">
              <w:t>High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F51A1" w14:textId="39FAFDA4" w:rsidR="001A7CFD" w:rsidRDefault="001A7CFD" w:rsidP="001A7CFD">
            <w:pPr>
              <w:jc w:val="center"/>
            </w:pPr>
            <w:r w:rsidRPr="0029087C">
              <w:t>Nike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65932" w14:textId="1D0A898B" w:rsidR="001A7CFD" w:rsidRDefault="001A7CFD" w:rsidP="001A7CFD">
            <w:pPr>
              <w:jc w:val="center"/>
            </w:pPr>
            <w:r w:rsidRPr="0029087C">
              <w:t>40.00</w:t>
            </w:r>
          </w:p>
        </w:tc>
      </w:tr>
      <w:tr w:rsidR="001A7CFD" w:rsidRPr="00AA279D" w14:paraId="5F68E7A6" w14:textId="77777777" w:rsidTr="00CC7859"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A35DA7" w14:textId="36AA14B5" w:rsidR="001A7CFD" w:rsidRDefault="001A7CFD" w:rsidP="001A7CFD">
            <w:r>
              <w:t>…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4CAD55" w14:textId="35E926D1" w:rsidR="001A7CFD" w:rsidRDefault="001A7CFD" w:rsidP="001A7CFD">
            <w:r>
              <w:t>…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24B4E" w14:textId="4C82E935" w:rsidR="001A7CFD" w:rsidRDefault="001A7CFD" w:rsidP="001A7CFD">
            <w:r>
              <w:t>…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FB65E" w14:textId="55396274" w:rsidR="001A7CFD" w:rsidRDefault="001A7CFD" w:rsidP="001A7CFD">
            <w:r>
              <w:t>…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4157A" w14:textId="1582F1EE" w:rsidR="001A7CFD" w:rsidRDefault="001A7CFD" w:rsidP="001A7CFD">
            <w: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62B369" w14:textId="77777777" w:rsidR="002F3F52" w:rsidRDefault="002F3F52" w:rsidP="008068A2">
      <w:pPr>
        <w:spacing w:after="0" w:line="240" w:lineRule="auto"/>
      </w:pPr>
      <w:r>
        <w:separator/>
      </w:r>
    </w:p>
  </w:endnote>
  <w:endnote w:type="continuationSeparator" w:id="0">
    <w:p w14:paraId="7767A5A2" w14:textId="77777777" w:rsidR="002F3F52" w:rsidRDefault="002F3F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6E7B18E3" w:rsidR="0049547C" w:rsidRPr="000D7796" w:rsidRDefault="003C194C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80F5C1D" wp14:editId="5A6EFA0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99860285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0F5C1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561FDFC" wp14:editId="796BB97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75948341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1800574360" name="Picture 180057436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588020781" name="Picture 58802078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4132815" name="Picture 5413281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850370255" name="Picture 85037025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848979493" name="Picture 8489794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70568209" name="Picture 177056820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187555807" name="Picture 18755580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750841062" name="Picture 75084106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825962513" name="Picture 182596251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61FDF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1800574360" name="Picture 1800574360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588020781" name="Picture 588020781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4132815" name="Picture 5413281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850370255" name="Picture 850370255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848979493" name="Picture 84897949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70568209" name="Picture 177056820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187555807" name="Picture 18755580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750841062" name="Picture 75084106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825962513" name="Picture 182596251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0D7796"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41107799" name="Picture 4110779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7869E713" wp14:editId="00F17863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544303459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C7E51B" id="Straight Connector 3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AA0A1F" wp14:editId="5D601F0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212880207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A0A1F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12A248" w14:textId="77777777" w:rsidR="002F3F52" w:rsidRDefault="002F3F52" w:rsidP="008068A2">
      <w:pPr>
        <w:spacing w:after="0" w:line="240" w:lineRule="auto"/>
      </w:pPr>
      <w:r>
        <w:separator/>
      </w:r>
    </w:p>
  </w:footnote>
  <w:footnote w:type="continuationSeparator" w:id="0">
    <w:p w14:paraId="622FD804" w14:textId="77777777" w:rsidR="002F3F52" w:rsidRDefault="002F3F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F7270"/>
    <w:multiLevelType w:val="hybridMultilevel"/>
    <w:tmpl w:val="0CD24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468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7667C"/>
    <w:multiLevelType w:val="hybridMultilevel"/>
    <w:tmpl w:val="C3901A2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961588"/>
    <w:multiLevelType w:val="hybridMultilevel"/>
    <w:tmpl w:val="87567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B89188C"/>
    <w:multiLevelType w:val="hybridMultilevel"/>
    <w:tmpl w:val="B218C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4"/>
  </w:num>
  <w:num w:numId="2" w16cid:durableId="195890838">
    <w:abstractNumId w:val="17"/>
  </w:num>
  <w:num w:numId="3" w16cid:durableId="219176560">
    <w:abstractNumId w:val="11"/>
  </w:num>
  <w:num w:numId="4" w16cid:durableId="247153939">
    <w:abstractNumId w:val="9"/>
  </w:num>
  <w:num w:numId="5" w16cid:durableId="443154596">
    <w:abstractNumId w:val="20"/>
  </w:num>
  <w:num w:numId="6" w16cid:durableId="1238368534">
    <w:abstractNumId w:val="8"/>
  </w:num>
  <w:num w:numId="7" w16cid:durableId="1049495939">
    <w:abstractNumId w:val="22"/>
  </w:num>
  <w:num w:numId="8" w16cid:durableId="1805923747">
    <w:abstractNumId w:val="14"/>
  </w:num>
  <w:num w:numId="9" w16cid:durableId="267978483">
    <w:abstractNumId w:val="3"/>
  </w:num>
  <w:num w:numId="10" w16cid:durableId="293679843">
    <w:abstractNumId w:val="25"/>
  </w:num>
  <w:num w:numId="11" w16cid:durableId="330184624">
    <w:abstractNumId w:val="24"/>
  </w:num>
  <w:num w:numId="12" w16cid:durableId="657727129">
    <w:abstractNumId w:val="5"/>
  </w:num>
  <w:num w:numId="13" w16cid:durableId="262882655">
    <w:abstractNumId w:val="16"/>
  </w:num>
  <w:num w:numId="14" w16cid:durableId="1180850551">
    <w:abstractNumId w:val="13"/>
  </w:num>
  <w:num w:numId="15" w16cid:durableId="180553090">
    <w:abstractNumId w:val="0"/>
  </w:num>
  <w:num w:numId="16" w16cid:durableId="1009412420">
    <w:abstractNumId w:val="29"/>
  </w:num>
  <w:num w:numId="17" w16cid:durableId="2018578285">
    <w:abstractNumId w:val="12"/>
  </w:num>
  <w:num w:numId="18" w16cid:durableId="1612785554">
    <w:abstractNumId w:val="19"/>
  </w:num>
  <w:num w:numId="19" w16cid:durableId="1151020543">
    <w:abstractNumId w:val="10"/>
  </w:num>
  <w:num w:numId="20" w16cid:durableId="1731151901">
    <w:abstractNumId w:val="7"/>
  </w:num>
  <w:num w:numId="21" w16cid:durableId="1867985264">
    <w:abstractNumId w:val="25"/>
  </w:num>
  <w:num w:numId="22" w16cid:durableId="763107655">
    <w:abstractNumId w:val="1"/>
  </w:num>
  <w:num w:numId="23" w16cid:durableId="786461845">
    <w:abstractNumId w:val="21"/>
  </w:num>
  <w:num w:numId="24" w16cid:durableId="1959989180">
    <w:abstractNumId w:val="15"/>
  </w:num>
  <w:num w:numId="25" w16cid:durableId="293488832">
    <w:abstractNumId w:val="26"/>
  </w:num>
  <w:num w:numId="26" w16cid:durableId="1420103679">
    <w:abstractNumId w:val="27"/>
  </w:num>
  <w:num w:numId="27" w16cid:durableId="25568310">
    <w:abstractNumId w:val="23"/>
  </w:num>
  <w:num w:numId="28" w16cid:durableId="301428079">
    <w:abstractNumId w:val="2"/>
  </w:num>
  <w:num w:numId="29" w16cid:durableId="1153302947">
    <w:abstractNumId w:val="28"/>
  </w:num>
  <w:num w:numId="30" w16cid:durableId="92091704">
    <w:abstractNumId w:val="18"/>
  </w:num>
  <w:num w:numId="31" w16cid:durableId="161892937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053F"/>
    <w:rsid w:val="000015E2"/>
    <w:rsid w:val="00001D78"/>
    <w:rsid w:val="000023FD"/>
    <w:rsid w:val="00002C1C"/>
    <w:rsid w:val="00003701"/>
    <w:rsid w:val="00004AD2"/>
    <w:rsid w:val="00004CBF"/>
    <w:rsid w:val="00005C99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16DC7"/>
    <w:rsid w:val="0001775F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6917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3516B"/>
    <w:rsid w:val="000407D1"/>
    <w:rsid w:val="00040C85"/>
    <w:rsid w:val="00041EFE"/>
    <w:rsid w:val="00043791"/>
    <w:rsid w:val="00045B05"/>
    <w:rsid w:val="000460A0"/>
    <w:rsid w:val="00046411"/>
    <w:rsid w:val="000501BD"/>
    <w:rsid w:val="00051089"/>
    <w:rsid w:val="00051ECC"/>
    <w:rsid w:val="00052484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138"/>
    <w:rsid w:val="000656CC"/>
    <w:rsid w:val="00065A7F"/>
    <w:rsid w:val="00065E10"/>
    <w:rsid w:val="000675C7"/>
    <w:rsid w:val="00072702"/>
    <w:rsid w:val="00072F1F"/>
    <w:rsid w:val="000743F8"/>
    <w:rsid w:val="000754D2"/>
    <w:rsid w:val="00076990"/>
    <w:rsid w:val="00077EF7"/>
    <w:rsid w:val="000801B2"/>
    <w:rsid w:val="00081F0B"/>
    <w:rsid w:val="00082926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064"/>
    <w:rsid w:val="000934CB"/>
    <w:rsid w:val="00093B61"/>
    <w:rsid w:val="00094E51"/>
    <w:rsid w:val="00094F03"/>
    <w:rsid w:val="000956CF"/>
    <w:rsid w:val="00095A68"/>
    <w:rsid w:val="00095E26"/>
    <w:rsid w:val="00096530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3AD0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C4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3E50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0CE0"/>
    <w:rsid w:val="00111A0E"/>
    <w:rsid w:val="001120AB"/>
    <w:rsid w:val="001129C3"/>
    <w:rsid w:val="00112F48"/>
    <w:rsid w:val="00113B9B"/>
    <w:rsid w:val="00115F85"/>
    <w:rsid w:val="00116D12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B8B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4FD1"/>
    <w:rsid w:val="001357C6"/>
    <w:rsid w:val="00135B7F"/>
    <w:rsid w:val="00136648"/>
    <w:rsid w:val="00136C5E"/>
    <w:rsid w:val="00137093"/>
    <w:rsid w:val="00140476"/>
    <w:rsid w:val="0014067C"/>
    <w:rsid w:val="0014091D"/>
    <w:rsid w:val="00140A7D"/>
    <w:rsid w:val="00140CDD"/>
    <w:rsid w:val="00140D74"/>
    <w:rsid w:val="001416E5"/>
    <w:rsid w:val="001418CB"/>
    <w:rsid w:val="001419AF"/>
    <w:rsid w:val="00142C75"/>
    <w:rsid w:val="00143E63"/>
    <w:rsid w:val="001451DE"/>
    <w:rsid w:val="00146110"/>
    <w:rsid w:val="00146267"/>
    <w:rsid w:val="0014685D"/>
    <w:rsid w:val="00147B16"/>
    <w:rsid w:val="00151185"/>
    <w:rsid w:val="001511DC"/>
    <w:rsid w:val="00151283"/>
    <w:rsid w:val="00151840"/>
    <w:rsid w:val="00152A0F"/>
    <w:rsid w:val="00152DEB"/>
    <w:rsid w:val="00153E33"/>
    <w:rsid w:val="0015472D"/>
    <w:rsid w:val="00155165"/>
    <w:rsid w:val="00155330"/>
    <w:rsid w:val="00155716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A7CFD"/>
    <w:rsid w:val="001B030C"/>
    <w:rsid w:val="001B06D6"/>
    <w:rsid w:val="001B13DA"/>
    <w:rsid w:val="001B31E0"/>
    <w:rsid w:val="001B3B7D"/>
    <w:rsid w:val="001B44AF"/>
    <w:rsid w:val="001B676B"/>
    <w:rsid w:val="001B68D0"/>
    <w:rsid w:val="001B693F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502F"/>
    <w:rsid w:val="001D7883"/>
    <w:rsid w:val="001D7B25"/>
    <w:rsid w:val="001D7C30"/>
    <w:rsid w:val="001E0AEF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A44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596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3B26"/>
    <w:rsid w:val="0020548F"/>
    <w:rsid w:val="00205545"/>
    <w:rsid w:val="00205549"/>
    <w:rsid w:val="00206B1E"/>
    <w:rsid w:val="00207F73"/>
    <w:rsid w:val="002109A3"/>
    <w:rsid w:val="00210E14"/>
    <w:rsid w:val="002116DD"/>
    <w:rsid w:val="0021240D"/>
    <w:rsid w:val="00214303"/>
    <w:rsid w:val="00215FCE"/>
    <w:rsid w:val="00216D1E"/>
    <w:rsid w:val="00217A60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2732D"/>
    <w:rsid w:val="00230081"/>
    <w:rsid w:val="0023018D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0A87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5DC5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1C45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869"/>
    <w:rsid w:val="00293C6D"/>
    <w:rsid w:val="00293E9D"/>
    <w:rsid w:val="0029403A"/>
    <w:rsid w:val="0029509D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6E8E"/>
    <w:rsid w:val="002B7064"/>
    <w:rsid w:val="002B7C10"/>
    <w:rsid w:val="002C04CB"/>
    <w:rsid w:val="002C0B48"/>
    <w:rsid w:val="002C13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1A0"/>
    <w:rsid w:val="002E350B"/>
    <w:rsid w:val="002E38AF"/>
    <w:rsid w:val="002E4AC9"/>
    <w:rsid w:val="002E63DF"/>
    <w:rsid w:val="002E7226"/>
    <w:rsid w:val="002F01BF"/>
    <w:rsid w:val="002F0287"/>
    <w:rsid w:val="002F14A0"/>
    <w:rsid w:val="002F2560"/>
    <w:rsid w:val="002F29A7"/>
    <w:rsid w:val="002F3F52"/>
    <w:rsid w:val="002F4282"/>
    <w:rsid w:val="002F55F1"/>
    <w:rsid w:val="002F57D5"/>
    <w:rsid w:val="002F64EF"/>
    <w:rsid w:val="002F7480"/>
    <w:rsid w:val="002F7611"/>
    <w:rsid w:val="003000FD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5491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6959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0F7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52"/>
    <w:rsid w:val="00364C7A"/>
    <w:rsid w:val="003659E3"/>
    <w:rsid w:val="00367153"/>
    <w:rsid w:val="00370773"/>
    <w:rsid w:val="00371219"/>
    <w:rsid w:val="00371906"/>
    <w:rsid w:val="003719CB"/>
    <w:rsid w:val="003719EC"/>
    <w:rsid w:val="00373203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AAA"/>
    <w:rsid w:val="00390B44"/>
    <w:rsid w:val="003918C4"/>
    <w:rsid w:val="00391924"/>
    <w:rsid w:val="00394189"/>
    <w:rsid w:val="003949C4"/>
    <w:rsid w:val="0039526E"/>
    <w:rsid w:val="00395692"/>
    <w:rsid w:val="0039616E"/>
    <w:rsid w:val="00396876"/>
    <w:rsid w:val="00397C38"/>
    <w:rsid w:val="003A0A99"/>
    <w:rsid w:val="003A145B"/>
    <w:rsid w:val="003A156B"/>
    <w:rsid w:val="003A1601"/>
    <w:rsid w:val="003A353C"/>
    <w:rsid w:val="003A5602"/>
    <w:rsid w:val="003A69E4"/>
    <w:rsid w:val="003B0278"/>
    <w:rsid w:val="003B08DF"/>
    <w:rsid w:val="003B0AAD"/>
    <w:rsid w:val="003B0DE0"/>
    <w:rsid w:val="003B200C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94C"/>
    <w:rsid w:val="003C1C2E"/>
    <w:rsid w:val="003C23E3"/>
    <w:rsid w:val="003C347D"/>
    <w:rsid w:val="003C4FDB"/>
    <w:rsid w:val="003C5343"/>
    <w:rsid w:val="003C69BA"/>
    <w:rsid w:val="003C7461"/>
    <w:rsid w:val="003D13F4"/>
    <w:rsid w:val="003D1510"/>
    <w:rsid w:val="003D20FC"/>
    <w:rsid w:val="003D210B"/>
    <w:rsid w:val="003D38B3"/>
    <w:rsid w:val="003D42DD"/>
    <w:rsid w:val="003D43AE"/>
    <w:rsid w:val="003D5305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39E6"/>
    <w:rsid w:val="004048C0"/>
    <w:rsid w:val="00406272"/>
    <w:rsid w:val="004065D2"/>
    <w:rsid w:val="004076BC"/>
    <w:rsid w:val="00407D9E"/>
    <w:rsid w:val="004100D0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6E02"/>
    <w:rsid w:val="0042711B"/>
    <w:rsid w:val="00427D87"/>
    <w:rsid w:val="00427ED7"/>
    <w:rsid w:val="00430533"/>
    <w:rsid w:val="004311CA"/>
    <w:rsid w:val="00431908"/>
    <w:rsid w:val="00431F63"/>
    <w:rsid w:val="00431F6C"/>
    <w:rsid w:val="004324C0"/>
    <w:rsid w:val="0043328E"/>
    <w:rsid w:val="004339BC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83A"/>
    <w:rsid w:val="004409EC"/>
    <w:rsid w:val="00440F70"/>
    <w:rsid w:val="004415A7"/>
    <w:rsid w:val="00441821"/>
    <w:rsid w:val="00441949"/>
    <w:rsid w:val="00441A37"/>
    <w:rsid w:val="00443BAE"/>
    <w:rsid w:val="00443BD8"/>
    <w:rsid w:val="00444B9C"/>
    <w:rsid w:val="00444EAB"/>
    <w:rsid w:val="00445BEE"/>
    <w:rsid w:val="00446030"/>
    <w:rsid w:val="00446079"/>
    <w:rsid w:val="0044694B"/>
    <w:rsid w:val="0045014C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D56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B692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72E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697C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02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77"/>
    <w:rsid w:val="005053FC"/>
    <w:rsid w:val="0050739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4FF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19F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2D7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679CF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1349"/>
    <w:rsid w:val="00592CD4"/>
    <w:rsid w:val="00594437"/>
    <w:rsid w:val="00594E67"/>
    <w:rsid w:val="00596357"/>
    <w:rsid w:val="00596E2C"/>
    <w:rsid w:val="00597764"/>
    <w:rsid w:val="00597C5F"/>
    <w:rsid w:val="00597FCD"/>
    <w:rsid w:val="005A1364"/>
    <w:rsid w:val="005A1DD3"/>
    <w:rsid w:val="005A230D"/>
    <w:rsid w:val="005A3E08"/>
    <w:rsid w:val="005A40FD"/>
    <w:rsid w:val="005A5B7C"/>
    <w:rsid w:val="005A6517"/>
    <w:rsid w:val="005A6616"/>
    <w:rsid w:val="005A6BD4"/>
    <w:rsid w:val="005A7A67"/>
    <w:rsid w:val="005A7BD2"/>
    <w:rsid w:val="005B037D"/>
    <w:rsid w:val="005B040E"/>
    <w:rsid w:val="005B056A"/>
    <w:rsid w:val="005B2348"/>
    <w:rsid w:val="005B2A7A"/>
    <w:rsid w:val="005B32A6"/>
    <w:rsid w:val="005B3DD3"/>
    <w:rsid w:val="005B40F4"/>
    <w:rsid w:val="005B4357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5761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346A"/>
    <w:rsid w:val="005E38C2"/>
    <w:rsid w:val="005E4889"/>
    <w:rsid w:val="005E4B2A"/>
    <w:rsid w:val="005E4F42"/>
    <w:rsid w:val="005E5473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CAC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3EC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7C4"/>
    <w:rsid w:val="006719BA"/>
    <w:rsid w:val="00671FE2"/>
    <w:rsid w:val="00672450"/>
    <w:rsid w:val="00672D0B"/>
    <w:rsid w:val="00673B36"/>
    <w:rsid w:val="006745A0"/>
    <w:rsid w:val="006767E1"/>
    <w:rsid w:val="006771A2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4C8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2165"/>
    <w:rsid w:val="006B39FC"/>
    <w:rsid w:val="006B49B8"/>
    <w:rsid w:val="006B4CC2"/>
    <w:rsid w:val="006B56EF"/>
    <w:rsid w:val="006B57A9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139C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4D4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548E"/>
    <w:rsid w:val="007164FB"/>
    <w:rsid w:val="0071692E"/>
    <w:rsid w:val="00716B40"/>
    <w:rsid w:val="00716BBC"/>
    <w:rsid w:val="007200F5"/>
    <w:rsid w:val="007203CE"/>
    <w:rsid w:val="00720506"/>
    <w:rsid w:val="00720BE2"/>
    <w:rsid w:val="00722AAE"/>
    <w:rsid w:val="00722B98"/>
    <w:rsid w:val="00722D84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3C5D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3A3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5D6B"/>
    <w:rsid w:val="007668CB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1617"/>
    <w:rsid w:val="0078234D"/>
    <w:rsid w:val="00782FA3"/>
    <w:rsid w:val="00784922"/>
    <w:rsid w:val="00785258"/>
    <w:rsid w:val="007863BB"/>
    <w:rsid w:val="00786724"/>
    <w:rsid w:val="0078785B"/>
    <w:rsid w:val="007903D2"/>
    <w:rsid w:val="00790960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DAD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0BE"/>
    <w:rsid w:val="007B0291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6161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2C8A"/>
    <w:rsid w:val="007F52BA"/>
    <w:rsid w:val="007F5429"/>
    <w:rsid w:val="007F5F4E"/>
    <w:rsid w:val="007F6061"/>
    <w:rsid w:val="007F61A0"/>
    <w:rsid w:val="007F77F4"/>
    <w:rsid w:val="007F7AB5"/>
    <w:rsid w:val="0080080E"/>
    <w:rsid w:val="00800FD7"/>
    <w:rsid w:val="00801343"/>
    <w:rsid w:val="00801502"/>
    <w:rsid w:val="00802412"/>
    <w:rsid w:val="00802E08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020"/>
    <w:rsid w:val="0085228D"/>
    <w:rsid w:val="00852BC7"/>
    <w:rsid w:val="00852E89"/>
    <w:rsid w:val="00853108"/>
    <w:rsid w:val="008537FB"/>
    <w:rsid w:val="008547D3"/>
    <w:rsid w:val="00855711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5C30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5E2B"/>
    <w:rsid w:val="00875EC5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27A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C78A9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59F0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BD4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3FC4"/>
    <w:rsid w:val="00905813"/>
    <w:rsid w:val="009059F3"/>
    <w:rsid w:val="00905A0C"/>
    <w:rsid w:val="00905DDB"/>
    <w:rsid w:val="009063A1"/>
    <w:rsid w:val="009079F5"/>
    <w:rsid w:val="009114E2"/>
    <w:rsid w:val="00911F87"/>
    <w:rsid w:val="00912BC6"/>
    <w:rsid w:val="0091563E"/>
    <w:rsid w:val="00916E2B"/>
    <w:rsid w:val="009175A3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49DD"/>
    <w:rsid w:val="00936695"/>
    <w:rsid w:val="0093710A"/>
    <w:rsid w:val="00937A81"/>
    <w:rsid w:val="00940F6F"/>
    <w:rsid w:val="00941053"/>
    <w:rsid w:val="0094131D"/>
    <w:rsid w:val="009416D3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18E5"/>
    <w:rsid w:val="00952217"/>
    <w:rsid w:val="00952D5A"/>
    <w:rsid w:val="0095466F"/>
    <w:rsid w:val="009547E5"/>
    <w:rsid w:val="00954D81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0A8"/>
    <w:rsid w:val="009A23BA"/>
    <w:rsid w:val="009A3F50"/>
    <w:rsid w:val="009A42D6"/>
    <w:rsid w:val="009A5239"/>
    <w:rsid w:val="009A57FF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0AA2"/>
    <w:rsid w:val="009D1298"/>
    <w:rsid w:val="009D145E"/>
    <w:rsid w:val="009D1805"/>
    <w:rsid w:val="009D24B5"/>
    <w:rsid w:val="009D342F"/>
    <w:rsid w:val="009D3A72"/>
    <w:rsid w:val="009D4223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5A7A"/>
    <w:rsid w:val="00A2614B"/>
    <w:rsid w:val="00A26955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51E2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1884"/>
    <w:rsid w:val="00A52FFD"/>
    <w:rsid w:val="00A55FA3"/>
    <w:rsid w:val="00A56A31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42FC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4ED2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B6C1F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9B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4FC7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018B"/>
    <w:rsid w:val="00B01E08"/>
    <w:rsid w:val="00B01EB0"/>
    <w:rsid w:val="00B02085"/>
    <w:rsid w:val="00B036A3"/>
    <w:rsid w:val="00B058CA"/>
    <w:rsid w:val="00B0594A"/>
    <w:rsid w:val="00B05EB3"/>
    <w:rsid w:val="00B06101"/>
    <w:rsid w:val="00B0661B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147F"/>
    <w:rsid w:val="00B233E0"/>
    <w:rsid w:val="00B23485"/>
    <w:rsid w:val="00B23515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0971"/>
    <w:rsid w:val="00B411BD"/>
    <w:rsid w:val="00B429EF"/>
    <w:rsid w:val="00B438DD"/>
    <w:rsid w:val="00B439F8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57D47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77DD4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4DEC"/>
    <w:rsid w:val="00B950B3"/>
    <w:rsid w:val="00B95BCB"/>
    <w:rsid w:val="00B96C33"/>
    <w:rsid w:val="00B96EC7"/>
    <w:rsid w:val="00B97ECE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AD2"/>
    <w:rsid w:val="00BB0D7E"/>
    <w:rsid w:val="00BB12FD"/>
    <w:rsid w:val="00BB1590"/>
    <w:rsid w:val="00BB16B1"/>
    <w:rsid w:val="00BB17EC"/>
    <w:rsid w:val="00BB1917"/>
    <w:rsid w:val="00BB223F"/>
    <w:rsid w:val="00BB2552"/>
    <w:rsid w:val="00BB470D"/>
    <w:rsid w:val="00BB4F5A"/>
    <w:rsid w:val="00BB50E1"/>
    <w:rsid w:val="00BB5B10"/>
    <w:rsid w:val="00BC0381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88F"/>
    <w:rsid w:val="00BD7AD6"/>
    <w:rsid w:val="00BD7ECE"/>
    <w:rsid w:val="00BE2E5E"/>
    <w:rsid w:val="00BE36D2"/>
    <w:rsid w:val="00BE4A7D"/>
    <w:rsid w:val="00BE4F9F"/>
    <w:rsid w:val="00BE5B7A"/>
    <w:rsid w:val="00BE738A"/>
    <w:rsid w:val="00BE7CB6"/>
    <w:rsid w:val="00BF0EFE"/>
    <w:rsid w:val="00BF1137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7A0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876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28E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6597"/>
    <w:rsid w:val="00C578C3"/>
    <w:rsid w:val="00C57A05"/>
    <w:rsid w:val="00C57BA7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82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5B7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5F10"/>
    <w:rsid w:val="00CB6B38"/>
    <w:rsid w:val="00CB6B8E"/>
    <w:rsid w:val="00CB6EAA"/>
    <w:rsid w:val="00CB74E8"/>
    <w:rsid w:val="00CC000C"/>
    <w:rsid w:val="00CC009E"/>
    <w:rsid w:val="00CC1373"/>
    <w:rsid w:val="00CC2292"/>
    <w:rsid w:val="00CC2930"/>
    <w:rsid w:val="00CC330A"/>
    <w:rsid w:val="00CC3633"/>
    <w:rsid w:val="00CC3F93"/>
    <w:rsid w:val="00CC4E96"/>
    <w:rsid w:val="00CC561A"/>
    <w:rsid w:val="00CC5958"/>
    <w:rsid w:val="00CC5C30"/>
    <w:rsid w:val="00CC5F81"/>
    <w:rsid w:val="00CC651F"/>
    <w:rsid w:val="00CC6B1F"/>
    <w:rsid w:val="00CC6B29"/>
    <w:rsid w:val="00CC6C8E"/>
    <w:rsid w:val="00CC7859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5A69"/>
    <w:rsid w:val="00CD7485"/>
    <w:rsid w:val="00CD7632"/>
    <w:rsid w:val="00CD7D5C"/>
    <w:rsid w:val="00CD7EEA"/>
    <w:rsid w:val="00CE0227"/>
    <w:rsid w:val="00CE0278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0193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6F5E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5BF"/>
    <w:rsid w:val="00D22858"/>
    <w:rsid w:val="00D22895"/>
    <w:rsid w:val="00D23C21"/>
    <w:rsid w:val="00D26299"/>
    <w:rsid w:val="00D26404"/>
    <w:rsid w:val="00D274B2"/>
    <w:rsid w:val="00D305F5"/>
    <w:rsid w:val="00D30AFE"/>
    <w:rsid w:val="00D3118D"/>
    <w:rsid w:val="00D3302A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B23"/>
    <w:rsid w:val="00D50F97"/>
    <w:rsid w:val="00D50FF1"/>
    <w:rsid w:val="00D52350"/>
    <w:rsid w:val="00D524A6"/>
    <w:rsid w:val="00D52AC8"/>
    <w:rsid w:val="00D52E42"/>
    <w:rsid w:val="00D530F3"/>
    <w:rsid w:val="00D543A9"/>
    <w:rsid w:val="00D54F7B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2B5"/>
    <w:rsid w:val="00D81498"/>
    <w:rsid w:val="00D815E7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2C7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3AD2"/>
    <w:rsid w:val="00DB3BFF"/>
    <w:rsid w:val="00DB436D"/>
    <w:rsid w:val="00DB4375"/>
    <w:rsid w:val="00DB49CE"/>
    <w:rsid w:val="00DB505E"/>
    <w:rsid w:val="00DB6576"/>
    <w:rsid w:val="00DB7B83"/>
    <w:rsid w:val="00DC0B57"/>
    <w:rsid w:val="00DC1451"/>
    <w:rsid w:val="00DC1C8C"/>
    <w:rsid w:val="00DC28E6"/>
    <w:rsid w:val="00DC2F40"/>
    <w:rsid w:val="00DC30A8"/>
    <w:rsid w:val="00DC30D8"/>
    <w:rsid w:val="00DC35F7"/>
    <w:rsid w:val="00DC4673"/>
    <w:rsid w:val="00DC4CC9"/>
    <w:rsid w:val="00DC5879"/>
    <w:rsid w:val="00DC5E1B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68CD"/>
    <w:rsid w:val="00DE7703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7C6"/>
    <w:rsid w:val="00E1197A"/>
    <w:rsid w:val="00E128C6"/>
    <w:rsid w:val="00E13F8C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209"/>
    <w:rsid w:val="00E279F4"/>
    <w:rsid w:val="00E27B2C"/>
    <w:rsid w:val="00E30266"/>
    <w:rsid w:val="00E31503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98E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71E"/>
    <w:rsid w:val="00E7685F"/>
    <w:rsid w:val="00E809A0"/>
    <w:rsid w:val="00E80BCE"/>
    <w:rsid w:val="00E81654"/>
    <w:rsid w:val="00E81F6B"/>
    <w:rsid w:val="00E82357"/>
    <w:rsid w:val="00E83371"/>
    <w:rsid w:val="00E8341C"/>
    <w:rsid w:val="00E845A4"/>
    <w:rsid w:val="00E850F4"/>
    <w:rsid w:val="00E8628A"/>
    <w:rsid w:val="00E8685F"/>
    <w:rsid w:val="00E86D42"/>
    <w:rsid w:val="00E90381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B5"/>
    <w:rsid w:val="00EA605F"/>
    <w:rsid w:val="00EA6525"/>
    <w:rsid w:val="00EB09BA"/>
    <w:rsid w:val="00EB18EA"/>
    <w:rsid w:val="00EB1E1C"/>
    <w:rsid w:val="00EB20AD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6AA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6E80"/>
    <w:rsid w:val="00ED73AC"/>
    <w:rsid w:val="00ED73C4"/>
    <w:rsid w:val="00ED75CA"/>
    <w:rsid w:val="00EE0909"/>
    <w:rsid w:val="00EE15BC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4D51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2BB5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70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41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0D1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0E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9BE"/>
    <w:rsid w:val="00FA74F1"/>
    <w:rsid w:val="00FA7D08"/>
    <w:rsid w:val="00FB08FE"/>
    <w:rsid w:val="00FB0C25"/>
    <w:rsid w:val="00FB10D2"/>
    <w:rsid w:val="00FB1B35"/>
    <w:rsid w:val="00FB30C1"/>
    <w:rsid w:val="00FB41A2"/>
    <w:rsid w:val="00FB4927"/>
    <w:rsid w:val="00FB4EF3"/>
    <w:rsid w:val="00FB646C"/>
    <w:rsid w:val="00FB6637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513A"/>
    <w:rsid w:val="00FD754D"/>
    <w:rsid w:val="00FD7CE8"/>
    <w:rsid w:val="00FE0207"/>
    <w:rsid w:val="00FE038F"/>
    <w:rsid w:val="00FE19E8"/>
    <w:rsid w:val="00FE2E39"/>
    <w:rsid w:val="00FE31FD"/>
    <w:rsid w:val="00FE3412"/>
    <w:rsid w:val="00FE38E6"/>
    <w:rsid w:val="00FE4E34"/>
    <w:rsid w:val="00FE703F"/>
    <w:rsid w:val="00FF017D"/>
    <w:rsid w:val="00FF078B"/>
    <w:rsid w:val="00FF0906"/>
    <w:rsid w:val="00FF183A"/>
    <w:rsid w:val="00FF195E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DD03A006-0081-48CD-85E5-6A977B297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61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117C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0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534/ms-sql-ma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823/MS-SQL-Retake-Exam-7-August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9</Pages>
  <Words>1475</Words>
  <Characters>841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/>
  <cp:lastModifiedBy>Ахмед М. Ахмед</cp:lastModifiedBy>
  <cp:revision>2</cp:revision>
  <cp:lastPrinted>2015-10-26T22:35:00Z</cp:lastPrinted>
  <dcterms:created xsi:type="dcterms:W3CDTF">2024-10-13T11:55:00Z</dcterms:created>
  <dcterms:modified xsi:type="dcterms:W3CDTF">2024-10-13T11:55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